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1EB3D4" w14:textId="1890C0EA" w:rsidR="0028470A" w:rsidRPr="00294312" w:rsidRDefault="00BE1221" w:rsidP="00294312">
      <w:pPr>
        <w:rPr>
          <w:sz w:val="28"/>
          <w:szCs w:val="28"/>
        </w:rPr>
      </w:pPr>
      <w:bookmarkStart w:id="0" w:name="_Toc477870250"/>
      <w:r w:rsidRPr="0028470A">
        <w:rPr>
          <w:rFonts w:ascii="Arial" w:eastAsia="MS Mincho" w:hAnsi="Arial" w:cs="Arial"/>
          <w:b/>
          <w:bCs/>
          <w:kern w:val="32"/>
          <w:sz w:val="28"/>
          <w:szCs w:val="28"/>
          <w:lang w:eastAsia="ja-JP"/>
        </w:rPr>
        <w:t>Section I</w:t>
      </w:r>
      <w:r w:rsidRPr="0028470A">
        <w:rPr>
          <w:rFonts w:ascii="Arial" w:eastAsia="MS Mincho" w:hAnsi="Arial" w:cs="Arial"/>
          <w:b/>
          <w:bCs/>
          <w:kern w:val="32"/>
          <w:sz w:val="28"/>
          <w:szCs w:val="28"/>
          <w:lang w:eastAsia="ja-JP"/>
        </w:rPr>
        <w:tab/>
      </w:r>
      <w:r w:rsidR="00552EAC" w:rsidRPr="0028470A">
        <w:rPr>
          <w:rFonts w:ascii="Arial" w:eastAsia="MS Mincho" w:hAnsi="Arial" w:cs="Arial"/>
          <w:b/>
          <w:bCs/>
          <w:kern w:val="32"/>
          <w:sz w:val="28"/>
          <w:szCs w:val="28"/>
          <w:lang w:eastAsia="ja-JP"/>
        </w:rPr>
        <w:t>Details of Applicant(s)</w:t>
      </w:r>
      <w:bookmarkEnd w:id="0"/>
      <w:r w:rsidR="006020A3" w:rsidRPr="00294312">
        <w:rPr>
          <w:rFonts w:ascii="Arial" w:eastAsia="MS Mincho" w:hAnsi="Arial" w:cs="Arial"/>
          <w:b/>
          <w:bCs/>
          <w:kern w:val="32"/>
          <w:sz w:val="28"/>
          <w:szCs w:val="28"/>
          <w:lang w:eastAsia="ja-JP"/>
        </w:rPr>
        <w:t xml:space="preserve"> </w:t>
      </w:r>
    </w:p>
    <w:p w14:paraId="13512149" w14:textId="2F7EAE3C" w:rsidR="00897A16" w:rsidRPr="00294312" w:rsidRDefault="00897A16" w:rsidP="006E36CE">
      <w:pPr>
        <w:pStyle w:val="Heading1"/>
        <w:spacing w:line="360" w:lineRule="auto"/>
        <w:jc w:val="both"/>
        <w:rPr>
          <w:sz w:val="22"/>
        </w:rPr>
      </w:pPr>
      <w:r w:rsidRPr="00294312">
        <w:rPr>
          <w:b w:val="0"/>
          <w:sz w:val="22"/>
        </w:rPr>
        <w:t xml:space="preserve">Applications only from teams of 2-5 matriculated NTU students, at least </w:t>
      </w:r>
      <w:r w:rsidR="006E36CE">
        <w:rPr>
          <w:b w:val="0"/>
          <w:sz w:val="22"/>
        </w:rPr>
        <w:t>two</w:t>
      </w:r>
      <w:r w:rsidR="00640F56">
        <w:rPr>
          <w:b w:val="0"/>
          <w:sz w:val="22"/>
        </w:rPr>
        <w:t xml:space="preserve"> of whom</w:t>
      </w:r>
      <w:r w:rsidRPr="00294312">
        <w:rPr>
          <w:b w:val="0"/>
          <w:sz w:val="22"/>
        </w:rPr>
        <w:t xml:space="preserve"> </w:t>
      </w:r>
      <w:r w:rsidR="0028470A">
        <w:rPr>
          <w:b w:val="0"/>
          <w:sz w:val="22"/>
        </w:rPr>
        <w:t xml:space="preserve">from </w:t>
      </w:r>
      <w:r w:rsidR="00CD0714">
        <w:rPr>
          <w:b w:val="0"/>
          <w:sz w:val="22"/>
        </w:rPr>
        <w:t>CCDS</w:t>
      </w:r>
      <w:r w:rsidRPr="00294312">
        <w:rPr>
          <w:b w:val="0"/>
          <w:sz w:val="22"/>
        </w:rPr>
        <w:t xml:space="preserve"> are accepted. </w:t>
      </w:r>
      <w:r w:rsidR="009F7358" w:rsidRPr="00294312">
        <w:rPr>
          <w:b w:val="0"/>
          <w:sz w:val="22"/>
        </w:rPr>
        <w:t>Current g</w:t>
      </w:r>
      <w:r w:rsidR="0028470A" w:rsidRPr="00294312">
        <w:rPr>
          <w:b w:val="0"/>
          <w:sz w:val="22"/>
        </w:rPr>
        <w:t xml:space="preserve">raduate applicants must obtain the approval letters </w:t>
      </w:r>
      <w:r w:rsidR="009F7358" w:rsidRPr="00294312">
        <w:rPr>
          <w:b w:val="0"/>
          <w:sz w:val="22"/>
        </w:rPr>
        <w:t xml:space="preserve">from </w:t>
      </w:r>
      <w:r w:rsidR="0028470A" w:rsidRPr="00294312">
        <w:rPr>
          <w:b w:val="0"/>
          <w:sz w:val="22"/>
        </w:rPr>
        <w:t xml:space="preserve">their </w:t>
      </w:r>
      <w:r w:rsidR="009F7358" w:rsidRPr="00294312">
        <w:rPr>
          <w:b w:val="0"/>
          <w:sz w:val="22"/>
        </w:rPr>
        <w:t>supervisors</w:t>
      </w:r>
      <w:r w:rsidR="0028470A" w:rsidRPr="00294312">
        <w:rPr>
          <w:b w:val="0"/>
          <w:sz w:val="22"/>
        </w:rPr>
        <w:t xml:space="preserve">. </w:t>
      </w:r>
      <w:r w:rsidRPr="00294312">
        <w:rPr>
          <w:b w:val="0"/>
          <w:sz w:val="22"/>
        </w:rPr>
        <w:t xml:space="preserve">  </w:t>
      </w:r>
    </w:p>
    <w:tbl>
      <w:tblPr>
        <w:tblStyle w:val="TableGrid"/>
        <w:tblW w:w="9648" w:type="dxa"/>
        <w:tblLayout w:type="fixed"/>
        <w:tblLook w:val="01E0" w:firstRow="1" w:lastRow="1" w:firstColumn="1" w:lastColumn="1" w:noHBand="0" w:noVBand="0"/>
      </w:tblPr>
      <w:tblGrid>
        <w:gridCol w:w="2853"/>
        <w:gridCol w:w="3238"/>
        <w:gridCol w:w="3557"/>
      </w:tblGrid>
      <w:tr w:rsidR="00401DE5" w:rsidRPr="0083750F" w14:paraId="0681D9CC" w14:textId="77777777" w:rsidTr="00294312">
        <w:tc>
          <w:tcPr>
            <w:tcW w:w="9648" w:type="dxa"/>
            <w:gridSpan w:val="3"/>
            <w:shd w:val="clear" w:color="auto" w:fill="D9D9D9" w:themeFill="background1" w:themeFillShade="D9"/>
          </w:tcPr>
          <w:p w14:paraId="0B3189D8" w14:textId="3AD628AF" w:rsidR="00401DE5" w:rsidRPr="00401DE5" w:rsidRDefault="00B9154A" w:rsidP="009221FB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tudent Team Information</w:t>
            </w:r>
            <w:r w:rsidR="00401DE5" w:rsidRPr="0029431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401DE5" w:rsidRPr="0083750F" w14:paraId="656D6608" w14:textId="77777777" w:rsidTr="00294312">
        <w:tc>
          <w:tcPr>
            <w:tcW w:w="2853" w:type="dxa"/>
          </w:tcPr>
          <w:p w14:paraId="3E8D0EAC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E1221">
              <w:rPr>
                <w:rFonts w:ascii="Arial" w:hAnsi="Arial" w:cs="Arial"/>
                <w:sz w:val="22"/>
                <w:szCs w:val="22"/>
              </w:rPr>
              <w:t>Title of Proposed Project:</w:t>
            </w:r>
          </w:p>
        </w:tc>
        <w:tc>
          <w:tcPr>
            <w:tcW w:w="6795" w:type="dxa"/>
            <w:gridSpan w:val="2"/>
          </w:tcPr>
          <w:p w14:paraId="4478B2BA" w14:textId="40D173F9" w:rsidR="00401DE5" w:rsidRPr="0083750F" w:rsidRDefault="0089094D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br/>
            </w:r>
          </w:p>
        </w:tc>
      </w:tr>
      <w:tr w:rsidR="00CA5A17" w:rsidRPr="0083750F" w14:paraId="0DCB4D9B" w14:textId="77777777" w:rsidTr="00294312">
        <w:tc>
          <w:tcPr>
            <w:tcW w:w="2853" w:type="dxa"/>
          </w:tcPr>
          <w:p w14:paraId="24A17F15" w14:textId="697B55A4" w:rsidR="00CA5A17" w:rsidRPr="00294312" w:rsidRDefault="00782534" w:rsidP="00294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Pitching v</w:t>
            </w:r>
            <w:r w:rsidR="00CA5A17">
              <w:rPr>
                <w:rFonts w:ascii="Arial" w:hAnsi="Arial" w:cs="Arial"/>
                <w:sz w:val="22"/>
              </w:rPr>
              <w:t>ideo</w:t>
            </w:r>
            <w:r>
              <w:rPr>
                <w:rFonts w:ascii="Arial" w:hAnsi="Arial" w:cs="Arial"/>
                <w:sz w:val="22"/>
              </w:rPr>
              <w:t xml:space="preserve"> of proposed project</w:t>
            </w:r>
            <w:r w:rsidR="00CA5A17">
              <w:rPr>
                <w:rFonts w:ascii="Arial" w:hAnsi="Arial" w:cs="Arial"/>
                <w:sz w:val="22"/>
              </w:rPr>
              <w:t xml:space="preserve"> (Provide youtube link to this 3-5min video)</w:t>
            </w:r>
          </w:p>
        </w:tc>
        <w:tc>
          <w:tcPr>
            <w:tcW w:w="6795" w:type="dxa"/>
            <w:gridSpan w:val="2"/>
          </w:tcPr>
          <w:p w14:paraId="62951ECB" w14:textId="77777777" w:rsidR="00CA5A17" w:rsidRPr="0083750F" w:rsidRDefault="00CA5A17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1DE5" w:rsidRPr="0083750F" w14:paraId="15F42BC0" w14:textId="77777777" w:rsidTr="00294312">
        <w:tc>
          <w:tcPr>
            <w:tcW w:w="2853" w:type="dxa"/>
          </w:tcPr>
          <w:p w14:paraId="30F0204B" w14:textId="77777777" w:rsidR="00401DE5" w:rsidRPr="00294312" w:rsidRDefault="00401DE5" w:rsidP="00294312">
            <w:pPr>
              <w:rPr>
                <w:rFonts w:ascii="Arial" w:hAnsi="Arial" w:cs="Arial"/>
              </w:rPr>
            </w:pPr>
            <w:r w:rsidRPr="00294312">
              <w:rPr>
                <w:rFonts w:ascii="Arial" w:hAnsi="Arial" w:cs="Arial"/>
                <w:sz w:val="22"/>
              </w:rPr>
              <w:t>Submitted by (Applicant/Lead):</w:t>
            </w:r>
          </w:p>
        </w:tc>
        <w:tc>
          <w:tcPr>
            <w:tcW w:w="6795" w:type="dxa"/>
            <w:gridSpan w:val="2"/>
          </w:tcPr>
          <w:p w14:paraId="0713997E" w14:textId="77777777" w:rsidR="00401DE5" w:rsidRPr="0083750F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1DE5" w:rsidRPr="0083750F" w14:paraId="19AA52E8" w14:textId="77777777" w:rsidTr="00294312">
        <w:tc>
          <w:tcPr>
            <w:tcW w:w="2853" w:type="dxa"/>
          </w:tcPr>
          <w:p w14:paraId="533F2856" w14:textId="77777777" w:rsidR="00401DE5" w:rsidRPr="0083677C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E1221">
              <w:rPr>
                <w:rFonts w:ascii="Arial" w:hAnsi="Arial" w:cs="Arial"/>
                <w:sz w:val="22"/>
                <w:szCs w:val="22"/>
              </w:rPr>
              <w:t>Date of Submission:</w:t>
            </w:r>
          </w:p>
        </w:tc>
        <w:tc>
          <w:tcPr>
            <w:tcW w:w="6795" w:type="dxa"/>
            <w:gridSpan w:val="2"/>
          </w:tcPr>
          <w:p w14:paraId="38FB3EF0" w14:textId="77777777" w:rsidR="00401DE5" w:rsidRPr="0083750F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1DE5" w:rsidRPr="0083750F" w14:paraId="1EEB4C63" w14:textId="77777777" w:rsidTr="00294312">
        <w:tc>
          <w:tcPr>
            <w:tcW w:w="9648" w:type="dxa"/>
            <w:gridSpan w:val="3"/>
            <w:shd w:val="clear" w:color="auto" w:fill="DBE5F1" w:themeFill="accent1" w:themeFillTint="33"/>
          </w:tcPr>
          <w:p w14:paraId="363B6054" w14:textId="44E3A6F4" w:rsidR="00401DE5" w:rsidRPr="0083750F" w:rsidRDefault="00B9154A" w:rsidP="00401DE5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eam Members</w:t>
            </w:r>
          </w:p>
        </w:tc>
      </w:tr>
      <w:tr w:rsidR="00401DE5" w:rsidRPr="0083750F" w14:paraId="6D58EF6E" w14:textId="77777777" w:rsidTr="00294312">
        <w:trPr>
          <w:trHeight w:val="255"/>
        </w:trPr>
        <w:tc>
          <w:tcPr>
            <w:tcW w:w="2853" w:type="dxa"/>
            <w:vMerge w:val="restart"/>
            <w:shd w:val="clear" w:color="auto" w:fill="auto"/>
          </w:tcPr>
          <w:p w14:paraId="43DE2B96" w14:textId="77777777" w:rsidR="00401DE5" w:rsidRPr="003B213A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E1221">
              <w:rPr>
                <w:rFonts w:ascii="Arial" w:hAnsi="Arial" w:cs="Arial"/>
                <w:sz w:val="22"/>
                <w:szCs w:val="22"/>
              </w:rPr>
              <w:t>Founder</w:t>
            </w:r>
            <w:r>
              <w:rPr>
                <w:rFonts w:ascii="Arial" w:hAnsi="Arial" w:cs="Arial"/>
                <w:sz w:val="22"/>
                <w:szCs w:val="22"/>
              </w:rPr>
              <w:t>/Team Lead</w:t>
            </w:r>
          </w:p>
        </w:tc>
        <w:tc>
          <w:tcPr>
            <w:tcW w:w="3238" w:type="dxa"/>
            <w:shd w:val="clear" w:color="auto" w:fill="auto"/>
          </w:tcPr>
          <w:p w14:paraId="3D3AE71E" w14:textId="77777777" w:rsidR="00401DE5" w:rsidRPr="002A292B" w:rsidRDefault="00401DE5" w:rsidP="00401DE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Name: </w:t>
            </w:r>
          </w:p>
        </w:tc>
        <w:tc>
          <w:tcPr>
            <w:tcW w:w="3557" w:type="dxa"/>
            <w:shd w:val="clear" w:color="auto" w:fill="auto"/>
          </w:tcPr>
          <w:p w14:paraId="17C14AA2" w14:textId="77777777" w:rsidR="00401DE5" w:rsidRPr="002A292B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5BD5C28F" w14:textId="77777777" w:rsidTr="00294312">
        <w:trPr>
          <w:trHeight w:val="252"/>
        </w:trPr>
        <w:tc>
          <w:tcPr>
            <w:tcW w:w="2853" w:type="dxa"/>
            <w:vMerge/>
            <w:shd w:val="clear" w:color="auto" w:fill="auto"/>
          </w:tcPr>
          <w:p w14:paraId="42F023D8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shd w:val="clear" w:color="auto" w:fill="auto"/>
          </w:tcPr>
          <w:p w14:paraId="119BF3A8" w14:textId="6C88AF43" w:rsidR="00401DE5" w:rsidRDefault="009F7358" w:rsidP="00401DE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Programme (undergraduate/postgraduate)</w:t>
            </w:r>
            <w:r w:rsidR="00401DE5" w:rsidRPr="00E013D7">
              <w:rPr>
                <w:rFonts w:ascii="Arial" w:hAnsi="Arial" w:cs="Arial"/>
                <w:sz w:val="22"/>
              </w:rPr>
              <w:t xml:space="preserve">: </w:t>
            </w:r>
          </w:p>
        </w:tc>
        <w:tc>
          <w:tcPr>
            <w:tcW w:w="3557" w:type="dxa"/>
            <w:shd w:val="clear" w:color="auto" w:fill="auto"/>
          </w:tcPr>
          <w:p w14:paraId="26DF33DF" w14:textId="77777777" w:rsidR="00401DE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413C1FEB" w14:textId="77777777" w:rsidTr="00294312">
        <w:trPr>
          <w:trHeight w:val="252"/>
        </w:trPr>
        <w:tc>
          <w:tcPr>
            <w:tcW w:w="2853" w:type="dxa"/>
            <w:vMerge/>
            <w:shd w:val="clear" w:color="auto" w:fill="auto"/>
          </w:tcPr>
          <w:p w14:paraId="3295CBE8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shd w:val="clear" w:color="auto" w:fill="auto"/>
          </w:tcPr>
          <w:p w14:paraId="37BC4299" w14:textId="77777777" w:rsidR="00401DE5" w:rsidRDefault="00401DE5" w:rsidP="00401DE5">
            <w:pPr>
              <w:rPr>
                <w:rFonts w:ascii="Arial" w:hAnsi="Arial" w:cs="Arial"/>
                <w:sz w:val="22"/>
              </w:rPr>
            </w:pPr>
            <w:r w:rsidRPr="00E013D7">
              <w:rPr>
                <w:rFonts w:ascii="Arial" w:hAnsi="Arial" w:cs="Arial"/>
                <w:sz w:val="22"/>
              </w:rPr>
              <w:t xml:space="preserve">Email: </w:t>
            </w:r>
          </w:p>
        </w:tc>
        <w:tc>
          <w:tcPr>
            <w:tcW w:w="3557" w:type="dxa"/>
            <w:shd w:val="clear" w:color="auto" w:fill="auto"/>
          </w:tcPr>
          <w:p w14:paraId="4C53ADB7" w14:textId="77777777" w:rsidR="00401DE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0B4A9999" w14:textId="77777777" w:rsidTr="00294312">
        <w:trPr>
          <w:trHeight w:val="252"/>
        </w:trPr>
        <w:tc>
          <w:tcPr>
            <w:tcW w:w="2853" w:type="dxa"/>
            <w:vMerge/>
            <w:shd w:val="clear" w:color="auto" w:fill="auto"/>
          </w:tcPr>
          <w:p w14:paraId="3AA15D6D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bottom w:val="single" w:sz="4" w:space="0" w:color="auto"/>
            </w:tcBorders>
            <w:shd w:val="clear" w:color="auto" w:fill="auto"/>
          </w:tcPr>
          <w:p w14:paraId="5B89FD61" w14:textId="77777777" w:rsidR="00401DE5" w:rsidRDefault="00401DE5" w:rsidP="00401DE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Graduation Year:</w:t>
            </w:r>
          </w:p>
        </w:tc>
        <w:tc>
          <w:tcPr>
            <w:tcW w:w="3557" w:type="dxa"/>
            <w:tcBorders>
              <w:bottom w:val="single" w:sz="4" w:space="0" w:color="auto"/>
            </w:tcBorders>
            <w:shd w:val="clear" w:color="auto" w:fill="auto"/>
          </w:tcPr>
          <w:p w14:paraId="57CA69D3" w14:textId="77777777" w:rsidR="00401DE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43B0D561" w14:textId="77777777" w:rsidTr="00294312">
        <w:trPr>
          <w:trHeight w:val="252"/>
        </w:trPr>
        <w:tc>
          <w:tcPr>
            <w:tcW w:w="2853" w:type="dxa"/>
            <w:vMerge/>
            <w:shd w:val="clear" w:color="auto" w:fill="auto"/>
          </w:tcPr>
          <w:p w14:paraId="47F3432C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bottom w:val="single" w:sz="12" w:space="0" w:color="auto"/>
            </w:tcBorders>
            <w:shd w:val="clear" w:color="auto" w:fill="auto"/>
          </w:tcPr>
          <w:p w14:paraId="5A64B87D" w14:textId="77777777" w:rsidR="00401DE5" w:rsidRDefault="00401DE5" w:rsidP="00401DE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School:</w:t>
            </w:r>
          </w:p>
        </w:tc>
        <w:tc>
          <w:tcPr>
            <w:tcW w:w="3557" w:type="dxa"/>
            <w:tcBorders>
              <w:bottom w:val="single" w:sz="12" w:space="0" w:color="auto"/>
            </w:tcBorders>
            <w:shd w:val="clear" w:color="auto" w:fill="auto"/>
          </w:tcPr>
          <w:p w14:paraId="65067484" w14:textId="77777777" w:rsidR="00401DE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0CCC530E" w14:textId="77777777" w:rsidTr="00294312">
        <w:trPr>
          <w:trHeight w:val="35"/>
        </w:trPr>
        <w:tc>
          <w:tcPr>
            <w:tcW w:w="2853" w:type="dxa"/>
            <w:vMerge w:val="restart"/>
            <w:shd w:val="clear" w:color="auto" w:fill="auto"/>
          </w:tcPr>
          <w:p w14:paraId="71F6B384" w14:textId="77777777" w:rsidR="00401DE5" w:rsidRPr="003B213A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E1221">
              <w:rPr>
                <w:rFonts w:ascii="Arial" w:hAnsi="Arial" w:cs="Arial"/>
                <w:sz w:val="22"/>
                <w:szCs w:val="22"/>
              </w:rPr>
              <w:t>List of Team Members</w:t>
            </w:r>
          </w:p>
        </w:tc>
        <w:tc>
          <w:tcPr>
            <w:tcW w:w="3238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</w:tcPr>
          <w:p w14:paraId="2051C185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Name:</w:t>
            </w:r>
          </w:p>
        </w:tc>
        <w:tc>
          <w:tcPr>
            <w:tcW w:w="3557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</w:tcPr>
          <w:p w14:paraId="7B79DAD0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6F211EA7" w14:textId="77777777" w:rsidTr="00294312">
        <w:trPr>
          <w:trHeight w:val="20"/>
        </w:trPr>
        <w:tc>
          <w:tcPr>
            <w:tcW w:w="2853" w:type="dxa"/>
            <w:vMerge/>
            <w:shd w:val="clear" w:color="auto" w:fill="auto"/>
          </w:tcPr>
          <w:p w14:paraId="049F884E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shd w:val="clear" w:color="auto" w:fill="auto"/>
          </w:tcPr>
          <w:p w14:paraId="773CD480" w14:textId="52B88843" w:rsidR="00401DE5" w:rsidRPr="002968D5" w:rsidRDefault="009F7358" w:rsidP="00401DE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Programme (undergraduate/postgraduate)</w:t>
            </w:r>
            <w:r w:rsidRPr="00E013D7">
              <w:rPr>
                <w:rFonts w:ascii="Arial" w:hAnsi="Arial" w:cs="Arial"/>
                <w:sz w:val="22"/>
              </w:rPr>
              <w:t>:</w:t>
            </w:r>
          </w:p>
        </w:tc>
        <w:tc>
          <w:tcPr>
            <w:tcW w:w="3557" w:type="dxa"/>
            <w:shd w:val="clear" w:color="auto" w:fill="auto"/>
          </w:tcPr>
          <w:p w14:paraId="73B12D3B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1DA76A4F" w14:textId="77777777" w:rsidTr="00294312">
        <w:trPr>
          <w:trHeight w:val="20"/>
        </w:trPr>
        <w:tc>
          <w:tcPr>
            <w:tcW w:w="2853" w:type="dxa"/>
            <w:vMerge/>
            <w:shd w:val="clear" w:color="auto" w:fill="auto"/>
          </w:tcPr>
          <w:p w14:paraId="64A1CDFF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bottom w:val="single" w:sz="2" w:space="0" w:color="auto"/>
            </w:tcBorders>
            <w:shd w:val="clear" w:color="auto" w:fill="auto"/>
          </w:tcPr>
          <w:p w14:paraId="2E68AE0B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  <w:r w:rsidRPr="00E013D7">
              <w:rPr>
                <w:rFonts w:ascii="Arial" w:hAnsi="Arial" w:cs="Arial"/>
                <w:sz w:val="22"/>
              </w:rPr>
              <w:t>Email:</w:t>
            </w:r>
          </w:p>
        </w:tc>
        <w:tc>
          <w:tcPr>
            <w:tcW w:w="3557" w:type="dxa"/>
            <w:tcBorders>
              <w:bottom w:val="single" w:sz="2" w:space="0" w:color="auto"/>
            </w:tcBorders>
            <w:shd w:val="clear" w:color="auto" w:fill="auto"/>
          </w:tcPr>
          <w:p w14:paraId="00E99FE3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06E5CEB1" w14:textId="77777777" w:rsidTr="00294312">
        <w:trPr>
          <w:trHeight w:val="20"/>
        </w:trPr>
        <w:tc>
          <w:tcPr>
            <w:tcW w:w="2853" w:type="dxa"/>
            <w:vMerge/>
            <w:tcBorders>
              <w:right w:val="single" w:sz="2" w:space="0" w:color="auto"/>
            </w:tcBorders>
            <w:shd w:val="clear" w:color="auto" w:fill="auto"/>
          </w:tcPr>
          <w:p w14:paraId="3AA61DEF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1D738E0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Graduation Year:</w:t>
            </w:r>
          </w:p>
        </w:tc>
        <w:tc>
          <w:tcPr>
            <w:tcW w:w="35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8AD997C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2178800A" w14:textId="77777777" w:rsidTr="00294312">
        <w:trPr>
          <w:trHeight w:val="20"/>
        </w:trPr>
        <w:tc>
          <w:tcPr>
            <w:tcW w:w="2853" w:type="dxa"/>
            <w:vMerge/>
            <w:tcBorders>
              <w:right w:val="single" w:sz="2" w:space="0" w:color="auto"/>
            </w:tcBorders>
            <w:shd w:val="clear" w:color="auto" w:fill="auto"/>
          </w:tcPr>
          <w:p w14:paraId="393708F5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0F5F82BD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School: </w:t>
            </w:r>
          </w:p>
        </w:tc>
        <w:tc>
          <w:tcPr>
            <w:tcW w:w="3557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5E273711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1D4069BB" w14:textId="77777777" w:rsidTr="00294312">
        <w:trPr>
          <w:trHeight w:val="20"/>
        </w:trPr>
        <w:tc>
          <w:tcPr>
            <w:tcW w:w="2853" w:type="dxa"/>
            <w:vMerge/>
            <w:shd w:val="clear" w:color="auto" w:fill="auto"/>
          </w:tcPr>
          <w:p w14:paraId="26D4B296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</w:tcPr>
          <w:p w14:paraId="48D3EBC0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Name:</w:t>
            </w:r>
          </w:p>
        </w:tc>
        <w:tc>
          <w:tcPr>
            <w:tcW w:w="3557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</w:tcPr>
          <w:p w14:paraId="0507F4A1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6EC18D76" w14:textId="77777777" w:rsidTr="00294312">
        <w:trPr>
          <w:trHeight w:val="20"/>
        </w:trPr>
        <w:tc>
          <w:tcPr>
            <w:tcW w:w="2853" w:type="dxa"/>
            <w:vMerge/>
            <w:shd w:val="clear" w:color="auto" w:fill="auto"/>
          </w:tcPr>
          <w:p w14:paraId="408ECE07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shd w:val="clear" w:color="auto" w:fill="auto"/>
          </w:tcPr>
          <w:p w14:paraId="4182C4D9" w14:textId="0C5053FA" w:rsidR="00401DE5" w:rsidRPr="002968D5" w:rsidRDefault="009F7358" w:rsidP="00401DE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Programme (undergraduate/postgraduate)</w:t>
            </w:r>
            <w:r w:rsidRPr="00E013D7">
              <w:rPr>
                <w:rFonts w:ascii="Arial" w:hAnsi="Arial" w:cs="Arial"/>
                <w:sz w:val="22"/>
              </w:rPr>
              <w:t>:</w:t>
            </w:r>
          </w:p>
        </w:tc>
        <w:tc>
          <w:tcPr>
            <w:tcW w:w="3557" w:type="dxa"/>
            <w:shd w:val="clear" w:color="auto" w:fill="auto"/>
          </w:tcPr>
          <w:p w14:paraId="50C69EA9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0400492A" w14:textId="77777777" w:rsidTr="00294312">
        <w:trPr>
          <w:trHeight w:val="20"/>
        </w:trPr>
        <w:tc>
          <w:tcPr>
            <w:tcW w:w="2853" w:type="dxa"/>
            <w:vMerge/>
            <w:shd w:val="clear" w:color="auto" w:fill="auto"/>
          </w:tcPr>
          <w:p w14:paraId="125CE06E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bottom w:val="single" w:sz="2" w:space="0" w:color="auto"/>
            </w:tcBorders>
            <w:shd w:val="clear" w:color="auto" w:fill="auto"/>
          </w:tcPr>
          <w:p w14:paraId="101A997B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mail:</w:t>
            </w:r>
          </w:p>
        </w:tc>
        <w:tc>
          <w:tcPr>
            <w:tcW w:w="3557" w:type="dxa"/>
            <w:tcBorders>
              <w:bottom w:val="single" w:sz="2" w:space="0" w:color="auto"/>
            </w:tcBorders>
            <w:shd w:val="clear" w:color="auto" w:fill="auto"/>
          </w:tcPr>
          <w:p w14:paraId="677EBC07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401DE5" w:rsidRPr="0083750F" w14:paraId="05029EE2" w14:textId="77777777" w:rsidTr="00294312">
        <w:trPr>
          <w:trHeight w:val="20"/>
        </w:trPr>
        <w:tc>
          <w:tcPr>
            <w:tcW w:w="2853" w:type="dxa"/>
            <w:vMerge/>
            <w:tcBorders>
              <w:right w:val="single" w:sz="2" w:space="0" w:color="auto"/>
            </w:tcBorders>
            <w:shd w:val="clear" w:color="auto" w:fill="auto"/>
          </w:tcPr>
          <w:p w14:paraId="1A0383F6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3EA3495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Graduate Year:</w:t>
            </w:r>
          </w:p>
        </w:tc>
        <w:tc>
          <w:tcPr>
            <w:tcW w:w="35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AF00528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9F7358" w:rsidRPr="0083750F" w14:paraId="6D100698" w14:textId="77777777" w:rsidTr="00294312">
        <w:trPr>
          <w:trHeight w:val="20"/>
        </w:trPr>
        <w:tc>
          <w:tcPr>
            <w:tcW w:w="2853" w:type="dxa"/>
            <w:vMerge/>
            <w:tcBorders>
              <w:right w:val="single" w:sz="2" w:space="0" w:color="auto"/>
            </w:tcBorders>
            <w:shd w:val="clear" w:color="auto" w:fill="auto"/>
          </w:tcPr>
          <w:p w14:paraId="5096054A" w14:textId="77777777" w:rsidR="00401DE5" w:rsidRPr="00BE1221" w:rsidRDefault="00401DE5" w:rsidP="00401DE5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2655C2C6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School:</w:t>
            </w:r>
          </w:p>
        </w:tc>
        <w:tc>
          <w:tcPr>
            <w:tcW w:w="3557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431DE612" w14:textId="77777777" w:rsidR="00401DE5" w:rsidRPr="002968D5" w:rsidRDefault="00401DE5" w:rsidP="00401DE5">
            <w:pPr>
              <w:rPr>
                <w:rFonts w:ascii="Arial" w:hAnsi="Arial" w:cs="Arial"/>
                <w:sz w:val="22"/>
              </w:rPr>
            </w:pPr>
          </w:p>
        </w:tc>
      </w:tr>
      <w:tr w:rsidR="00897A16" w:rsidRPr="0083750F" w14:paraId="43E9C4F9" w14:textId="77777777" w:rsidTr="00294312">
        <w:trPr>
          <w:trHeight w:val="20"/>
        </w:trPr>
        <w:tc>
          <w:tcPr>
            <w:tcW w:w="2853" w:type="dxa"/>
            <w:vMerge/>
            <w:tcBorders>
              <w:right w:val="single" w:sz="2" w:space="0" w:color="auto"/>
            </w:tcBorders>
            <w:shd w:val="clear" w:color="auto" w:fill="auto"/>
          </w:tcPr>
          <w:p w14:paraId="7B0DBDDD" w14:textId="77777777" w:rsidR="00897A16" w:rsidRPr="00BE1221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939CA42" w14:textId="5C941D07" w:rsidR="00897A16" w:rsidRDefault="00897A16" w:rsidP="00897A1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Name:</w:t>
            </w:r>
          </w:p>
        </w:tc>
        <w:tc>
          <w:tcPr>
            <w:tcW w:w="3557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911334D" w14:textId="77777777" w:rsidR="00897A16" w:rsidRPr="002968D5" w:rsidRDefault="00897A16" w:rsidP="00897A16">
            <w:pPr>
              <w:rPr>
                <w:rFonts w:ascii="Arial" w:hAnsi="Arial" w:cs="Arial"/>
                <w:sz w:val="22"/>
              </w:rPr>
            </w:pPr>
          </w:p>
        </w:tc>
      </w:tr>
      <w:tr w:rsidR="009F7358" w:rsidRPr="0083750F" w14:paraId="4E1414F7" w14:textId="77777777" w:rsidTr="00294312">
        <w:trPr>
          <w:trHeight w:val="20"/>
        </w:trPr>
        <w:tc>
          <w:tcPr>
            <w:tcW w:w="2853" w:type="dxa"/>
            <w:vMerge/>
            <w:tcBorders>
              <w:right w:val="single" w:sz="2" w:space="0" w:color="auto"/>
            </w:tcBorders>
            <w:shd w:val="clear" w:color="auto" w:fill="auto"/>
          </w:tcPr>
          <w:p w14:paraId="35447418" w14:textId="77777777" w:rsidR="009F7358" w:rsidRPr="00BE1221" w:rsidRDefault="009F7358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E269CDB" w14:textId="12528144" w:rsidR="009F7358" w:rsidRDefault="009F7358" w:rsidP="00897A1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Programme (undergraduate/postgraduate)</w:t>
            </w:r>
            <w:r w:rsidRPr="00E013D7">
              <w:rPr>
                <w:rFonts w:ascii="Arial" w:hAnsi="Arial" w:cs="Arial"/>
                <w:sz w:val="22"/>
              </w:rPr>
              <w:t>:</w:t>
            </w:r>
          </w:p>
        </w:tc>
        <w:tc>
          <w:tcPr>
            <w:tcW w:w="35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A5C32C2" w14:textId="77777777" w:rsidR="009F7358" w:rsidRPr="002968D5" w:rsidRDefault="009F7358" w:rsidP="00897A16">
            <w:pPr>
              <w:rPr>
                <w:rFonts w:ascii="Arial" w:hAnsi="Arial" w:cs="Arial"/>
                <w:sz w:val="22"/>
              </w:rPr>
            </w:pPr>
          </w:p>
        </w:tc>
      </w:tr>
      <w:tr w:rsidR="009F7358" w:rsidRPr="0083750F" w14:paraId="252BF727" w14:textId="77777777" w:rsidTr="00294312">
        <w:trPr>
          <w:trHeight w:val="20"/>
        </w:trPr>
        <w:tc>
          <w:tcPr>
            <w:tcW w:w="2853" w:type="dxa"/>
            <w:vMerge/>
            <w:tcBorders>
              <w:right w:val="single" w:sz="2" w:space="0" w:color="auto"/>
            </w:tcBorders>
            <w:shd w:val="clear" w:color="auto" w:fill="auto"/>
          </w:tcPr>
          <w:p w14:paraId="797EAF6F" w14:textId="77777777" w:rsidR="009F7358" w:rsidRPr="00BE1221" w:rsidRDefault="009F7358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C1D3D79" w14:textId="22B55E9F" w:rsidR="009F7358" w:rsidRDefault="009F7358" w:rsidP="00897A1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mail:</w:t>
            </w:r>
          </w:p>
        </w:tc>
        <w:tc>
          <w:tcPr>
            <w:tcW w:w="35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8CC0014" w14:textId="77777777" w:rsidR="009F7358" w:rsidRPr="002968D5" w:rsidRDefault="009F7358" w:rsidP="00897A16">
            <w:pPr>
              <w:rPr>
                <w:rFonts w:ascii="Arial" w:hAnsi="Arial" w:cs="Arial"/>
                <w:sz w:val="22"/>
              </w:rPr>
            </w:pPr>
          </w:p>
        </w:tc>
      </w:tr>
      <w:tr w:rsidR="009F7358" w:rsidRPr="0083750F" w14:paraId="36B40B56" w14:textId="77777777" w:rsidTr="00294312">
        <w:trPr>
          <w:trHeight w:val="20"/>
        </w:trPr>
        <w:tc>
          <w:tcPr>
            <w:tcW w:w="2853" w:type="dxa"/>
            <w:vMerge/>
            <w:tcBorders>
              <w:right w:val="single" w:sz="2" w:space="0" w:color="auto"/>
            </w:tcBorders>
            <w:shd w:val="clear" w:color="auto" w:fill="auto"/>
          </w:tcPr>
          <w:p w14:paraId="4DEC947C" w14:textId="77777777" w:rsidR="009F7358" w:rsidRPr="00BE1221" w:rsidRDefault="009F7358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80929D3" w14:textId="1033257B" w:rsidR="009F7358" w:rsidRDefault="009F7358" w:rsidP="00897A1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Graduate Year:</w:t>
            </w:r>
          </w:p>
        </w:tc>
        <w:tc>
          <w:tcPr>
            <w:tcW w:w="35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2962FC9" w14:textId="77777777" w:rsidR="009F7358" w:rsidRPr="002968D5" w:rsidRDefault="009F7358" w:rsidP="00897A16">
            <w:pPr>
              <w:rPr>
                <w:rFonts w:ascii="Arial" w:hAnsi="Arial" w:cs="Arial"/>
                <w:sz w:val="22"/>
              </w:rPr>
            </w:pPr>
          </w:p>
        </w:tc>
      </w:tr>
      <w:tr w:rsidR="00897A16" w:rsidRPr="0083750F" w14:paraId="6CD69706" w14:textId="77777777" w:rsidTr="00294312">
        <w:trPr>
          <w:trHeight w:val="20"/>
        </w:trPr>
        <w:tc>
          <w:tcPr>
            <w:tcW w:w="2853" w:type="dxa"/>
            <w:vMerge/>
            <w:tcBorders>
              <w:right w:val="single" w:sz="2" w:space="0" w:color="auto"/>
            </w:tcBorders>
            <w:shd w:val="clear" w:color="auto" w:fill="auto"/>
          </w:tcPr>
          <w:p w14:paraId="3038CB2C" w14:textId="77777777" w:rsidR="00897A16" w:rsidRPr="00BE1221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0DD711A8" w14:textId="2B7CAB55" w:rsidR="00897A16" w:rsidRDefault="009F7358" w:rsidP="00897A1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School:</w:t>
            </w:r>
          </w:p>
        </w:tc>
        <w:tc>
          <w:tcPr>
            <w:tcW w:w="3557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0ECD1621" w14:textId="77777777" w:rsidR="00897A16" w:rsidRPr="002968D5" w:rsidRDefault="00897A16" w:rsidP="00897A16">
            <w:pPr>
              <w:rPr>
                <w:rFonts w:ascii="Arial" w:hAnsi="Arial" w:cs="Arial"/>
                <w:sz w:val="22"/>
              </w:rPr>
            </w:pPr>
          </w:p>
        </w:tc>
      </w:tr>
      <w:tr w:rsidR="00897A16" w:rsidRPr="0083750F" w14:paraId="40659942" w14:textId="77777777" w:rsidTr="00294312">
        <w:trPr>
          <w:trHeight w:val="20"/>
        </w:trPr>
        <w:tc>
          <w:tcPr>
            <w:tcW w:w="2853" w:type="dxa"/>
            <w:vMerge/>
            <w:shd w:val="clear" w:color="auto" w:fill="auto"/>
          </w:tcPr>
          <w:p w14:paraId="1AD9EF0E" w14:textId="77777777" w:rsidR="00897A16" w:rsidRPr="00BE1221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</w:tcPr>
          <w:p w14:paraId="35B4AD0D" w14:textId="77777777" w:rsidR="00897A16" w:rsidRPr="002968D5" w:rsidRDefault="00897A16" w:rsidP="00897A1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Name:</w:t>
            </w:r>
          </w:p>
        </w:tc>
        <w:tc>
          <w:tcPr>
            <w:tcW w:w="3557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</w:tcPr>
          <w:p w14:paraId="6F5F91B4" w14:textId="77777777" w:rsidR="00897A16" w:rsidRPr="002968D5" w:rsidRDefault="00897A16" w:rsidP="00897A16">
            <w:pPr>
              <w:rPr>
                <w:rFonts w:ascii="Arial" w:hAnsi="Arial" w:cs="Arial"/>
                <w:sz w:val="22"/>
              </w:rPr>
            </w:pPr>
          </w:p>
        </w:tc>
      </w:tr>
      <w:tr w:rsidR="00897A16" w:rsidRPr="0083750F" w14:paraId="2A4B97EE" w14:textId="77777777" w:rsidTr="00294312">
        <w:trPr>
          <w:trHeight w:val="20"/>
        </w:trPr>
        <w:tc>
          <w:tcPr>
            <w:tcW w:w="2853" w:type="dxa"/>
            <w:vMerge/>
            <w:shd w:val="clear" w:color="auto" w:fill="auto"/>
          </w:tcPr>
          <w:p w14:paraId="16BE8605" w14:textId="77777777" w:rsidR="00897A16" w:rsidRPr="00BE1221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shd w:val="clear" w:color="auto" w:fill="auto"/>
          </w:tcPr>
          <w:p w14:paraId="26281A53" w14:textId="00B244F0" w:rsidR="00897A16" w:rsidRPr="002968D5" w:rsidRDefault="009F7358" w:rsidP="00897A1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Programme (undergraduate/postgraduate)</w:t>
            </w:r>
            <w:r w:rsidRPr="00E013D7">
              <w:rPr>
                <w:rFonts w:ascii="Arial" w:hAnsi="Arial" w:cs="Arial"/>
                <w:sz w:val="22"/>
              </w:rPr>
              <w:t>:</w:t>
            </w:r>
          </w:p>
        </w:tc>
        <w:tc>
          <w:tcPr>
            <w:tcW w:w="3557" w:type="dxa"/>
            <w:shd w:val="clear" w:color="auto" w:fill="auto"/>
          </w:tcPr>
          <w:p w14:paraId="6B86B7F1" w14:textId="77777777" w:rsidR="00897A16" w:rsidRPr="002968D5" w:rsidRDefault="00897A16" w:rsidP="00897A16">
            <w:pPr>
              <w:rPr>
                <w:rFonts w:ascii="Arial" w:hAnsi="Arial" w:cs="Arial"/>
                <w:sz w:val="22"/>
              </w:rPr>
            </w:pPr>
          </w:p>
        </w:tc>
      </w:tr>
      <w:tr w:rsidR="00897A16" w:rsidRPr="0083750F" w14:paraId="5A386A34" w14:textId="77777777" w:rsidTr="00294312">
        <w:trPr>
          <w:trHeight w:val="20"/>
        </w:trPr>
        <w:tc>
          <w:tcPr>
            <w:tcW w:w="2853" w:type="dxa"/>
            <w:vMerge/>
            <w:shd w:val="clear" w:color="auto" w:fill="auto"/>
          </w:tcPr>
          <w:p w14:paraId="31105735" w14:textId="77777777" w:rsidR="00897A16" w:rsidRPr="00BE1221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shd w:val="clear" w:color="auto" w:fill="auto"/>
          </w:tcPr>
          <w:p w14:paraId="5AEE6C9C" w14:textId="77777777" w:rsidR="00897A16" w:rsidRPr="002968D5" w:rsidRDefault="00897A16" w:rsidP="00897A1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mail:</w:t>
            </w:r>
          </w:p>
        </w:tc>
        <w:tc>
          <w:tcPr>
            <w:tcW w:w="3557" w:type="dxa"/>
            <w:shd w:val="clear" w:color="auto" w:fill="auto"/>
          </w:tcPr>
          <w:p w14:paraId="07C98D25" w14:textId="77777777" w:rsidR="00897A16" w:rsidRPr="002968D5" w:rsidRDefault="00897A16" w:rsidP="00897A16">
            <w:pPr>
              <w:rPr>
                <w:rFonts w:ascii="Arial" w:hAnsi="Arial" w:cs="Arial"/>
                <w:sz w:val="22"/>
              </w:rPr>
            </w:pPr>
          </w:p>
        </w:tc>
      </w:tr>
      <w:tr w:rsidR="00897A16" w:rsidRPr="0083750F" w14:paraId="3E93CE07" w14:textId="77777777" w:rsidTr="00294312">
        <w:trPr>
          <w:trHeight w:val="20"/>
        </w:trPr>
        <w:tc>
          <w:tcPr>
            <w:tcW w:w="2853" w:type="dxa"/>
            <w:vMerge/>
            <w:shd w:val="clear" w:color="auto" w:fill="auto"/>
          </w:tcPr>
          <w:p w14:paraId="414F3BB6" w14:textId="77777777" w:rsidR="00897A16" w:rsidRPr="00BE1221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shd w:val="clear" w:color="auto" w:fill="auto"/>
          </w:tcPr>
          <w:p w14:paraId="17B28166" w14:textId="77777777" w:rsidR="00897A16" w:rsidRPr="002968D5" w:rsidRDefault="00897A16" w:rsidP="00897A1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Graduation Year:</w:t>
            </w:r>
          </w:p>
        </w:tc>
        <w:tc>
          <w:tcPr>
            <w:tcW w:w="3557" w:type="dxa"/>
            <w:shd w:val="clear" w:color="auto" w:fill="auto"/>
          </w:tcPr>
          <w:p w14:paraId="361AD616" w14:textId="77777777" w:rsidR="00897A16" w:rsidRPr="002968D5" w:rsidRDefault="00897A16" w:rsidP="00897A16">
            <w:pPr>
              <w:rPr>
                <w:rFonts w:ascii="Arial" w:hAnsi="Arial" w:cs="Arial"/>
                <w:sz w:val="22"/>
              </w:rPr>
            </w:pPr>
          </w:p>
        </w:tc>
      </w:tr>
      <w:tr w:rsidR="00897A16" w:rsidRPr="0083750F" w14:paraId="0C07324B" w14:textId="77777777" w:rsidTr="00294312">
        <w:trPr>
          <w:trHeight w:val="20"/>
        </w:trPr>
        <w:tc>
          <w:tcPr>
            <w:tcW w:w="2853" w:type="dxa"/>
            <w:vMerge/>
            <w:shd w:val="clear" w:color="auto" w:fill="auto"/>
          </w:tcPr>
          <w:p w14:paraId="4753B9AF" w14:textId="77777777" w:rsidR="00897A16" w:rsidRPr="00BE1221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38" w:type="dxa"/>
            <w:shd w:val="clear" w:color="auto" w:fill="auto"/>
          </w:tcPr>
          <w:p w14:paraId="720751ED" w14:textId="77777777" w:rsidR="00897A16" w:rsidRPr="002968D5" w:rsidRDefault="00897A16" w:rsidP="00897A1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School:</w:t>
            </w:r>
          </w:p>
        </w:tc>
        <w:tc>
          <w:tcPr>
            <w:tcW w:w="3557" w:type="dxa"/>
            <w:shd w:val="clear" w:color="auto" w:fill="auto"/>
          </w:tcPr>
          <w:p w14:paraId="1DDEEBC2" w14:textId="77777777" w:rsidR="00897A16" w:rsidRPr="002968D5" w:rsidRDefault="00897A16" w:rsidP="00897A16">
            <w:pPr>
              <w:rPr>
                <w:rFonts w:ascii="Arial" w:hAnsi="Arial" w:cs="Arial"/>
                <w:sz w:val="22"/>
              </w:rPr>
            </w:pPr>
          </w:p>
        </w:tc>
      </w:tr>
    </w:tbl>
    <w:p w14:paraId="60E0BD25" w14:textId="77777777" w:rsidR="0089094D" w:rsidRDefault="0089094D">
      <w:r>
        <w:br w:type="page"/>
      </w:r>
    </w:p>
    <w:tbl>
      <w:tblPr>
        <w:tblStyle w:val="TableGrid"/>
        <w:tblW w:w="9648" w:type="dxa"/>
        <w:tblLayout w:type="fixed"/>
        <w:tblLook w:val="01E0" w:firstRow="1" w:lastRow="1" w:firstColumn="1" w:lastColumn="1" w:noHBand="0" w:noVBand="0"/>
      </w:tblPr>
      <w:tblGrid>
        <w:gridCol w:w="9648"/>
      </w:tblGrid>
      <w:tr w:rsidR="00897A16" w:rsidRPr="00CB24E2" w14:paraId="575B5875" w14:textId="77777777" w:rsidTr="00294312">
        <w:trPr>
          <w:trHeight w:val="447"/>
        </w:trPr>
        <w:tc>
          <w:tcPr>
            <w:tcW w:w="9648" w:type="dxa"/>
            <w:shd w:val="clear" w:color="auto" w:fill="auto"/>
          </w:tcPr>
          <w:p w14:paraId="0B211F4C" w14:textId="501C1865" w:rsidR="00897A16" w:rsidRDefault="00897A16" w:rsidP="00897A16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CB24E2">
              <w:rPr>
                <w:rFonts w:ascii="Arial" w:hAnsi="Arial" w:cs="Arial"/>
                <w:sz w:val="22"/>
                <w:szCs w:val="22"/>
              </w:rPr>
              <w:lastRenderedPageBreak/>
              <w:t xml:space="preserve">Has any </w:t>
            </w:r>
            <w:r>
              <w:rPr>
                <w:rFonts w:ascii="Arial" w:hAnsi="Arial" w:cs="Arial"/>
                <w:sz w:val="22"/>
                <w:szCs w:val="22"/>
              </w:rPr>
              <w:t>i</w:t>
            </w:r>
            <w:r w:rsidRPr="00CB24E2">
              <w:rPr>
                <w:rFonts w:ascii="Arial" w:hAnsi="Arial" w:cs="Arial"/>
                <w:sz w:val="22"/>
                <w:szCs w:val="22"/>
              </w:rPr>
              <w:t xml:space="preserve">ndividual received or is in progress of applying for any </w:t>
            </w:r>
            <w:r>
              <w:rPr>
                <w:rFonts w:ascii="Arial" w:hAnsi="Arial" w:cs="Arial"/>
                <w:sz w:val="22"/>
                <w:szCs w:val="22"/>
              </w:rPr>
              <w:t>other</w:t>
            </w:r>
            <w:r w:rsidRPr="00CB24E2">
              <w:rPr>
                <w:rFonts w:ascii="Arial" w:hAnsi="Arial" w:cs="Arial"/>
                <w:sz w:val="22"/>
                <w:szCs w:val="22"/>
              </w:rPr>
              <w:t xml:space="preserve"> grant/funding: </w:t>
            </w:r>
            <w:r w:rsidRPr="00CB24E2">
              <w:rPr>
                <w:rFonts w:ascii="Arial" w:eastAsiaTheme="minorEastAsia" w:hAnsi="Arial" w:cs="Arial"/>
                <w:sz w:val="22"/>
                <w:szCs w:val="22"/>
                <w:lang w:eastAsia="zh-CN"/>
              </w:rPr>
              <w:t>Yes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/No. </w:t>
            </w:r>
          </w:p>
          <w:p w14:paraId="10BA54FE" w14:textId="1AA08C18" w:rsidR="00897A16" w:rsidRPr="00CB24E2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(If yes, please list the names and amount of funding received.)</w:t>
            </w:r>
          </w:p>
        </w:tc>
      </w:tr>
      <w:tr w:rsidR="00897A16" w:rsidRPr="0083750F" w14:paraId="5B22A9E4" w14:textId="77777777" w:rsidTr="0089094D">
        <w:trPr>
          <w:trHeight w:val="1408"/>
        </w:trPr>
        <w:tc>
          <w:tcPr>
            <w:tcW w:w="9648" w:type="dxa"/>
          </w:tcPr>
          <w:p w14:paraId="665D6595" w14:textId="77777777" w:rsidR="00897A16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80EE03E" w14:textId="77777777" w:rsidR="00897A16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DBD7F91" w14:textId="77777777" w:rsidR="00897A16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EA44515" w14:textId="77777777" w:rsidR="00897A16" w:rsidRDefault="00897A16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FAB292A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9733B08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74AE91D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9C7F022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ACC3D31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B5C06E8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25709F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089FF7C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0F40756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0DE48A1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773A527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D76CEAC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08F4530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5E0ECFF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B4286B8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87D2C6F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173360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7D826ED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46D98A9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6E1F14B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208470C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43E6507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1614AB0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6535C17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43ADA31" w14:textId="77777777" w:rsidR="0089094D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9D3BDBC" w14:textId="2700C964" w:rsidR="0089094D" w:rsidRPr="00A71C45" w:rsidRDefault="0089094D" w:rsidP="00897A1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238F202" w14:textId="1C2B3E13" w:rsidR="005A7F3A" w:rsidRPr="005934F2" w:rsidRDefault="00BE1221" w:rsidP="00294312">
      <w:pPr>
        <w:rPr>
          <w:sz w:val="28"/>
          <w:szCs w:val="28"/>
        </w:rPr>
      </w:pPr>
      <w:r w:rsidRPr="00BE1221">
        <w:rPr>
          <w:rFonts w:ascii="Arial" w:hAnsi="Arial" w:cs="Arial"/>
        </w:rPr>
        <w:br w:type="page"/>
      </w:r>
      <w:bookmarkStart w:id="1" w:name="_Toc477870251"/>
      <w:r w:rsidRPr="00294312">
        <w:rPr>
          <w:rFonts w:ascii="Arial" w:hAnsi="Arial" w:cs="Arial"/>
          <w:b/>
          <w:sz w:val="28"/>
          <w:szCs w:val="28"/>
        </w:rPr>
        <w:lastRenderedPageBreak/>
        <w:t>Section II</w:t>
      </w:r>
      <w:r w:rsidRPr="00294312">
        <w:rPr>
          <w:rFonts w:ascii="Arial" w:hAnsi="Arial" w:cs="Arial"/>
          <w:b/>
          <w:sz w:val="28"/>
          <w:szCs w:val="28"/>
        </w:rPr>
        <w:tab/>
        <w:t>Detailed Proposal Information</w:t>
      </w:r>
      <w:bookmarkEnd w:id="1"/>
    </w:p>
    <w:p w14:paraId="4DA91117" w14:textId="1A57C23C" w:rsidR="005A7F3A" w:rsidRPr="004C3997" w:rsidRDefault="00BE1221" w:rsidP="004C3997">
      <w:pPr>
        <w:jc w:val="both"/>
        <w:rPr>
          <w:rStyle w:val="Emphasis"/>
          <w:rFonts w:ascii="Arial" w:hAnsi="Arial" w:cs="Arial"/>
          <w:sz w:val="20"/>
          <w:szCs w:val="20"/>
        </w:rPr>
      </w:pPr>
      <w:r w:rsidRPr="004C3997">
        <w:rPr>
          <w:rStyle w:val="Emphasis"/>
          <w:rFonts w:ascii="Arial" w:hAnsi="Arial" w:cs="Arial"/>
          <w:sz w:val="20"/>
          <w:szCs w:val="20"/>
        </w:rPr>
        <w:t xml:space="preserve">All fields are compulsory unless otherwise stated. </w:t>
      </w:r>
    </w:p>
    <w:p w14:paraId="6A017B71" w14:textId="77777777" w:rsidR="00CB24E2" w:rsidRPr="00CB24E2" w:rsidRDefault="00CB24E2" w:rsidP="00CB24E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F87EB9" w14:paraId="7A0507D9" w14:textId="77777777" w:rsidTr="00F87EB9">
        <w:tc>
          <w:tcPr>
            <w:tcW w:w="9350" w:type="dxa"/>
            <w:gridSpan w:val="2"/>
            <w:shd w:val="clear" w:color="auto" w:fill="DBE5F1" w:themeFill="accent1" w:themeFillTint="33"/>
          </w:tcPr>
          <w:p w14:paraId="55E980F5" w14:textId="77777777" w:rsidR="00F87EB9" w:rsidRDefault="00F87EB9" w:rsidP="00F87EB9">
            <w:pPr>
              <w:pStyle w:val="Heading3"/>
              <w:numPr>
                <w:ilvl w:val="0"/>
                <w:numId w:val="47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bookmarkStart w:id="2" w:name="_Toc477870252"/>
            <w:r w:rsidRPr="00F87EB9">
              <w:rPr>
                <w:rFonts w:ascii="Arial" w:hAnsi="Arial" w:cs="Arial"/>
                <w:color w:val="auto"/>
                <w:sz w:val="22"/>
                <w:szCs w:val="22"/>
              </w:rPr>
              <w:t>Project Overview</w:t>
            </w:r>
            <w:bookmarkEnd w:id="2"/>
            <w:r w:rsidRPr="00F87EB9">
              <w:rPr>
                <w:rFonts w:ascii="Arial" w:hAnsi="Arial" w:cs="Arial"/>
                <w:color w:val="auto"/>
                <w:sz w:val="22"/>
                <w:szCs w:val="22"/>
              </w:rPr>
              <w:t xml:space="preserve">                                                                                                                    </w:t>
            </w:r>
          </w:p>
        </w:tc>
      </w:tr>
      <w:tr w:rsidR="00CB24E2" w14:paraId="23B7773B" w14:textId="77777777" w:rsidTr="00CB24E2">
        <w:tc>
          <w:tcPr>
            <w:tcW w:w="2122" w:type="dxa"/>
          </w:tcPr>
          <w:p w14:paraId="2E0B0FA9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  <w:bookmarkStart w:id="3" w:name="_Toc477870253"/>
            <w:r w:rsidRPr="006E36CE">
              <w:rPr>
                <w:rFonts w:ascii="Arial" w:hAnsi="Arial" w:cs="Arial"/>
                <w:color w:val="auto"/>
                <w:sz w:val="22"/>
                <w:szCs w:val="22"/>
              </w:rPr>
              <w:t>Project Title</w:t>
            </w:r>
            <w:bookmarkEnd w:id="3"/>
          </w:p>
        </w:tc>
        <w:tc>
          <w:tcPr>
            <w:tcW w:w="7228" w:type="dxa"/>
          </w:tcPr>
          <w:p w14:paraId="79649BBC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24E2" w14:paraId="6DEA3058" w14:textId="77777777" w:rsidTr="00290909">
        <w:tc>
          <w:tcPr>
            <w:tcW w:w="9350" w:type="dxa"/>
            <w:gridSpan w:val="2"/>
          </w:tcPr>
          <w:p w14:paraId="5065D6B1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  <w:bookmarkStart w:id="4" w:name="_Toc477870254"/>
            <w:r w:rsidRPr="006E36CE">
              <w:rPr>
                <w:rFonts w:ascii="Arial" w:hAnsi="Arial" w:cs="Arial"/>
                <w:color w:val="auto"/>
                <w:sz w:val="22"/>
                <w:szCs w:val="22"/>
              </w:rPr>
              <w:t>Project Description</w:t>
            </w:r>
            <w:bookmarkEnd w:id="4"/>
          </w:p>
        </w:tc>
      </w:tr>
      <w:tr w:rsidR="00CB24E2" w14:paraId="14C610E1" w14:textId="77777777" w:rsidTr="00DE4170">
        <w:tc>
          <w:tcPr>
            <w:tcW w:w="9350" w:type="dxa"/>
            <w:gridSpan w:val="2"/>
          </w:tcPr>
          <w:p w14:paraId="4C4D9D53" w14:textId="6C36349E" w:rsidR="00CB24E2" w:rsidRPr="00F87EB9" w:rsidRDefault="00F87EB9" w:rsidP="004C3997">
            <w:pPr>
              <w:pStyle w:val="Heading3"/>
              <w:jc w:val="both"/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</w:pPr>
            <w:bookmarkStart w:id="5" w:name="_Toc477870255"/>
            <w:r w:rsidRPr="00F87EB9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>Describe</w:t>
            </w:r>
            <w:r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 xml:space="preserve"> what your project is about</w:t>
            </w:r>
            <w:r w:rsidR="003C4096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 xml:space="preserve"> </w:t>
            </w:r>
            <w:r w:rsidR="00552EAC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>specifically</w:t>
            </w:r>
            <w:r w:rsidR="003C4096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 xml:space="preserve"> the problem </w:t>
            </w:r>
            <w:r w:rsidR="00552EAC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>that you aim to solve</w:t>
            </w:r>
            <w:r w:rsidR="00DC103D">
              <w:rPr>
                <w:rFonts w:ascii="Arial" w:hAnsi="Arial" w:cs="Arial" w:hint="eastAsia"/>
                <w:b w:val="0"/>
                <w:i/>
                <w:color w:val="auto"/>
                <w:sz w:val="20"/>
                <w:szCs w:val="20"/>
                <w:lang w:eastAsia="zh-CN"/>
              </w:rPr>
              <w:t>,</w:t>
            </w:r>
            <w:r w:rsidR="003C4096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 xml:space="preserve"> </w:t>
            </w:r>
            <w:r w:rsidR="00DC103D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>h</w:t>
            </w:r>
            <w:r w:rsidR="003C4096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>ighlight the im</w:t>
            </w:r>
            <w:r w:rsidR="00552EAC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 xml:space="preserve">pact </w:t>
            </w:r>
            <w:r w:rsidR="003C4096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 xml:space="preserve">of the problem and explain why you </w:t>
            </w:r>
            <w:r w:rsidR="00552EAC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>would like</w:t>
            </w:r>
            <w:r w:rsidR="003C4096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 xml:space="preserve"> to solve it.</w:t>
            </w:r>
            <w:bookmarkEnd w:id="5"/>
            <w:r w:rsidR="003C4096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 xml:space="preserve"> </w:t>
            </w:r>
            <w:r w:rsidR="00753219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 xml:space="preserve">(about </w:t>
            </w:r>
            <w:r w:rsidR="00EA2681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>2</w:t>
            </w:r>
            <w:r w:rsidR="00753219">
              <w:rPr>
                <w:rFonts w:ascii="Arial" w:hAnsi="Arial" w:cs="Arial"/>
                <w:b w:val="0"/>
                <w:i/>
                <w:color w:val="auto"/>
                <w:sz w:val="20"/>
                <w:szCs w:val="20"/>
              </w:rPr>
              <w:t>00 words)</w:t>
            </w:r>
          </w:p>
          <w:p w14:paraId="58994EA5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C6AF373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E0A3EA4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A121ECC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43476D0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BBEE951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609CDDF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12BD12F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904C481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6F346D4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DF1152C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24E2" w14:paraId="58855A62" w14:textId="77777777" w:rsidTr="00DE4170">
        <w:tc>
          <w:tcPr>
            <w:tcW w:w="9350" w:type="dxa"/>
            <w:gridSpan w:val="2"/>
          </w:tcPr>
          <w:p w14:paraId="0D823DB1" w14:textId="77777777" w:rsidR="00CB24E2" w:rsidRP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0"/>
                <w:szCs w:val="20"/>
              </w:rPr>
            </w:pPr>
            <w:bookmarkStart w:id="6" w:name="_Toc477870256"/>
            <w:r w:rsidRPr="006E36CE">
              <w:rPr>
                <w:rFonts w:ascii="Arial" w:hAnsi="Arial" w:cs="Arial"/>
                <w:color w:val="auto"/>
                <w:sz w:val="22"/>
                <w:szCs w:val="22"/>
              </w:rPr>
              <w:t xml:space="preserve">Key Innovation/Breakthrough/R&amp;D </w:t>
            </w:r>
            <w:r w:rsidRPr="006E36CE">
              <w:rPr>
                <w:rFonts w:ascii="Arial" w:hAnsi="Arial" w:cs="Arial"/>
                <w:i/>
                <w:iCs/>
                <w:color w:val="auto"/>
                <w:sz w:val="20"/>
                <w:szCs w:val="20"/>
              </w:rPr>
              <w:t>(Provide Technical Details if Available)</w:t>
            </w:r>
            <w:bookmarkEnd w:id="6"/>
          </w:p>
        </w:tc>
      </w:tr>
      <w:tr w:rsidR="00CB24E2" w14:paraId="21A5E1CE" w14:textId="77777777" w:rsidTr="00DE4170">
        <w:tc>
          <w:tcPr>
            <w:tcW w:w="9350" w:type="dxa"/>
            <w:gridSpan w:val="2"/>
          </w:tcPr>
          <w:p w14:paraId="0EE94C74" w14:textId="64C0FD4D" w:rsidR="00CB24E2" w:rsidRPr="00180A83" w:rsidRDefault="003C4096" w:rsidP="00CB24E2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  <w:r>
              <w:rPr>
                <w:rStyle w:val="Emphasis"/>
                <w:rFonts w:ascii="Arial" w:hAnsi="Arial" w:cs="Arial"/>
                <w:sz w:val="20"/>
                <w:szCs w:val="20"/>
              </w:rPr>
              <w:t xml:space="preserve">How will you solve the problem? </w:t>
            </w:r>
            <w:r w:rsidR="00CB24E2" w:rsidRPr="00180A83">
              <w:rPr>
                <w:rStyle w:val="Emphasis"/>
                <w:rFonts w:ascii="Arial" w:hAnsi="Arial" w:cs="Arial"/>
                <w:sz w:val="20"/>
                <w:szCs w:val="20"/>
              </w:rPr>
              <w:t xml:space="preserve">Describe the </w:t>
            </w:r>
            <w:r w:rsidR="00552EAC">
              <w:rPr>
                <w:rStyle w:val="Emphasis"/>
                <w:rFonts w:ascii="Arial" w:hAnsi="Arial" w:cs="Arial"/>
                <w:sz w:val="20"/>
                <w:szCs w:val="20"/>
              </w:rPr>
              <w:t>new ideas</w:t>
            </w:r>
            <w:r w:rsidR="00CB24E2" w:rsidRPr="00180A83">
              <w:rPr>
                <w:rStyle w:val="Emphasis"/>
                <w:rFonts w:ascii="Arial" w:hAnsi="Arial" w:cs="Arial"/>
                <w:sz w:val="20"/>
                <w:szCs w:val="20"/>
              </w:rPr>
              <w:t xml:space="preserve"> of your project and </w:t>
            </w:r>
            <w:r>
              <w:rPr>
                <w:rStyle w:val="Emphasis"/>
                <w:rFonts w:ascii="Arial" w:hAnsi="Arial" w:cs="Arial"/>
                <w:sz w:val="20"/>
                <w:szCs w:val="20"/>
              </w:rPr>
              <w:t>what make</w:t>
            </w:r>
            <w:r w:rsidR="00552EAC">
              <w:rPr>
                <w:rStyle w:val="Emphasis"/>
                <w:rFonts w:ascii="Arial" w:hAnsi="Arial" w:cs="Arial"/>
                <w:sz w:val="20"/>
                <w:szCs w:val="20"/>
              </w:rPr>
              <w:t>s</w:t>
            </w:r>
            <w:r>
              <w:rPr>
                <w:rStyle w:val="Emphasis"/>
                <w:rFonts w:ascii="Arial" w:hAnsi="Arial" w:cs="Arial"/>
                <w:sz w:val="20"/>
                <w:szCs w:val="20"/>
              </w:rPr>
              <w:t xml:space="preserve"> it innovative, interesting, and</w:t>
            </w:r>
            <w:r w:rsidR="00CB24E2" w:rsidRPr="00180A83">
              <w:rPr>
                <w:rStyle w:val="Emphasis"/>
                <w:rFonts w:ascii="Arial" w:hAnsi="Arial" w:cs="Arial"/>
                <w:sz w:val="20"/>
                <w:szCs w:val="20"/>
              </w:rPr>
              <w:t xml:space="preserve"> different from current offerings. The innovation can be in the form of new technology or a novel application of an existing idea in a new domain/new interaction methods.</w:t>
            </w:r>
            <w:r w:rsidR="00753219">
              <w:rPr>
                <w:rStyle w:val="Emphasis"/>
                <w:rFonts w:ascii="Arial" w:hAnsi="Arial" w:cs="Arial"/>
                <w:sz w:val="20"/>
                <w:szCs w:val="20"/>
              </w:rPr>
              <w:t xml:space="preserve"> (</w:t>
            </w:r>
            <w:r w:rsidR="00DC103D">
              <w:rPr>
                <w:rStyle w:val="Emphasis"/>
                <w:rFonts w:ascii="Arial" w:hAnsi="Arial" w:cs="Arial"/>
                <w:sz w:val="20"/>
                <w:szCs w:val="20"/>
              </w:rPr>
              <w:t xml:space="preserve">about </w:t>
            </w:r>
            <w:r w:rsidR="00EA2681">
              <w:rPr>
                <w:rStyle w:val="Emphasis"/>
                <w:rFonts w:ascii="Arial" w:hAnsi="Arial" w:cs="Arial"/>
                <w:sz w:val="20"/>
                <w:szCs w:val="20"/>
              </w:rPr>
              <w:t>4</w:t>
            </w:r>
            <w:r w:rsidR="00753219">
              <w:rPr>
                <w:rStyle w:val="Emphasis"/>
                <w:rFonts w:ascii="Arial" w:hAnsi="Arial" w:cs="Arial"/>
                <w:sz w:val="20"/>
                <w:szCs w:val="20"/>
              </w:rPr>
              <w:t>00 words)</w:t>
            </w:r>
          </w:p>
          <w:p w14:paraId="2726B25E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2958AC8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DF9CAD7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2E745B7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D6A4C61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2010958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CD04238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C89429A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8CCC2EC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25E9B52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2796C7B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743A6C4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9617F40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C5B901E" w14:textId="77777777" w:rsidR="00CB24E2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FB4AEE3" w14:textId="77777777" w:rsidR="00CB24E2" w:rsidRPr="00BE1221" w:rsidRDefault="00CB24E2" w:rsidP="004C3997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7EB9" w14:paraId="350749CF" w14:textId="77777777" w:rsidTr="00F87EB9">
        <w:tc>
          <w:tcPr>
            <w:tcW w:w="9350" w:type="dxa"/>
            <w:gridSpan w:val="2"/>
            <w:shd w:val="clear" w:color="auto" w:fill="DBE5F1" w:themeFill="accent1" w:themeFillTint="33"/>
          </w:tcPr>
          <w:p w14:paraId="73D45D2C" w14:textId="77777777" w:rsidR="00F87EB9" w:rsidRPr="00F87EB9" w:rsidRDefault="00C87184" w:rsidP="00F87EB9">
            <w:pPr>
              <w:pStyle w:val="ListParagraph"/>
              <w:numPr>
                <w:ilvl w:val="0"/>
                <w:numId w:val="47"/>
              </w:numPr>
              <w:jc w:val="both"/>
              <w:rPr>
                <w:rStyle w:val="Emphasis"/>
                <w:rFonts w:ascii="Arial" w:hAnsi="Arial" w:cs="Arial"/>
                <w:b/>
                <w:i w:val="0"/>
                <w:sz w:val="20"/>
                <w:szCs w:val="20"/>
              </w:rPr>
            </w:pPr>
            <w:r>
              <w:rPr>
                <w:rFonts w:ascii="Arial" w:hAnsi="Arial" w:cs="Arial"/>
                <w:b/>
              </w:rPr>
              <w:lastRenderedPageBreak/>
              <w:t>Comparison of the Merits of the P</w:t>
            </w:r>
            <w:r w:rsidR="00F87EB9" w:rsidRPr="00F87EB9">
              <w:rPr>
                <w:rFonts w:ascii="Arial" w:hAnsi="Arial" w:cs="Arial"/>
                <w:b/>
              </w:rPr>
              <w:t xml:space="preserve">roposal against </w:t>
            </w:r>
            <w:r>
              <w:rPr>
                <w:rFonts w:ascii="Arial" w:hAnsi="Arial" w:cs="Arial"/>
                <w:b/>
              </w:rPr>
              <w:t>those of the Current Competitors, Substitutes and/or A</w:t>
            </w:r>
            <w:r w:rsidR="00F87EB9" w:rsidRPr="00F87EB9">
              <w:rPr>
                <w:rFonts w:ascii="Arial" w:hAnsi="Arial" w:cs="Arial"/>
                <w:b/>
              </w:rPr>
              <w:t>lternatives</w:t>
            </w:r>
          </w:p>
        </w:tc>
      </w:tr>
      <w:tr w:rsidR="00F87EB9" w14:paraId="67EF232D" w14:textId="77777777" w:rsidTr="00F87EB9">
        <w:tc>
          <w:tcPr>
            <w:tcW w:w="9350" w:type="dxa"/>
            <w:gridSpan w:val="2"/>
            <w:shd w:val="clear" w:color="auto" w:fill="auto"/>
          </w:tcPr>
          <w:p w14:paraId="73A76888" w14:textId="788072E3" w:rsidR="00F87EB9" w:rsidRPr="00F81C83" w:rsidRDefault="00F87EB9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  <w:r w:rsidRPr="00F81C83">
              <w:rPr>
                <w:rStyle w:val="Emphasis"/>
                <w:rFonts w:ascii="Arial" w:hAnsi="Arial" w:cs="Arial"/>
                <w:sz w:val="20"/>
                <w:szCs w:val="20"/>
              </w:rPr>
              <w:t>Provide clear and tangible obs</w:t>
            </w:r>
            <w:r w:rsidR="003C4096">
              <w:rPr>
                <w:rStyle w:val="Emphasis"/>
                <w:rFonts w:ascii="Arial" w:hAnsi="Arial" w:cs="Arial"/>
                <w:sz w:val="20"/>
                <w:szCs w:val="20"/>
              </w:rPr>
              <w:t>ervations for a minimum of two</w:t>
            </w:r>
            <w:r w:rsidRPr="00F81C83">
              <w:rPr>
                <w:rStyle w:val="Emphasis"/>
                <w:rFonts w:ascii="Arial" w:hAnsi="Arial" w:cs="Arial"/>
                <w:sz w:val="20"/>
                <w:szCs w:val="20"/>
              </w:rPr>
              <w:t xml:space="preserve"> existing competitors. Show how this project fares against them. Please provide a balanced view and state clearly</w:t>
            </w:r>
            <w:r w:rsidR="00552EAC">
              <w:rPr>
                <w:rStyle w:val="Emphasis"/>
                <w:rFonts w:ascii="Arial" w:hAnsi="Arial" w:cs="Arial"/>
                <w:sz w:val="20"/>
                <w:szCs w:val="20"/>
              </w:rPr>
              <w:t xml:space="preserve"> on the </w:t>
            </w:r>
            <w:r w:rsidRPr="00F81C83">
              <w:rPr>
                <w:rStyle w:val="Emphasis"/>
                <w:rFonts w:ascii="Arial" w:hAnsi="Arial" w:cs="Arial"/>
                <w:sz w:val="20"/>
                <w:szCs w:val="20"/>
              </w:rPr>
              <w:t xml:space="preserve">areas that your approach </w:t>
            </w:r>
            <w:r w:rsidR="00552EAC">
              <w:rPr>
                <w:rStyle w:val="Emphasis"/>
                <w:rFonts w:ascii="Arial" w:hAnsi="Arial" w:cs="Arial"/>
                <w:sz w:val="20"/>
                <w:szCs w:val="20"/>
              </w:rPr>
              <w:t xml:space="preserve">works </w:t>
            </w:r>
            <w:r w:rsidRPr="00F81C83">
              <w:rPr>
                <w:rStyle w:val="Emphasis"/>
                <w:rFonts w:ascii="Arial" w:hAnsi="Arial" w:cs="Arial"/>
                <w:sz w:val="20"/>
                <w:szCs w:val="20"/>
              </w:rPr>
              <w:t xml:space="preserve">better and </w:t>
            </w:r>
            <w:r w:rsidR="00552EAC">
              <w:rPr>
                <w:rStyle w:val="Emphasis"/>
                <w:rFonts w:ascii="Arial" w:hAnsi="Arial" w:cs="Arial"/>
                <w:sz w:val="20"/>
                <w:szCs w:val="20"/>
              </w:rPr>
              <w:t xml:space="preserve">the </w:t>
            </w:r>
            <w:r w:rsidRPr="00F81C83">
              <w:rPr>
                <w:rStyle w:val="Emphasis"/>
                <w:rFonts w:ascii="Arial" w:hAnsi="Arial" w:cs="Arial"/>
                <w:sz w:val="20"/>
                <w:szCs w:val="20"/>
              </w:rPr>
              <w:t xml:space="preserve">areas where your </w:t>
            </w:r>
            <w:r w:rsidR="00542DD6">
              <w:rPr>
                <w:rStyle w:val="Emphasis"/>
                <w:rFonts w:ascii="Arial" w:hAnsi="Arial" w:cs="Arial"/>
                <w:sz w:val="20"/>
                <w:szCs w:val="20"/>
                <w:lang w:eastAsia="zh-CN"/>
              </w:rPr>
              <w:t>competitors are</w:t>
            </w:r>
            <w:r w:rsidRPr="00F81C83">
              <w:rPr>
                <w:rStyle w:val="Emphasis"/>
                <w:rFonts w:ascii="Arial" w:hAnsi="Arial" w:cs="Arial"/>
                <w:sz w:val="20"/>
                <w:szCs w:val="20"/>
              </w:rPr>
              <w:t xml:space="preserve"> </w:t>
            </w:r>
            <w:r w:rsidR="00552EAC">
              <w:rPr>
                <w:rStyle w:val="Emphasis"/>
                <w:rFonts w:ascii="Arial" w:hAnsi="Arial" w:cs="Arial"/>
                <w:sz w:val="20"/>
                <w:szCs w:val="20"/>
              </w:rPr>
              <w:t>better</w:t>
            </w:r>
            <w:r w:rsidRPr="00F81C83">
              <w:rPr>
                <w:rStyle w:val="Emphasis"/>
                <w:rFonts w:ascii="Arial" w:hAnsi="Arial" w:cs="Arial"/>
                <w:sz w:val="20"/>
                <w:szCs w:val="20"/>
              </w:rPr>
              <w:t>.</w:t>
            </w:r>
            <w:r w:rsidR="00753219">
              <w:rPr>
                <w:rStyle w:val="Emphasis"/>
                <w:rFonts w:ascii="Arial" w:hAnsi="Arial" w:cs="Arial"/>
                <w:sz w:val="20"/>
                <w:szCs w:val="20"/>
              </w:rPr>
              <w:t xml:space="preserve"> (</w:t>
            </w:r>
            <w:r w:rsidR="00DC103D">
              <w:rPr>
                <w:rStyle w:val="Emphasis"/>
                <w:rFonts w:ascii="Arial" w:hAnsi="Arial" w:cs="Arial"/>
                <w:sz w:val="20"/>
                <w:szCs w:val="20"/>
              </w:rPr>
              <w:t>about 400</w:t>
            </w:r>
            <w:r w:rsidR="00753219">
              <w:rPr>
                <w:rStyle w:val="Emphasis"/>
                <w:rFonts w:ascii="Arial" w:hAnsi="Arial" w:cs="Arial"/>
                <w:sz w:val="20"/>
                <w:szCs w:val="20"/>
              </w:rPr>
              <w:t xml:space="preserve"> words)</w:t>
            </w:r>
          </w:p>
          <w:p w14:paraId="78621D8B" w14:textId="77777777" w:rsidR="00F87EB9" w:rsidRDefault="00F87EB9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67144C50" w14:textId="77777777" w:rsidR="00F87EB9" w:rsidRDefault="00F87EB9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10C08BC8" w14:textId="77777777" w:rsidR="00F87EB9" w:rsidRDefault="00F87EB9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45BF2EA7" w14:textId="77777777" w:rsidR="00F87EB9" w:rsidRDefault="00F87EB9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526DA2F2" w14:textId="77777777" w:rsidR="00F87EB9" w:rsidRDefault="00F87EB9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5310F56E" w14:textId="77777777" w:rsidR="00F87EB9" w:rsidRDefault="00F87EB9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4CA45CCB" w14:textId="77777777" w:rsidR="00F87EB9" w:rsidRDefault="00F87EB9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5888BDCC" w14:textId="77777777" w:rsidR="003C4096" w:rsidRDefault="003C4096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10E62416" w14:textId="77777777" w:rsidR="003C4096" w:rsidRDefault="003C4096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680325D3" w14:textId="77777777" w:rsidR="003C4096" w:rsidRDefault="003C4096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5BCEF494" w14:textId="77777777" w:rsidR="003C4096" w:rsidRDefault="003C4096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2D89C54E" w14:textId="77777777" w:rsidR="004619AB" w:rsidRDefault="004619AB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19631EA0" w14:textId="77777777" w:rsidR="003C4096" w:rsidRDefault="003C4096" w:rsidP="00F87EB9">
            <w:pPr>
              <w:jc w:val="both"/>
              <w:rPr>
                <w:rFonts w:ascii="Arial" w:hAnsi="Arial" w:cs="Arial"/>
                <w:b/>
              </w:rPr>
            </w:pPr>
          </w:p>
          <w:p w14:paraId="0A9A9913" w14:textId="77777777" w:rsidR="00F87EB9" w:rsidRPr="00F87EB9" w:rsidRDefault="00F87EB9" w:rsidP="00F87EB9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F87EB9" w14:paraId="1F334C6A" w14:textId="77777777" w:rsidTr="00F87EB9">
        <w:tc>
          <w:tcPr>
            <w:tcW w:w="9350" w:type="dxa"/>
            <w:gridSpan w:val="2"/>
            <w:shd w:val="clear" w:color="auto" w:fill="DBE5F1" w:themeFill="accent1" w:themeFillTint="33"/>
          </w:tcPr>
          <w:p w14:paraId="5C2554CE" w14:textId="77777777" w:rsidR="00F87EB9" w:rsidRPr="004619AB" w:rsidRDefault="00F87EB9" w:rsidP="004619AB">
            <w:pPr>
              <w:pStyle w:val="Heading2"/>
              <w:numPr>
                <w:ilvl w:val="0"/>
                <w:numId w:val="47"/>
              </w:numPr>
              <w:rPr>
                <w:i w:val="0"/>
                <w:sz w:val="22"/>
                <w:szCs w:val="22"/>
              </w:rPr>
            </w:pPr>
            <w:bookmarkStart w:id="7" w:name="_Toc477870257"/>
            <w:r w:rsidRPr="004619AB">
              <w:rPr>
                <w:i w:val="0"/>
                <w:sz w:val="22"/>
                <w:szCs w:val="22"/>
              </w:rPr>
              <w:t>Expected Impact if Project is Successful</w:t>
            </w:r>
            <w:bookmarkEnd w:id="7"/>
          </w:p>
        </w:tc>
      </w:tr>
      <w:tr w:rsidR="00F87EB9" w14:paraId="18D915AC" w14:textId="77777777" w:rsidTr="00F87EB9">
        <w:tc>
          <w:tcPr>
            <w:tcW w:w="9350" w:type="dxa"/>
            <w:gridSpan w:val="2"/>
            <w:shd w:val="clear" w:color="auto" w:fill="auto"/>
          </w:tcPr>
          <w:p w14:paraId="0E072F5D" w14:textId="589E02D9" w:rsidR="00F87EB9" w:rsidRDefault="00F87EB9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  <w:r w:rsidRPr="00950428">
              <w:rPr>
                <w:rStyle w:val="Emphasis"/>
                <w:rFonts w:ascii="Arial" w:hAnsi="Arial" w:cs="Arial"/>
                <w:sz w:val="20"/>
                <w:szCs w:val="20"/>
              </w:rPr>
              <w:t xml:space="preserve">Describe how the project </w:t>
            </w:r>
            <w:r w:rsidR="00552EAC">
              <w:rPr>
                <w:rStyle w:val="Emphasis"/>
                <w:rFonts w:ascii="Arial" w:hAnsi="Arial" w:cs="Arial"/>
                <w:sz w:val="20"/>
                <w:szCs w:val="20"/>
              </w:rPr>
              <w:t>will</w:t>
            </w:r>
            <w:r w:rsidRPr="00950428">
              <w:rPr>
                <w:rStyle w:val="Emphasis"/>
                <w:rFonts w:ascii="Arial" w:hAnsi="Arial" w:cs="Arial"/>
                <w:sz w:val="20"/>
                <w:szCs w:val="20"/>
              </w:rPr>
              <w:t xml:space="preserve"> create an impact in the area of its focus, or benefits that the project can bring if it takes off. </w:t>
            </w:r>
            <w:r w:rsidR="003C4096">
              <w:rPr>
                <w:rStyle w:val="Emphasis"/>
                <w:rFonts w:ascii="Arial" w:hAnsi="Arial" w:cs="Arial"/>
                <w:sz w:val="20"/>
                <w:szCs w:val="20"/>
              </w:rPr>
              <w:t xml:space="preserve">Describe your potential customers/users: who they are, </w:t>
            </w:r>
            <w:r w:rsidR="00552EAC">
              <w:rPr>
                <w:rStyle w:val="Emphasis"/>
                <w:rFonts w:ascii="Arial" w:hAnsi="Arial" w:cs="Arial"/>
                <w:sz w:val="20"/>
                <w:szCs w:val="20"/>
              </w:rPr>
              <w:t>quantity of persons</w:t>
            </w:r>
            <w:r w:rsidR="003C4096">
              <w:rPr>
                <w:rStyle w:val="Emphasis"/>
                <w:rFonts w:ascii="Arial" w:hAnsi="Arial" w:cs="Arial"/>
                <w:sz w:val="20"/>
                <w:szCs w:val="20"/>
              </w:rPr>
              <w:t xml:space="preserve">, where they are based, etc. </w:t>
            </w:r>
            <w:r w:rsidRPr="00950428">
              <w:rPr>
                <w:rStyle w:val="Emphasis"/>
                <w:rFonts w:ascii="Arial" w:hAnsi="Arial" w:cs="Arial"/>
                <w:sz w:val="20"/>
                <w:szCs w:val="20"/>
              </w:rPr>
              <w:t>Imagine if the project is wildly successful, how would it change the current situation, wh</w:t>
            </w:r>
            <w:r w:rsidR="004619AB">
              <w:rPr>
                <w:rStyle w:val="Emphasis"/>
                <w:rFonts w:ascii="Arial" w:hAnsi="Arial" w:cs="Arial"/>
                <w:sz w:val="20"/>
                <w:szCs w:val="20"/>
              </w:rPr>
              <w:t xml:space="preserve">at would the project be like? </w:t>
            </w:r>
            <w:r w:rsidRPr="00950428">
              <w:rPr>
                <w:rStyle w:val="Emphasis"/>
                <w:rFonts w:ascii="Arial" w:hAnsi="Arial" w:cs="Arial"/>
                <w:sz w:val="20"/>
                <w:szCs w:val="20"/>
              </w:rPr>
              <w:t>You may like to cite the potential market size and share in terms of outreach and future expected revenue.</w:t>
            </w:r>
            <w:r w:rsidR="00753219">
              <w:rPr>
                <w:rStyle w:val="Emphasis"/>
                <w:rFonts w:ascii="Arial" w:hAnsi="Arial" w:cs="Arial"/>
                <w:sz w:val="20"/>
                <w:szCs w:val="20"/>
              </w:rPr>
              <w:t xml:space="preserve"> (</w:t>
            </w:r>
            <w:r w:rsidR="00DC103D">
              <w:rPr>
                <w:rStyle w:val="Emphasis"/>
                <w:rFonts w:ascii="Arial" w:hAnsi="Arial" w:cs="Arial"/>
                <w:sz w:val="20"/>
                <w:szCs w:val="20"/>
              </w:rPr>
              <w:t xml:space="preserve">about </w:t>
            </w:r>
            <w:r w:rsidR="00EA2681">
              <w:rPr>
                <w:rStyle w:val="Emphasis"/>
                <w:rFonts w:ascii="Arial" w:hAnsi="Arial" w:cs="Arial"/>
                <w:sz w:val="20"/>
                <w:szCs w:val="20"/>
              </w:rPr>
              <w:t>2</w:t>
            </w:r>
            <w:r w:rsidR="00DC103D">
              <w:rPr>
                <w:rStyle w:val="Emphasis"/>
                <w:rFonts w:ascii="Arial" w:hAnsi="Arial" w:cs="Arial"/>
                <w:sz w:val="20"/>
                <w:szCs w:val="20"/>
              </w:rPr>
              <w:t>00</w:t>
            </w:r>
            <w:r w:rsidR="00753219">
              <w:rPr>
                <w:rStyle w:val="Emphasis"/>
                <w:rFonts w:ascii="Arial" w:hAnsi="Arial" w:cs="Arial"/>
                <w:sz w:val="20"/>
                <w:szCs w:val="20"/>
              </w:rPr>
              <w:t xml:space="preserve"> words)</w:t>
            </w:r>
          </w:p>
          <w:p w14:paraId="44B0C6BF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4CC55D8F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4AA31E6D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6ED30F84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32072594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57396486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4FD246A4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50ECD2E0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2862B84A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6E44AB59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5B6E6593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353B9623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49FB9F78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5521A7DE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0731D15C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1D396481" w14:textId="77777777" w:rsidR="004619AB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3DD1778A" w14:textId="77777777" w:rsidR="004619AB" w:rsidRPr="00950428" w:rsidRDefault="004619AB" w:rsidP="00F87EB9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27E3B855" w14:textId="77777777" w:rsidR="00F87EB9" w:rsidRDefault="00F87EB9" w:rsidP="00F87EB9">
            <w:pPr>
              <w:pStyle w:val="Heading2"/>
              <w:jc w:val="both"/>
              <w:rPr>
                <w:b w:val="0"/>
                <w:i w:val="0"/>
                <w:sz w:val="22"/>
                <w:szCs w:val="22"/>
              </w:rPr>
            </w:pPr>
          </w:p>
          <w:p w14:paraId="66236E7E" w14:textId="77777777" w:rsidR="00F87EB9" w:rsidRDefault="00F87EB9" w:rsidP="00F87EB9"/>
          <w:p w14:paraId="7852BAE7" w14:textId="77777777" w:rsidR="00F87EB9" w:rsidRPr="00F87EB9" w:rsidRDefault="00F87EB9" w:rsidP="00F87EB9"/>
        </w:tc>
      </w:tr>
    </w:tbl>
    <w:p w14:paraId="5B2134BC" w14:textId="77777777" w:rsidR="00CB24E2" w:rsidRDefault="00CB24E2" w:rsidP="004C3997">
      <w:pPr>
        <w:pStyle w:val="Heading3"/>
        <w:jc w:val="both"/>
        <w:rPr>
          <w:rFonts w:ascii="Arial" w:hAnsi="Arial" w:cs="Arial"/>
          <w:sz w:val="22"/>
          <w:szCs w:val="22"/>
        </w:rPr>
      </w:pPr>
    </w:p>
    <w:p w14:paraId="23F0F48E" w14:textId="77777777" w:rsidR="004619AB" w:rsidRDefault="00BE1221" w:rsidP="00567BDD">
      <w:pPr>
        <w:pStyle w:val="Heading1"/>
        <w:rPr>
          <w:sz w:val="28"/>
          <w:szCs w:val="28"/>
        </w:rPr>
      </w:pPr>
      <w:r w:rsidRPr="00BE1221">
        <w:rPr>
          <w:sz w:val="22"/>
          <w:szCs w:val="22"/>
        </w:rPr>
        <w:br w:type="page"/>
      </w:r>
      <w:bookmarkStart w:id="8" w:name="_Toc477870258"/>
      <w:bookmarkStart w:id="9" w:name="OLE_LINK5"/>
      <w:bookmarkStart w:id="10" w:name="OLE_LINK6"/>
      <w:r w:rsidRPr="00D2418A">
        <w:rPr>
          <w:sz w:val="28"/>
          <w:szCs w:val="28"/>
        </w:rPr>
        <w:lastRenderedPageBreak/>
        <w:t>Section III</w:t>
      </w:r>
      <w:r w:rsidRPr="00D2418A">
        <w:rPr>
          <w:sz w:val="28"/>
          <w:szCs w:val="28"/>
        </w:rPr>
        <w:tab/>
      </w:r>
      <w:r w:rsidR="004619AB">
        <w:rPr>
          <w:sz w:val="28"/>
          <w:szCs w:val="28"/>
        </w:rPr>
        <w:t>Progress to Date</w:t>
      </w:r>
      <w:bookmarkEnd w:id="8"/>
    </w:p>
    <w:p w14:paraId="6DE2A068" w14:textId="77777777" w:rsidR="00FE6A64" w:rsidRPr="00FE6A64" w:rsidRDefault="00FE6A64" w:rsidP="00FE6A64">
      <w:pPr>
        <w:rPr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E6A64" w14:paraId="2A15B278" w14:textId="77777777" w:rsidTr="00FE6A64">
        <w:tc>
          <w:tcPr>
            <w:tcW w:w="9350" w:type="dxa"/>
            <w:shd w:val="clear" w:color="auto" w:fill="DBE5F1" w:themeFill="accent1" w:themeFillTint="33"/>
          </w:tcPr>
          <w:p w14:paraId="2A30B828" w14:textId="77777777" w:rsidR="00FE6A64" w:rsidRPr="00FE6A64" w:rsidRDefault="00FE6A64" w:rsidP="00FE6A64">
            <w:pPr>
              <w:pStyle w:val="Heading1"/>
              <w:numPr>
                <w:ilvl w:val="0"/>
                <w:numId w:val="48"/>
              </w:numPr>
              <w:rPr>
                <w:sz w:val="22"/>
                <w:szCs w:val="28"/>
              </w:rPr>
            </w:pPr>
            <w:bookmarkStart w:id="11" w:name="_Toc477870259"/>
            <w:r w:rsidRPr="00FE6A64">
              <w:rPr>
                <w:sz w:val="22"/>
                <w:szCs w:val="28"/>
              </w:rPr>
              <w:t>Progress to Date</w:t>
            </w:r>
            <w:bookmarkEnd w:id="11"/>
          </w:p>
        </w:tc>
      </w:tr>
      <w:tr w:rsidR="00FE6A64" w14:paraId="76C3FA3D" w14:textId="77777777" w:rsidTr="00FE6A64">
        <w:tc>
          <w:tcPr>
            <w:tcW w:w="9350" w:type="dxa"/>
          </w:tcPr>
          <w:p w14:paraId="1D6C7A91" w14:textId="40E01CDE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  <w:r>
              <w:rPr>
                <w:rStyle w:val="Emphasis"/>
                <w:rFonts w:ascii="Arial" w:hAnsi="Arial" w:cs="Arial"/>
                <w:sz w:val="20"/>
                <w:szCs w:val="20"/>
              </w:rPr>
              <w:t>Describe current status of your project</w:t>
            </w:r>
            <w:r w:rsidRPr="00950428">
              <w:rPr>
                <w:rStyle w:val="Emphasis"/>
                <w:rFonts w:ascii="Arial" w:hAnsi="Arial" w:cs="Arial"/>
                <w:sz w:val="20"/>
                <w:szCs w:val="20"/>
              </w:rPr>
              <w:t>.</w:t>
            </w:r>
            <w:r>
              <w:rPr>
                <w:rStyle w:val="Emphasis"/>
                <w:rFonts w:ascii="Arial" w:hAnsi="Arial" w:cs="Arial"/>
                <w:sz w:val="20"/>
                <w:szCs w:val="20"/>
              </w:rPr>
              <w:t xml:space="preserve"> Have you received any funding to date? What potential industry partners and/or customers </w:t>
            </w:r>
            <w:r w:rsidR="00552EAC">
              <w:rPr>
                <w:rStyle w:val="Emphasis"/>
                <w:rFonts w:ascii="Arial" w:hAnsi="Arial" w:cs="Arial"/>
                <w:sz w:val="20"/>
                <w:szCs w:val="20"/>
              </w:rPr>
              <w:t xml:space="preserve">have </w:t>
            </w:r>
            <w:r>
              <w:rPr>
                <w:rStyle w:val="Emphasis"/>
                <w:rFonts w:ascii="Arial" w:hAnsi="Arial" w:cs="Arial"/>
                <w:sz w:val="20"/>
                <w:szCs w:val="20"/>
              </w:rPr>
              <w:t>you met with to validate your idea? What is the developing status?</w:t>
            </w:r>
            <w:r w:rsidR="00EA2681">
              <w:rPr>
                <w:rStyle w:val="Emphasis"/>
                <w:rFonts w:ascii="Arial" w:hAnsi="Arial" w:cs="Arial"/>
                <w:sz w:val="20"/>
                <w:szCs w:val="20"/>
              </w:rPr>
              <w:t xml:space="preserve"> (about 200 words)</w:t>
            </w:r>
          </w:p>
          <w:p w14:paraId="65A6BF66" w14:textId="77777777" w:rsidR="00FE6A64" w:rsidRDefault="00FE6A64" w:rsidP="00567BDD">
            <w:pPr>
              <w:pStyle w:val="Heading1"/>
              <w:rPr>
                <w:sz w:val="28"/>
                <w:szCs w:val="28"/>
              </w:rPr>
            </w:pPr>
          </w:p>
          <w:p w14:paraId="4909AB22" w14:textId="77777777" w:rsidR="00FE6A64" w:rsidRDefault="00FE6A64" w:rsidP="00FE6A64">
            <w:pPr>
              <w:rPr>
                <w:lang w:eastAsia="ja-JP"/>
              </w:rPr>
            </w:pPr>
          </w:p>
          <w:p w14:paraId="12F71397" w14:textId="77777777" w:rsidR="00FE6A64" w:rsidRDefault="00FE6A64" w:rsidP="00FE6A64">
            <w:pPr>
              <w:rPr>
                <w:lang w:eastAsia="ja-JP"/>
              </w:rPr>
            </w:pPr>
          </w:p>
          <w:p w14:paraId="2BB75256" w14:textId="77777777" w:rsidR="00FE6A64" w:rsidRDefault="00FE6A64" w:rsidP="00FE6A64">
            <w:pPr>
              <w:rPr>
                <w:lang w:eastAsia="ja-JP"/>
              </w:rPr>
            </w:pPr>
          </w:p>
          <w:p w14:paraId="32DE75D9" w14:textId="77777777" w:rsidR="00FE6A64" w:rsidRDefault="00FE6A64" w:rsidP="00FE6A64">
            <w:pPr>
              <w:rPr>
                <w:lang w:eastAsia="ja-JP"/>
              </w:rPr>
            </w:pPr>
          </w:p>
          <w:p w14:paraId="1B5BE00C" w14:textId="77777777" w:rsidR="00FE6A64" w:rsidRDefault="00FE6A64" w:rsidP="00FE6A64">
            <w:pPr>
              <w:rPr>
                <w:lang w:eastAsia="ja-JP"/>
              </w:rPr>
            </w:pPr>
          </w:p>
          <w:p w14:paraId="2EAEFA83" w14:textId="77777777" w:rsidR="00FE6A64" w:rsidRDefault="00FE6A64" w:rsidP="00FE6A64">
            <w:pPr>
              <w:rPr>
                <w:lang w:eastAsia="ja-JP"/>
              </w:rPr>
            </w:pPr>
          </w:p>
          <w:p w14:paraId="09CD3861" w14:textId="77777777" w:rsidR="00FE6A64" w:rsidRDefault="00FE6A64" w:rsidP="00FE6A64">
            <w:pPr>
              <w:rPr>
                <w:lang w:eastAsia="ja-JP"/>
              </w:rPr>
            </w:pPr>
          </w:p>
          <w:p w14:paraId="20F88AFA" w14:textId="77777777" w:rsidR="00FE6A64" w:rsidRDefault="00FE6A64" w:rsidP="00FE6A64">
            <w:pPr>
              <w:rPr>
                <w:lang w:eastAsia="ja-JP"/>
              </w:rPr>
            </w:pPr>
          </w:p>
          <w:p w14:paraId="79F852F6" w14:textId="77777777" w:rsidR="00FE6A64" w:rsidRDefault="00FE6A64" w:rsidP="00FE6A64">
            <w:pPr>
              <w:rPr>
                <w:lang w:eastAsia="ja-JP"/>
              </w:rPr>
            </w:pPr>
          </w:p>
          <w:p w14:paraId="4693A5C5" w14:textId="77777777" w:rsidR="00FE6A64" w:rsidRDefault="00FE6A64" w:rsidP="00FE6A64">
            <w:pPr>
              <w:rPr>
                <w:lang w:eastAsia="ja-JP"/>
              </w:rPr>
            </w:pPr>
          </w:p>
          <w:p w14:paraId="294B60E4" w14:textId="77777777" w:rsidR="00FE6A64" w:rsidRDefault="00FE6A64" w:rsidP="00FE6A64">
            <w:pPr>
              <w:rPr>
                <w:lang w:eastAsia="ja-JP"/>
              </w:rPr>
            </w:pPr>
          </w:p>
          <w:p w14:paraId="4BD0DB00" w14:textId="77777777" w:rsidR="00FE6A64" w:rsidRDefault="00FE6A64" w:rsidP="00FE6A64">
            <w:pPr>
              <w:rPr>
                <w:lang w:eastAsia="ja-JP"/>
              </w:rPr>
            </w:pPr>
          </w:p>
          <w:p w14:paraId="266E767A" w14:textId="77777777" w:rsidR="00FE6A64" w:rsidRPr="00FE6A64" w:rsidRDefault="00FE6A64" w:rsidP="00FE6A64">
            <w:pPr>
              <w:rPr>
                <w:lang w:eastAsia="ja-JP"/>
              </w:rPr>
            </w:pPr>
          </w:p>
        </w:tc>
      </w:tr>
      <w:tr w:rsidR="00FE6A64" w14:paraId="51626441" w14:textId="77777777" w:rsidTr="00FE6A64">
        <w:tc>
          <w:tcPr>
            <w:tcW w:w="9350" w:type="dxa"/>
            <w:shd w:val="clear" w:color="auto" w:fill="DBE5F1" w:themeFill="accent1" w:themeFillTint="33"/>
          </w:tcPr>
          <w:p w14:paraId="5763E0C8" w14:textId="77777777" w:rsidR="00FE6A64" w:rsidRPr="00FE6A64" w:rsidRDefault="00FE6A64" w:rsidP="00FE6A64">
            <w:pPr>
              <w:jc w:val="both"/>
              <w:rPr>
                <w:rStyle w:val="Emphasis"/>
                <w:rFonts w:ascii="Arial" w:hAnsi="Arial" w:cs="Arial"/>
                <w:i w:val="0"/>
              </w:rPr>
            </w:pPr>
          </w:p>
          <w:p w14:paraId="2DB344C7" w14:textId="77777777" w:rsidR="00FE6A64" w:rsidRPr="00FE6A64" w:rsidRDefault="00FE6A64" w:rsidP="00FE6A64">
            <w:pPr>
              <w:pStyle w:val="ListParagraph"/>
              <w:numPr>
                <w:ilvl w:val="0"/>
                <w:numId w:val="48"/>
              </w:numPr>
              <w:jc w:val="both"/>
              <w:rPr>
                <w:rStyle w:val="Emphasis"/>
                <w:rFonts w:ascii="Arial" w:hAnsi="Arial" w:cs="Arial"/>
                <w:b/>
                <w:i w:val="0"/>
              </w:rPr>
            </w:pPr>
            <w:r>
              <w:rPr>
                <w:rStyle w:val="Emphasis"/>
                <w:rFonts w:ascii="Arial" w:hAnsi="Arial" w:cs="Arial"/>
                <w:b/>
                <w:i w:val="0"/>
              </w:rPr>
              <w:t>Executive Plan</w:t>
            </w:r>
          </w:p>
        </w:tc>
      </w:tr>
      <w:tr w:rsidR="00FE6A64" w14:paraId="58DC23E7" w14:textId="77777777" w:rsidTr="00FE6A64">
        <w:tc>
          <w:tcPr>
            <w:tcW w:w="9350" w:type="dxa"/>
            <w:shd w:val="clear" w:color="auto" w:fill="auto"/>
          </w:tcPr>
          <w:p w14:paraId="46ACE2E9" w14:textId="1F360F7F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  <w:r>
              <w:rPr>
                <w:rStyle w:val="Emphasis"/>
                <w:rFonts w:ascii="Arial" w:hAnsi="Arial" w:cs="Arial"/>
                <w:sz w:val="20"/>
                <w:szCs w:val="20"/>
              </w:rPr>
              <w:t xml:space="preserve">Describe your developing timeline, corresponding milestones and deliverables for the whole project. </w:t>
            </w:r>
            <w:r w:rsidR="00EA2681">
              <w:rPr>
                <w:rStyle w:val="Emphasis"/>
                <w:rFonts w:ascii="Arial" w:hAnsi="Arial" w:cs="Arial"/>
                <w:sz w:val="20"/>
                <w:szCs w:val="20"/>
              </w:rPr>
              <w:t>(about 200 words)</w:t>
            </w:r>
          </w:p>
          <w:p w14:paraId="7189E18E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519EE76A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5820BDD3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7B1F2C34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75EFBDF3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0957053F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6A710000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0C19F019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5A1C985E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160E2B36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389C8106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670E84D1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330A2443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271DEC1E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41F80334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629FC698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269293DB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603EFBD8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6B506BA7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073ECBE0" w14:textId="77777777" w:rsidR="00FE6A64" w:rsidRDefault="00FE6A64" w:rsidP="00FE6A64">
            <w:pPr>
              <w:jc w:val="both"/>
              <w:rPr>
                <w:rStyle w:val="Emphasis"/>
                <w:rFonts w:ascii="Arial" w:hAnsi="Arial" w:cs="Arial"/>
                <w:sz w:val="20"/>
                <w:szCs w:val="20"/>
              </w:rPr>
            </w:pPr>
          </w:p>
          <w:p w14:paraId="0F1FFA90" w14:textId="77777777" w:rsidR="00FE6A64" w:rsidRPr="00FE6A64" w:rsidRDefault="00FE6A64" w:rsidP="00FE6A64">
            <w:pPr>
              <w:jc w:val="both"/>
              <w:rPr>
                <w:rStyle w:val="Emphasis"/>
                <w:rFonts w:ascii="Arial" w:hAnsi="Arial" w:cs="Arial"/>
                <w:i w:val="0"/>
              </w:rPr>
            </w:pPr>
          </w:p>
        </w:tc>
      </w:tr>
      <w:bookmarkEnd w:id="9"/>
      <w:bookmarkEnd w:id="10"/>
    </w:tbl>
    <w:p w14:paraId="105A3A99" w14:textId="77777777" w:rsidR="00FE6A64" w:rsidRDefault="00FE6A64" w:rsidP="00EF3999">
      <w:pPr>
        <w:pStyle w:val="Heading1"/>
        <w:jc w:val="both"/>
        <w:rPr>
          <w:sz w:val="28"/>
          <w:szCs w:val="28"/>
        </w:rPr>
      </w:pPr>
    </w:p>
    <w:p w14:paraId="7086C5B6" w14:textId="77777777" w:rsidR="00401DE5" w:rsidRPr="00294312" w:rsidRDefault="00401DE5" w:rsidP="00294312"/>
    <w:p w14:paraId="7D5BD7EA" w14:textId="77777777" w:rsidR="00A0692F" w:rsidRPr="00742EA4" w:rsidRDefault="00BE1221" w:rsidP="00EF3999">
      <w:pPr>
        <w:pStyle w:val="Heading1"/>
        <w:jc w:val="both"/>
        <w:rPr>
          <w:sz w:val="28"/>
          <w:szCs w:val="28"/>
        </w:rPr>
      </w:pPr>
      <w:bookmarkStart w:id="12" w:name="_Toc477870260"/>
      <w:r w:rsidRPr="00742EA4">
        <w:rPr>
          <w:sz w:val="28"/>
          <w:szCs w:val="28"/>
        </w:rPr>
        <w:lastRenderedPageBreak/>
        <w:t>Section IV</w:t>
      </w:r>
      <w:r w:rsidRPr="00742EA4">
        <w:rPr>
          <w:sz w:val="28"/>
          <w:szCs w:val="28"/>
        </w:rPr>
        <w:tab/>
        <w:t>Appendix</w:t>
      </w:r>
      <w:bookmarkEnd w:id="12"/>
    </w:p>
    <w:p w14:paraId="47773580" w14:textId="38D05591" w:rsidR="00B36919" w:rsidRPr="00EF3999" w:rsidRDefault="00BE1221" w:rsidP="00EF3999">
      <w:pPr>
        <w:jc w:val="both"/>
        <w:rPr>
          <w:rStyle w:val="Emphasis"/>
          <w:rFonts w:ascii="Arial" w:hAnsi="Arial" w:cs="Arial"/>
          <w:sz w:val="20"/>
          <w:szCs w:val="20"/>
        </w:rPr>
      </w:pPr>
      <w:r w:rsidRPr="00EF3999">
        <w:rPr>
          <w:rStyle w:val="Emphasis"/>
          <w:rFonts w:ascii="Arial" w:hAnsi="Arial" w:cs="Arial"/>
          <w:sz w:val="20"/>
          <w:szCs w:val="20"/>
        </w:rPr>
        <w:t>Please attach CVs</w:t>
      </w:r>
      <w:r w:rsidR="00B9154A">
        <w:rPr>
          <w:rStyle w:val="Emphasis"/>
          <w:rFonts w:ascii="Arial" w:hAnsi="Arial" w:cs="Arial"/>
          <w:sz w:val="20"/>
          <w:szCs w:val="20"/>
        </w:rPr>
        <w:t>, and approval letters from supervisor (graduates)</w:t>
      </w:r>
      <w:r w:rsidRPr="00EF3999">
        <w:rPr>
          <w:rStyle w:val="Emphasis"/>
          <w:rFonts w:ascii="Arial" w:hAnsi="Arial" w:cs="Arial"/>
          <w:sz w:val="20"/>
          <w:szCs w:val="20"/>
        </w:rPr>
        <w:t xml:space="preserve"> after this section. Incomplete docum</w:t>
      </w:r>
      <w:r w:rsidR="00FE6A64">
        <w:rPr>
          <w:rStyle w:val="Emphasis"/>
          <w:rFonts w:ascii="Arial" w:hAnsi="Arial" w:cs="Arial"/>
          <w:sz w:val="20"/>
          <w:szCs w:val="20"/>
        </w:rPr>
        <w:t>entation will not be considered.</w:t>
      </w:r>
    </w:p>
    <w:p w14:paraId="434C5554" w14:textId="77777777" w:rsidR="00644DDC" w:rsidRPr="0083750F" w:rsidRDefault="00644DDC" w:rsidP="00EF3999">
      <w:pPr>
        <w:jc w:val="both"/>
        <w:rPr>
          <w:rFonts w:ascii="Arial" w:hAnsi="Arial" w:cs="Arial"/>
          <w:sz w:val="22"/>
          <w:szCs w:val="22"/>
        </w:rPr>
      </w:pPr>
    </w:p>
    <w:p w14:paraId="62724B95" w14:textId="77777777" w:rsidR="007B195F" w:rsidRDefault="007B195F" w:rsidP="007B195F">
      <w:pPr>
        <w:jc w:val="both"/>
        <w:rPr>
          <w:rFonts w:ascii="Arial" w:hAnsi="Arial" w:cs="Arial"/>
          <w:sz w:val="22"/>
          <w:szCs w:val="22"/>
        </w:rPr>
      </w:pPr>
    </w:p>
    <w:p w14:paraId="55CA8BB0" w14:textId="77777777" w:rsidR="00FE6A64" w:rsidRPr="00294312" w:rsidRDefault="00FE6A64" w:rsidP="00FE6A64">
      <w:pPr>
        <w:pStyle w:val="Heading1"/>
        <w:rPr>
          <w:sz w:val="28"/>
          <w:szCs w:val="28"/>
        </w:rPr>
      </w:pPr>
      <w:bookmarkStart w:id="13" w:name="_Toc477870261"/>
      <w:r w:rsidRPr="00294312">
        <w:rPr>
          <w:sz w:val="28"/>
          <w:szCs w:val="28"/>
        </w:rPr>
        <w:t>SECTION V Declaration</w:t>
      </w:r>
      <w:bookmarkEnd w:id="13"/>
    </w:p>
    <w:p w14:paraId="565DC2BE" w14:textId="77777777" w:rsidR="00FE6A64" w:rsidRPr="0083750F" w:rsidRDefault="00FE6A64" w:rsidP="007B195F">
      <w:pPr>
        <w:jc w:val="both"/>
        <w:rPr>
          <w:rFonts w:ascii="Arial" w:hAnsi="Arial" w:cs="Arial"/>
          <w:sz w:val="22"/>
          <w:szCs w:val="22"/>
        </w:rPr>
      </w:pPr>
    </w:p>
    <w:p w14:paraId="6604CAC3" w14:textId="77777777" w:rsidR="002276AC" w:rsidRPr="0083750F" w:rsidRDefault="002276AC" w:rsidP="007B195F">
      <w:pPr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6114"/>
        <w:gridCol w:w="2886"/>
      </w:tblGrid>
      <w:tr w:rsidR="002276AC" w:rsidRPr="0083750F" w14:paraId="1507FA75" w14:textId="77777777" w:rsidTr="00A17128">
        <w:tc>
          <w:tcPr>
            <w:tcW w:w="9000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</w:tcPr>
          <w:p w14:paraId="60E38F94" w14:textId="3E931700" w:rsidR="002276AC" w:rsidRPr="00764187" w:rsidRDefault="00BE1221" w:rsidP="00A17128">
            <w:pPr>
              <w:pStyle w:val="Heading8"/>
              <w:spacing w:before="0"/>
              <w:rPr>
                <w:rFonts w:ascii="Arial" w:hAnsi="Arial" w:cs="Arial"/>
                <w:b/>
                <w:i/>
                <w:color w:val="000000"/>
                <w:sz w:val="22"/>
                <w:szCs w:val="22"/>
              </w:rPr>
            </w:pPr>
            <w:r w:rsidRPr="00764187">
              <w:rPr>
                <w:rFonts w:ascii="Arial" w:hAnsi="Arial" w:cs="Arial"/>
                <w:b/>
                <w:i/>
                <w:color w:val="000000"/>
                <w:sz w:val="22"/>
                <w:szCs w:val="22"/>
              </w:rPr>
              <w:t>Declaration by Applicant</w:t>
            </w:r>
            <w:r w:rsidR="00B9154A">
              <w:rPr>
                <w:rFonts w:ascii="Arial" w:hAnsi="Arial" w:cs="Arial"/>
                <w:b/>
                <w:i/>
                <w:color w:val="000000"/>
                <w:sz w:val="22"/>
                <w:szCs w:val="22"/>
              </w:rPr>
              <w:t>/Team Lead</w:t>
            </w:r>
          </w:p>
        </w:tc>
      </w:tr>
      <w:tr w:rsidR="002276AC" w:rsidRPr="0083750F" w14:paraId="6134EBCA" w14:textId="77777777" w:rsidTr="00A171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cantSplit/>
          <w:trHeight w:val="638"/>
        </w:trPr>
        <w:tc>
          <w:tcPr>
            <w:tcW w:w="9000" w:type="dxa"/>
            <w:gridSpan w:val="2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14:paraId="6E201E3D" w14:textId="77777777" w:rsidR="002276AC" w:rsidRPr="00764187" w:rsidRDefault="00BE1221" w:rsidP="00A17128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764187">
              <w:rPr>
                <w:rFonts w:ascii="Arial" w:hAnsi="Arial" w:cs="Arial"/>
                <w:sz w:val="22"/>
                <w:szCs w:val="22"/>
              </w:rPr>
              <w:t xml:space="preserve">I </w:t>
            </w:r>
            <w:r w:rsidR="00552EAC">
              <w:rPr>
                <w:rFonts w:ascii="Arial" w:hAnsi="Arial" w:cs="Arial"/>
                <w:sz w:val="22"/>
                <w:szCs w:val="22"/>
              </w:rPr>
              <w:t xml:space="preserve">hereby </w:t>
            </w:r>
            <w:r w:rsidRPr="00764187">
              <w:rPr>
                <w:rFonts w:ascii="Arial" w:hAnsi="Arial" w:cs="Arial"/>
                <w:sz w:val="22"/>
                <w:szCs w:val="22"/>
              </w:rPr>
              <w:t xml:space="preserve">declare that the </w:t>
            </w:r>
            <w:r w:rsidR="00552EAC">
              <w:rPr>
                <w:rFonts w:ascii="Arial" w:hAnsi="Arial" w:cs="Arial"/>
                <w:sz w:val="22"/>
                <w:szCs w:val="22"/>
              </w:rPr>
              <w:t xml:space="preserve">data and </w:t>
            </w:r>
            <w:r w:rsidRPr="00764187">
              <w:rPr>
                <w:rFonts w:ascii="Arial" w:hAnsi="Arial" w:cs="Arial"/>
                <w:sz w:val="22"/>
                <w:szCs w:val="22"/>
              </w:rPr>
              <w:t xml:space="preserve">information provided in this application form is true and correct. </w:t>
            </w:r>
          </w:p>
        </w:tc>
      </w:tr>
      <w:tr w:rsidR="002276AC" w:rsidRPr="0083750F" w14:paraId="5C686C42" w14:textId="77777777" w:rsidTr="0029431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cantSplit/>
          <w:trHeight w:val="1665"/>
        </w:trPr>
        <w:tc>
          <w:tcPr>
            <w:tcW w:w="6114" w:type="dxa"/>
            <w:tcBorders>
              <w:left w:val="double" w:sz="4" w:space="0" w:color="auto"/>
              <w:bottom w:val="double" w:sz="4" w:space="0" w:color="auto"/>
            </w:tcBorders>
          </w:tcPr>
          <w:p w14:paraId="4646984C" w14:textId="77777777" w:rsidR="00552EAC" w:rsidRDefault="00552EAC" w:rsidP="00A17128">
            <w:pPr>
              <w:rPr>
                <w:rFonts w:ascii="Arial" w:hAnsi="Arial" w:cs="Arial"/>
                <w:sz w:val="22"/>
                <w:szCs w:val="22"/>
              </w:rPr>
            </w:pPr>
          </w:p>
          <w:p w14:paraId="1D4D7560" w14:textId="70C048E9" w:rsidR="002276AC" w:rsidRPr="00764187" w:rsidRDefault="00BE1221" w:rsidP="00A17128">
            <w:pPr>
              <w:rPr>
                <w:rFonts w:ascii="Arial" w:hAnsi="Arial" w:cs="Arial"/>
                <w:sz w:val="22"/>
                <w:szCs w:val="22"/>
              </w:rPr>
            </w:pPr>
            <w:r w:rsidRPr="00764187">
              <w:rPr>
                <w:rFonts w:ascii="Arial" w:hAnsi="Arial" w:cs="Arial"/>
                <w:sz w:val="22"/>
                <w:szCs w:val="22"/>
              </w:rPr>
              <w:t>Name of Applicant</w:t>
            </w:r>
            <w:r w:rsidR="005D6F5E">
              <w:rPr>
                <w:rFonts w:ascii="Arial" w:hAnsi="Arial" w:cs="Arial"/>
                <w:sz w:val="22"/>
                <w:szCs w:val="22"/>
              </w:rPr>
              <w:t>/Team Lead</w:t>
            </w:r>
            <w:r w:rsidRPr="00764187">
              <w:rPr>
                <w:rFonts w:ascii="Arial" w:hAnsi="Arial" w:cs="Arial"/>
                <w:sz w:val="22"/>
                <w:szCs w:val="22"/>
              </w:rPr>
              <w:t>:</w:t>
            </w:r>
            <w:r w:rsidR="00B9154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64187">
              <w:rPr>
                <w:rFonts w:ascii="Arial" w:hAnsi="Arial" w:cs="Arial"/>
                <w:sz w:val="22"/>
                <w:szCs w:val="22"/>
              </w:rPr>
              <w:t>___</w:t>
            </w:r>
            <w:r w:rsidR="005D6F5E">
              <w:rPr>
                <w:rFonts w:ascii="Arial" w:hAnsi="Arial" w:cs="Arial"/>
                <w:sz w:val="22"/>
                <w:szCs w:val="22"/>
                <w:u w:val="single"/>
              </w:rPr>
              <w:t>________</w:t>
            </w:r>
            <w:r w:rsidR="00B9154A">
              <w:rPr>
                <w:rFonts w:ascii="Arial" w:hAnsi="Arial" w:cs="Arial"/>
                <w:sz w:val="22"/>
                <w:szCs w:val="22"/>
                <w:u w:val="single"/>
              </w:rPr>
              <w:t>________</w:t>
            </w:r>
          </w:p>
          <w:p w14:paraId="3F9CAE94" w14:textId="77777777" w:rsidR="002276AC" w:rsidRDefault="002276AC" w:rsidP="00A17128">
            <w:pPr>
              <w:rPr>
                <w:rFonts w:ascii="Arial" w:hAnsi="Arial" w:cs="Arial"/>
                <w:sz w:val="22"/>
                <w:szCs w:val="22"/>
              </w:rPr>
            </w:pPr>
          </w:p>
          <w:p w14:paraId="51587913" w14:textId="47912416" w:rsidR="00B9154A" w:rsidRPr="00764187" w:rsidRDefault="00B9154A" w:rsidP="00A1712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gnature of Applicant/Team Lead: ________________</w:t>
            </w:r>
          </w:p>
          <w:p w14:paraId="6326E6DA" w14:textId="77777777" w:rsidR="00B9154A" w:rsidRDefault="00B9154A" w:rsidP="00AF2D49">
            <w:pPr>
              <w:rPr>
                <w:rFonts w:ascii="Arial" w:hAnsi="Arial" w:cs="Arial"/>
                <w:sz w:val="22"/>
                <w:szCs w:val="22"/>
              </w:rPr>
            </w:pPr>
          </w:p>
          <w:p w14:paraId="78E24146" w14:textId="4C49A264" w:rsidR="002276AC" w:rsidRPr="00764187" w:rsidRDefault="00BE1221" w:rsidP="00AF2D49">
            <w:pPr>
              <w:rPr>
                <w:rFonts w:ascii="Arial" w:hAnsi="Arial" w:cs="Arial"/>
                <w:sz w:val="22"/>
                <w:szCs w:val="22"/>
              </w:rPr>
            </w:pPr>
            <w:r w:rsidRPr="00764187">
              <w:rPr>
                <w:rFonts w:ascii="Arial" w:hAnsi="Arial" w:cs="Arial"/>
                <w:sz w:val="22"/>
                <w:szCs w:val="22"/>
              </w:rPr>
              <w:t>Date: _</w:t>
            </w:r>
            <w:r w:rsidR="005D6F5E">
              <w:rPr>
                <w:rFonts w:ascii="Arial" w:hAnsi="Arial" w:cs="Arial"/>
                <w:sz w:val="22"/>
                <w:szCs w:val="22"/>
                <w:u w:val="single"/>
              </w:rPr>
              <w:t>_____</w:t>
            </w:r>
            <w:r w:rsidRPr="00764187">
              <w:rPr>
                <w:rFonts w:ascii="Arial" w:hAnsi="Arial" w:cs="Arial"/>
                <w:sz w:val="22"/>
                <w:szCs w:val="22"/>
              </w:rPr>
              <w:t>_________</w:t>
            </w:r>
            <w:r w:rsidR="00260623">
              <w:rPr>
                <w:rFonts w:ascii="Arial" w:hAnsi="Arial" w:cs="Arial"/>
                <w:sz w:val="22"/>
                <w:szCs w:val="22"/>
              </w:rPr>
              <w:t xml:space="preserve">        </w:t>
            </w:r>
          </w:p>
        </w:tc>
        <w:tc>
          <w:tcPr>
            <w:tcW w:w="2886" w:type="dxa"/>
            <w:tcBorders>
              <w:bottom w:val="double" w:sz="4" w:space="0" w:color="auto"/>
              <w:right w:val="double" w:sz="4" w:space="0" w:color="auto"/>
            </w:tcBorders>
          </w:tcPr>
          <w:p w14:paraId="1AEF0EA5" w14:textId="77777777" w:rsidR="002276AC" w:rsidRPr="00764187" w:rsidRDefault="002276AC" w:rsidP="00A17128">
            <w:pPr>
              <w:rPr>
                <w:rFonts w:ascii="Arial" w:hAnsi="Arial" w:cs="Arial"/>
                <w:sz w:val="22"/>
                <w:szCs w:val="22"/>
              </w:rPr>
            </w:pPr>
          </w:p>
          <w:p w14:paraId="35E42FCA" w14:textId="77777777" w:rsidR="00B9154A" w:rsidRDefault="00B9154A" w:rsidP="00552E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        </w:t>
            </w:r>
          </w:p>
          <w:p w14:paraId="39AB3591" w14:textId="77777777" w:rsidR="00B9154A" w:rsidRDefault="00B9154A" w:rsidP="00552EAC">
            <w:pPr>
              <w:rPr>
                <w:rFonts w:ascii="Arial" w:hAnsi="Arial" w:cs="Arial"/>
                <w:sz w:val="22"/>
                <w:szCs w:val="22"/>
              </w:rPr>
            </w:pPr>
          </w:p>
          <w:p w14:paraId="7832D669" w14:textId="77777777" w:rsidR="00B9154A" w:rsidRDefault="00B9154A" w:rsidP="00552EAC">
            <w:pPr>
              <w:rPr>
                <w:rFonts w:ascii="Arial" w:hAnsi="Arial" w:cs="Arial"/>
                <w:sz w:val="22"/>
                <w:szCs w:val="22"/>
              </w:rPr>
            </w:pPr>
          </w:p>
          <w:p w14:paraId="13C19A37" w14:textId="77777777" w:rsidR="00552EAC" w:rsidRDefault="00552EAC" w:rsidP="00A17128">
            <w:pPr>
              <w:rPr>
                <w:rFonts w:ascii="Arial" w:hAnsi="Arial" w:cs="Arial"/>
                <w:sz w:val="22"/>
                <w:szCs w:val="22"/>
              </w:rPr>
            </w:pPr>
          </w:p>
          <w:p w14:paraId="0545F01F" w14:textId="27FDF294" w:rsidR="002276AC" w:rsidRPr="00764187" w:rsidRDefault="002276AC" w:rsidP="00A17128">
            <w:pPr>
              <w:rPr>
                <w:rFonts w:ascii="Arial" w:hAnsi="Arial" w:cs="Arial"/>
                <w:sz w:val="22"/>
                <w:szCs w:val="22"/>
              </w:rPr>
            </w:pPr>
          </w:p>
          <w:p w14:paraId="67199B51" w14:textId="2863D2A7" w:rsidR="002276AC" w:rsidRPr="00764187" w:rsidRDefault="002276AC" w:rsidP="00A1712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D0E0728" w14:textId="77777777" w:rsidR="002276AC" w:rsidRDefault="002276AC" w:rsidP="000B5AB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0E354195" w14:textId="77777777" w:rsidR="00401DE5" w:rsidRDefault="00401DE5" w:rsidP="000B5AB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0D544379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74AD34D2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33D06183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5C39B6EE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2D2BA839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7EE14B6D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241781B2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34D74F20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430340B6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6ED667E5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325CBDF8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2AF09DA6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6BDCB8E0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0DAD65D6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50286AFA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2C219F83" w14:textId="6143C415" w:rsidR="00401DE5" w:rsidRPr="00294312" w:rsidRDefault="00DC103D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  <w:r w:rsidRPr="00294312">
        <w:rPr>
          <w:rFonts w:ascii="Arial" w:hAnsi="Arial" w:cs="Arial"/>
          <w:b/>
          <w:sz w:val="28"/>
          <w:szCs w:val="22"/>
        </w:rPr>
        <w:lastRenderedPageBreak/>
        <w:t xml:space="preserve">SECTION VI </w:t>
      </w:r>
      <w:r w:rsidR="00D90C75">
        <w:rPr>
          <w:rFonts w:ascii="Arial" w:hAnsi="Arial" w:cs="Arial"/>
          <w:b/>
          <w:sz w:val="28"/>
          <w:szCs w:val="22"/>
        </w:rPr>
        <w:t xml:space="preserve">Submission </w:t>
      </w:r>
      <w:r w:rsidR="00192CCE" w:rsidRPr="00294312">
        <w:rPr>
          <w:rFonts w:ascii="Arial" w:hAnsi="Arial" w:cs="Arial"/>
          <w:sz w:val="28"/>
          <w:szCs w:val="22"/>
        </w:rPr>
        <w:t>(</w:t>
      </w:r>
      <w:r w:rsidR="00192CCE" w:rsidRPr="00294312">
        <w:rPr>
          <w:rFonts w:ascii="Arial" w:hAnsi="Arial" w:cs="Arial"/>
          <w:i/>
          <w:sz w:val="28"/>
          <w:szCs w:val="22"/>
        </w:rPr>
        <w:t xml:space="preserve">to be completed by the </w:t>
      </w:r>
      <w:r w:rsidR="00CD0714">
        <w:rPr>
          <w:rFonts w:ascii="Arial" w:hAnsi="Arial" w:cs="Arial"/>
          <w:i/>
          <w:sz w:val="28"/>
          <w:szCs w:val="22"/>
        </w:rPr>
        <w:t>college</w:t>
      </w:r>
      <w:r w:rsidR="00192CCE" w:rsidRPr="00294312">
        <w:rPr>
          <w:rFonts w:ascii="Arial" w:hAnsi="Arial" w:cs="Arial"/>
          <w:sz w:val="28"/>
          <w:szCs w:val="22"/>
        </w:rPr>
        <w:t>)</w:t>
      </w:r>
    </w:p>
    <w:p w14:paraId="52B83AE2" w14:textId="77777777" w:rsidR="00DC103D" w:rsidRDefault="00DC103D" w:rsidP="000B5AB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11955C06" w14:textId="53B89C1C" w:rsidR="00D90C75" w:rsidRDefault="00D9607F" w:rsidP="000B5AB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pplication form submitted by: </w:t>
      </w:r>
      <w:r w:rsidR="00D90C75">
        <w:rPr>
          <w:rFonts w:ascii="Arial" w:hAnsi="Arial" w:cs="Arial"/>
          <w:sz w:val="22"/>
          <w:szCs w:val="22"/>
        </w:rPr>
        <w:t>____________________________________________</w:t>
      </w:r>
    </w:p>
    <w:p w14:paraId="368C0532" w14:textId="571C65E1" w:rsidR="00D9607F" w:rsidRDefault="00D90C75" w:rsidP="000B5AB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                         </w:t>
      </w:r>
      <w:r w:rsidR="00D9607F">
        <w:rPr>
          <w:rFonts w:ascii="Arial" w:hAnsi="Arial" w:cs="Arial"/>
          <w:sz w:val="22"/>
          <w:szCs w:val="22"/>
        </w:rPr>
        <w:t>(name, designation, signature and date)</w:t>
      </w:r>
    </w:p>
    <w:p w14:paraId="1E36FF92" w14:textId="77777777" w:rsidR="00D90C75" w:rsidRDefault="00D90C75" w:rsidP="00D90C75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388BB09C" w14:textId="77777777" w:rsidR="00640F56" w:rsidRDefault="00640F56" w:rsidP="00D90C75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74A146C4" w14:textId="04874040" w:rsidR="00D90C75" w:rsidRDefault="00D90C75" w:rsidP="00D90C75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lication form submitted to</w:t>
      </w:r>
      <w:r w:rsidR="00D9607F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sz w:val="22"/>
          <w:szCs w:val="22"/>
        </w:rPr>
        <w:t>____________________________________________</w:t>
      </w:r>
    </w:p>
    <w:p w14:paraId="6A24BB6C" w14:textId="77777777" w:rsidR="00D90C75" w:rsidRDefault="00D90C75" w:rsidP="00D90C75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                         (name, designation, signature and date)</w:t>
      </w:r>
    </w:p>
    <w:p w14:paraId="6BCF93C3" w14:textId="7529EDAC" w:rsidR="00D9607F" w:rsidRDefault="00D9607F" w:rsidP="000B5AB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693E1263" w14:textId="77777777" w:rsidR="009975C5" w:rsidRDefault="009975C5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47D373B5" w14:textId="2748322E" w:rsidR="00CE6AC8" w:rsidRDefault="00D9607F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  <w:r w:rsidRPr="00294312">
        <w:rPr>
          <w:rFonts w:ascii="Arial" w:hAnsi="Arial" w:cs="Arial"/>
          <w:b/>
          <w:sz w:val="28"/>
          <w:szCs w:val="22"/>
        </w:rPr>
        <w:t xml:space="preserve">SECTION VII </w:t>
      </w:r>
      <w:r w:rsidR="00D90C75">
        <w:rPr>
          <w:rFonts w:ascii="Arial" w:hAnsi="Arial" w:cs="Arial"/>
          <w:b/>
          <w:sz w:val="28"/>
          <w:szCs w:val="22"/>
        </w:rPr>
        <w:t>Application Result</w:t>
      </w:r>
      <w:r w:rsidR="00CE6AC8">
        <w:rPr>
          <w:rFonts w:ascii="Arial" w:hAnsi="Arial" w:cs="Arial"/>
          <w:b/>
          <w:sz w:val="28"/>
          <w:szCs w:val="22"/>
        </w:rPr>
        <w:t xml:space="preserve"> </w:t>
      </w:r>
      <w:r w:rsidR="00CE6AC8" w:rsidRPr="006E36CE">
        <w:rPr>
          <w:rFonts w:ascii="Arial" w:hAnsi="Arial" w:cs="Arial"/>
          <w:i/>
          <w:sz w:val="28"/>
          <w:szCs w:val="22"/>
        </w:rPr>
        <w:t xml:space="preserve">(to be completed by the </w:t>
      </w:r>
      <w:r w:rsidR="00CD0714">
        <w:rPr>
          <w:rFonts w:ascii="Arial" w:hAnsi="Arial" w:cs="Arial"/>
          <w:i/>
          <w:sz w:val="28"/>
          <w:szCs w:val="22"/>
        </w:rPr>
        <w:t>college</w:t>
      </w:r>
      <w:r w:rsidR="00CE6AC8" w:rsidRPr="006E36CE">
        <w:rPr>
          <w:rFonts w:ascii="Arial" w:hAnsi="Arial" w:cs="Arial"/>
          <w:i/>
          <w:sz w:val="28"/>
          <w:szCs w:val="22"/>
        </w:rPr>
        <w:t>)</w:t>
      </w:r>
      <w:r w:rsidR="00D90C75">
        <w:rPr>
          <w:rFonts w:ascii="Arial" w:hAnsi="Arial" w:cs="Arial"/>
          <w:b/>
          <w:sz w:val="28"/>
          <w:szCs w:val="22"/>
        </w:rPr>
        <w:t xml:space="preserve"> </w:t>
      </w:r>
      <w:r w:rsidR="00640F56">
        <w:rPr>
          <w:rFonts w:ascii="Arial" w:hAnsi="Arial" w:cs="Arial"/>
          <w:b/>
          <w:sz w:val="28"/>
          <w:szCs w:val="22"/>
        </w:rPr>
        <w:t xml:space="preserve"> </w:t>
      </w:r>
    </w:p>
    <w:p w14:paraId="35409C41" w14:textId="73E63002" w:rsidR="00CE6AC8" w:rsidRDefault="00CE6AC8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</w:p>
    <w:p w14:paraId="27F7C3DA" w14:textId="54FDE5C0" w:rsidR="00D9607F" w:rsidRPr="00294312" w:rsidRDefault="00CE6AC8" w:rsidP="000B5AB1">
      <w:pPr>
        <w:spacing w:line="360" w:lineRule="auto"/>
        <w:jc w:val="both"/>
        <w:rPr>
          <w:rFonts w:ascii="Arial" w:hAnsi="Arial" w:cs="Arial"/>
          <w:b/>
          <w:sz w:val="28"/>
          <w:szCs w:val="22"/>
        </w:rPr>
      </w:pPr>
      <w:r w:rsidRPr="00294312">
        <w:rPr>
          <w:rFonts w:ascii="Arial" w:hAnsi="Arial" w:cs="Arial"/>
          <w:b/>
          <w:noProof/>
          <w:sz w:val="28"/>
          <w:szCs w:val="22"/>
          <w:lang w:val="en-GB"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610D65" wp14:editId="6C57B3DF">
                <wp:simplePos x="0" y="0"/>
                <wp:positionH relativeFrom="margin">
                  <wp:posOffset>1323975</wp:posOffset>
                </wp:positionH>
                <wp:positionV relativeFrom="paragraph">
                  <wp:posOffset>8890</wp:posOffset>
                </wp:positionV>
                <wp:extent cx="180000" cy="180000"/>
                <wp:effectExtent l="0" t="0" r="10795" b="1079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" cy="1800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4DE1AFD4" id="Rectangle 1" o:spid="_x0000_s1026" style="position:absolute;margin-left:104.25pt;margin-top:.7pt;width:14.15pt;height:14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" filled="f" strokecolor="black [3213]" strokeweight=".25pt">
                <w10:wrap anchorx="margin"/>
              </v:rect>
            </w:pict>
          </mc:Fallback>
        </mc:AlternateContent>
      </w:r>
      <w:r w:rsidRPr="00294312">
        <w:rPr>
          <w:rFonts w:ascii="Arial" w:hAnsi="Arial" w:cs="Arial"/>
          <w:b/>
          <w:noProof/>
          <w:sz w:val="28"/>
          <w:szCs w:val="22"/>
          <w:lang w:val="en-GB"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D3C38E" wp14:editId="2B63EC3D">
                <wp:simplePos x="0" y="0"/>
                <wp:positionH relativeFrom="margin">
                  <wp:posOffset>4381500</wp:posOffset>
                </wp:positionH>
                <wp:positionV relativeFrom="paragraph">
                  <wp:posOffset>8890</wp:posOffset>
                </wp:positionV>
                <wp:extent cx="180000" cy="180000"/>
                <wp:effectExtent l="0" t="0" r="10795" b="1079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" cy="1800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605254B7" id="Rectangle 2" o:spid="_x0000_s1026" style="position:absolute;margin-left:345pt;margin-top:.7pt;width:14.15pt;height:14.1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" filled="f" strokecolor="black [3213]" strokeweight=".25pt">
                <w10:wrap anchorx="margin"/>
              </v:rect>
            </w:pict>
          </mc:Fallback>
        </mc:AlternateContent>
      </w:r>
      <w:r w:rsidR="00E05350">
        <w:rPr>
          <w:rFonts w:ascii="Arial" w:hAnsi="Arial" w:cs="Arial"/>
          <w:b/>
          <w:sz w:val="28"/>
          <w:szCs w:val="22"/>
        </w:rPr>
        <w:t xml:space="preserve">Approval                </w:t>
      </w:r>
      <w:r>
        <w:rPr>
          <w:rFonts w:ascii="Arial" w:hAnsi="Arial" w:cs="Arial"/>
          <w:b/>
          <w:sz w:val="28"/>
          <w:szCs w:val="22"/>
        </w:rPr>
        <w:t xml:space="preserve">                             </w:t>
      </w:r>
      <w:r w:rsidR="00E05350">
        <w:rPr>
          <w:rFonts w:ascii="Arial" w:hAnsi="Arial" w:cs="Arial"/>
          <w:b/>
          <w:sz w:val="28"/>
          <w:szCs w:val="22"/>
        </w:rPr>
        <w:t>Rejection</w:t>
      </w:r>
    </w:p>
    <w:p w14:paraId="61BEEBE9" w14:textId="4EFA1121" w:rsidR="00D9607F" w:rsidRDefault="00D9607F" w:rsidP="000B5AB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7B9C5357" w14:textId="77777777" w:rsidR="00CE6AC8" w:rsidRDefault="00CE6AC8" w:rsidP="00E05350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6277D70D" w14:textId="77777777" w:rsidR="00E05350" w:rsidRDefault="00E05350" w:rsidP="00E05350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roving Authority: ____________________________________________</w:t>
      </w:r>
    </w:p>
    <w:p w14:paraId="2A8203F6" w14:textId="15E2E7BC" w:rsidR="00E05350" w:rsidRDefault="00E05350" w:rsidP="00E05350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              (name, designation, signature and date)</w:t>
      </w:r>
    </w:p>
    <w:p w14:paraId="0C527A62" w14:textId="77777777" w:rsidR="00E05350" w:rsidRDefault="00E05350" w:rsidP="00E05350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</w:p>
    <w:p w14:paraId="2784DBB7" w14:textId="6FD268D9" w:rsidR="00C03B17" w:rsidRDefault="00E05350" w:rsidP="00E05350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____________________________________________</w:t>
      </w:r>
    </w:p>
    <w:p w14:paraId="40F502BB" w14:textId="13CFD8A4" w:rsidR="00E05350" w:rsidRDefault="00E05350" w:rsidP="00E05350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              (name, designation, signature and date)</w:t>
      </w:r>
    </w:p>
    <w:p w14:paraId="62A1974C" w14:textId="79C905CC" w:rsidR="00294312" w:rsidRDefault="00294312" w:rsidP="000B5AB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444FDD26" w14:textId="3F01D66D" w:rsidR="00C03B17" w:rsidRDefault="00C03B17" w:rsidP="00C03B17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____________________________________________</w:t>
      </w:r>
    </w:p>
    <w:p w14:paraId="46E3C655" w14:textId="77777777" w:rsidR="00C03B17" w:rsidRDefault="00C03B17" w:rsidP="00C03B17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              (name, designation, signature and date)</w:t>
      </w:r>
    </w:p>
    <w:p w14:paraId="2FF04D49" w14:textId="77777777" w:rsidR="00C03B17" w:rsidRDefault="00C03B17" w:rsidP="000B5AB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2AA5E1C0" w14:textId="77777777" w:rsidR="00640F56" w:rsidRDefault="00640F56" w:rsidP="000B5AB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5E70D4D8" w14:textId="1D369614" w:rsidR="00D9607F" w:rsidRDefault="00E05350" w:rsidP="000B5AB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mments/Reasons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0F128C7" w14:textId="7A31C6B9" w:rsidR="00401DE5" w:rsidRPr="00294312" w:rsidRDefault="00401DE5" w:rsidP="000B5AB1">
      <w:pPr>
        <w:spacing w:line="360" w:lineRule="auto"/>
        <w:jc w:val="both"/>
        <w:rPr>
          <w:rFonts w:ascii="Arial" w:hAnsi="Arial" w:cs="Arial"/>
          <w:color w:val="FF0000"/>
          <w:sz w:val="22"/>
          <w:szCs w:val="22"/>
        </w:rPr>
      </w:pPr>
    </w:p>
    <w:sectPr w:rsidR="00401DE5" w:rsidRPr="00294312" w:rsidSect="00B0730D">
      <w:headerReference w:type="default" r:id="rId8"/>
      <w:footerReference w:type="default" r:id="rId9"/>
      <w:headerReference w:type="first" r:id="rId10"/>
      <w:type w:val="continuous"/>
      <w:pgSz w:w="12240" w:h="15840"/>
      <w:pgMar w:top="1440" w:right="1440" w:bottom="1134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50365E" w14:textId="77777777" w:rsidR="00085549" w:rsidRDefault="00085549">
      <w:r>
        <w:separator/>
      </w:r>
    </w:p>
  </w:endnote>
  <w:endnote w:type="continuationSeparator" w:id="0">
    <w:p w14:paraId="3B372121" w14:textId="77777777" w:rsidR="00085549" w:rsidRDefault="000855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FA95AF" w14:textId="6200A236" w:rsidR="006C751E" w:rsidRPr="00294312" w:rsidRDefault="00552EAC" w:rsidP="00DC103D">
    <w:pPr>
      <w:rPr>
        <w:rFonts w:ascii="Arial" w:hAnsi="Arial" w:cs="Arial"/>
        <w:sz w:val="22"/>
        <w:szCs w:val="22"/>
      </w:rPr>
    </w:pPr>
    <w:r w:rsidRPr="00294312">
      <w:rPr>
        <w:rFonts w:ascii="Arial" w:hAnsi="Arial" w:cs="Arial"/>
        <w:bCs/>
        <w:sz w:val="22"/>
        <w:szCs w:val="22"/>
      </w:rPr>
      <w:t xml:space="preserve">Innovation Lab, </w:t>
    </w:r>
    <w:r w:rsidR="00CD0714">
      <w:rPr>
        <w:rFonts w:ascii="Arial" w:hAnsi="Arial" w:cs="Arial"/>
        <w:bCs/>
        <w:sz w:val="22"/>
        <w:szCs w:val="22"/>
      </w:rPr>
      <w:t>College of Computing and Data Science</w:t>
    </w:r>
    <w:r w:rsidRPr="00552EAC">
      <w:rPr>
        <w:rFonts w:ascii="Arial" w:hAnsi="Arial" w:cs="Arial"/>
        <w:b/>
        <w:bCs/>
        <w:sz w:val="22"/>
        <w:szCs w:val="22"/>
      </w:rPr>
      <w:t xml:space="preserve"> </w:t>
    </w:r>
    <w:r w:rsidRPr="00294312">
      <w:rPr>
        <w:rFonts w:ascii="Arial" w:hAnsi="Arial" w:cs="Arial"/>
        <w:b/>
        <w:bCs/>
        <w:sz w:val="22"/>
        <w:szCs w:val="22"/>
      </w:rPr>
      <w:t xml:space="preserve"> </w:t>
    </w:r>
    <w:r w:rsidRPr="00294312">
      <w:rPr>
        <w:rFonts w:ascii="Arial" w:hAnsi="Arial" w:cs="Arial"/>
        <w:b/>
        <w:bCs/>
        <w:sz w:val="22"/>
        <w:szCs w:val="22"/>
      </w:rPr>
      <w:tab/>
    </w:r>
    <w:r w:rsidRPr="00294312">
      <w:rPr>
        <w:rFonts w:ascii="Arial" w:hAnsi="Arial" w:cs="Arial"/>
        <w:b/>
        <w:bCs/>
        <w:sz w:val="22"/>
        <w:szCs w:val="22"/>
      </w:rPr>
      <w:tab/>
    </w:r>
    <w:r w:rsidRPr="00294312">
      <w:rPr>
        <w:rFonts w:ascii="Arial" w:hAnsi="Arial" w:cs="Arial"/>
        <w:b/>
        <w:bCs/>
        <w:sz w:val="22"/>
        <w:szCs w:val="22"/>
      </w:rPr>
      <w:tab/>
    </w:r>
    <w:r w:rsidR="006C751E" w:rsidRPr="00294312">
      <w:rPr>
        <w:rFonts w:ascii="Arial" w:hAnsi="Arial" w:cs="Arial"/>
        <w:sz w:val="22"/>
        <w:szCs w:val="22"/>
      </w:rPr>
      <w:t xml:space="preserve">Page </w:t>
    </w:r>
    <w:r w:rsidR="006C751E" w:rsidRPr="00294312">
      <w:rPr>
        <w:rFonts w:ascii="Arial" w:hAnsi="Arial" w:cs="Arial"/>
        <w:sz w:val="22"/>
        <w:szCs w:val="22"/>
      </w:rPr>
      <w:fldChar w:fldCharType="begin"/>
    </w:r>
    <w:r w:rsidR="006C751E" w:rsidRPr="00294312">
      <w:rPr>
        <w:rFonts w:ascii="Arial" w:hAnsi="Arial" w:cs="Arial"/>
        <w:sz w:val="22"/>
        <w:szCs w:val="22"/>
      </w:rPr>
      <w:instrText xml:space="preserve"> PAGE </w:instrText>
    </w:r>
    <w:r w:rsidR="006C751E" w:rsidRPr="00294312">
      <w:rPr>
        <w:rFonts w:ascii="Arial" w:hAnsi="Arial" w:cs="Arial"/>
        <w:sz w:val="22"/>
        <w:szCs w:val="22"/>
      </w:rPr>
      <w:fldChar w:fldCharType="separate"/>
    </w:r>
    <w:r w:rsidR="00C03B17">
      <w:rPr>
        <w:rFonts w:ascii="Arial" w:hAnsi="Arial" w:cs="Arial"/>
        <w:noProof/>
        <w:sz w:val="22"/>
        <w:szCs w:val="22"/>
      </w:rPr>
      <w:t>7</w:t>
    </w:r>
    <w:r w:rsidR="006C751E" w:rsidRPr="00294312">
      <w:rPr>
        <w:rFonts w:ascii="Arial" w:hAnsi="Arial" w:cs="Arial"/>
        <w:noProof/>
        <w:sz w:val="22"/>
        <w:szCs w:val="22"/>
      </w:rPr>
      <w:fldChar w:fldCharType="end"/>
    </w:r>
    <w:r w:rsidR="006C751E" w:rsidRPr="00294312">
      <w:rPr>
        <w:rFonts w:ascii="Arial" w:hAnsi="Arial" w:cs="Arial"/>
        <w:sz w:val="22"/>
        <w:szCs w:val="22"/>
      </w:rPr>
      <w:t xml:space="preserve"> of </w:t>
    </w:r>
    <w:r w:rsidR="006C751E" w:rsidRPr="00294312">
      <w:rPr>
        <w:rFonts w:ascii="Arial" w:hAnsi="Arial" w:cs="Arial"/>
        <w:sz w:val="22"/>
        <w:szCs w:val="22"/>
      </w:rPr>
      <w:fldChar w:fldCharType="begin"/>
    </w:r>
    <w:r w:rsidR="006C751E" w:rsidRPr="00294312">
      <w:rPr>
        <w:rFonts w:ascii="Arial" w:hAnsi="Arial" w:cs="Arial"/>
        <w:sz w:val="22"/>
        <w:szCs w:val="22"/>
      </w:rPr>
      <w:instrText xml:space="preserve"> NUMPAGES </w:instrText>
    </w:r>
    <w:r w:rsidR="006C751E" w:rsidRPr="00294312">
      <w:rPr>
        <w:rFonts w:ascii="Arial" w:hAnsi="Arial" w:cs="Arial"/>
        <w:sz w:val="22"/>
        <w:szCs w:val="22"/>
      </w:rPr>
      <w:fldChar w:fldCharType="separate"/>
    </w:r>
    <w:r w:rsidR="00C03B17">
      <w:rPr>
        <w:rFonts w:ascii="Arial" w:hAnsi="Arial" w:cs="Arial"/>
        <w:noProof/>
        <w:sz w:val="22"/>
        <w:szCs w:val="22"/>
      </w:rPr>
      <w:t>7</w:t>
    </w:r>
    <w:r w:rsidR="006C751E" w:rsidRPr="00294312">
      <w:rPr>
        <w:rFonts w:ascii="Arial" w:hAnsi="Arial" w:cs="Arial"/>
        <w:noProof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B204B0" w14:textId="77777777" w:rsidR="00085549" w:rsidRDefault="00085549">
      <w:r>
        <w:separator/>
      </w:r>
    </w:p>
  </w:footnote>
  <w:footnote w:type="continuationSeparator" w:id="0">
    <w:p w14:paraId="4C0D5157" w14:textId="77777777" w:rsidR="00085549" w:rsidRDefault="000855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55A414" w14:textId="77777777" w:rsidR="00552EAC" w:rsidRPr="00294312" w:rsidRDefault="00552EAC">
    <w:pPr>
      <w:pStyle w:val="Header"/>
      <w:rPr>
        <w:sz w:val="16"/>
      </w:rPr>
    </w:pPr>
    <w:r w:rsidRPr="00294312">
      <w:rPr>
        <w:rFonts w:ascii="Arial" w:hAnsi="Arial" w:cs="Arial"/>
        <w:b/>
        <w:bCs/>
        <w:szCs w:val="40"/>
      </w:rPr>
      <w:t>Application Form- Student Entrepreneurship Programm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9A6ADE" w14:textId="4CE54230" w:rsidR="00552EAC" w:rsidRPr="00401DE5" w:rsidRDefault="00CD0714" w:rsidP="00552EAC">
    <w:pPr>
      <w:pStyle w:val="Header"/>
      <w:rPr>
        <w:rFonts w:ascii="Arial" w:hAnsi="Arial" w:cs="Arial"/>
        <w:b/>
        <w:bCs/>
        <w:sz w:val="28"/>
        <w:szCs w:val="22"/>
      </w:rPr>
    </w:pPr>
    <w:r>
      <w:rPr>
        <w:rFonts w:ascii="Arial" w:hAnsi="Arial" w:cs="Arial"/>
        <w:b/>
        <w:bCs/>
        <w:sz w:val="28"/>
        <w:szCs w:val="22"/>
      </w:rPr>
      <w:t>CCDS</w:t>
    </w:r>
    <w:r w:rsidR="00552EAC" w:rsidRPr="00294312">
      <w:rPr>
        <w:rFonts w:ascii="Arial" w:hAnsi="Arial" w:cs="Arial"/>
        <w:b/>
        <w:bCs/>
        <w:sz w:val="28"/>
        <w:szCs w:val="22"/>
      </w:rPr>
      <w:t xml:space="preserve"> Innovation Lab</w:t>
    </w:r>
  </w:p>
  <w:p w14:paraId="77027A59" w14:textId="77777777" w:rsidR="00401DE5" w:rsidRPr="00294312" w:rsidRDefault="00401DE5" w:rsidP="00401DE5">
    <w:pPr>
      <w:rPr>
        <w:rFonts w:ascii="Arial" w:hAnsi="Arial" w:cs="Arial"/>
        <w:b/>
        <w:bCs/>
        <w:sz w:val="18"/>
        <w:szCs w:val="22"/>
      </w:rPr>
    </w:pPr>
    <w:r w:rsidRPr="00294312">
      <w:rPr>
        <w:rFonts w:ascii="Arial" w:hAnsi="Arial" w:cs="Arial"/>
        <w:b/>
        <w:bCs/>
        <w:sz w:val="28"/>
        <w:szCs w:val="40"/>
      </w:rPr>
      <w:t>Application Form – Student Entrepreneurship Programme</w:t>
    </w:r>
    <w:r w:rsidRPr="00294312">
      <w:rPr>
        <w:rFonts w:ascii="Arial" w:hAnsi="Arial" w:cs="Arial"/>
        <w:b/>
        <w:bCs/>
        <w:sz w:val="16"/>
        <w:szCs w:val="22"/>
      </w:rPr>
      <w:t xml:space="preserve"> </w:t>
    </w:r>
  </w:p>
  <w:p w14:paraId="351C8EE9" w14:textId="77777777" w:rsidR="00401DE5" w:rsidRPr="00294312" w:rsidRDefault="00401DE5" w:rsidP="00552EAC">
    <w:pPr>
      <w:pStyle w:val="Header"/>
      <w:rPr>
        <w:b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AF47C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2E84F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9527B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6623E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25E57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FEAB4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02C2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5A2E7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75ABF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DC8EE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10580C"/>
    <w:multiLevelType w:val="hybridMultilevel"/>
    <w:tmpl w:val="5E241370"/>
    <w:lvl w:ilvl="0" w:tplc="169E255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3870200"/>
    <w:multiLevelType w:val="hybridMultilevel"/>
    <w:tmpl w:val="CB3A20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3FB6634"/>
    <w:multiLevelType w:val="hybridMultilevel"/>
    <w:tmpl w:val="65443D2A"/>
    <w:lvl w:ilvl="0" w:tplc="4A2A90D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CDA0166E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3FC7E2D"/>
    <w:multiLevelType w:val="hybridMultilevel"/>
    <w:tmpl w:val="B36495D0"/>
    <w:lvl w:ilvl="0" w:tplc="D8C8192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45B5532"/>
    <w:multiLevelType w:val="multilevel"/>
    <w:tmpl w:val="5824C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60C2CCE"/>
    <w:multiLevelType w:val="hybridMultilevel"/>
    <w:tmpl w:val="4CDAC5A4"/>
    <w:lvl w:ilvl="0" w:tplc="CDA0166E">
      <w:start w:val="1"/>
      <w:numFmt w:val="lowerRoman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99D7B85"/>
    <w:multiLevelType w:val="hybridMultilevel"/>
    <w:tmpl w:val="EA008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C6B1E64"/>
    <w:multiLevelType w:val="hybridMultilevel"/>
    <w:tmpl w:val="0E564EB6"/>
    <w:lvl w:ilvl="0" w:tplc="CDA0166E">
      <w:start w:val="1"/>
      <w:numFmt w:val="lowerRoman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0FF6096E"/>
    <w:multiLevelType w:val="hybridMultilevel"/>
    <w:tmpl w:val="CFE8A76E"/>
    <w:lvl w:ilvl="0" w:tplc="D8C8192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DA0166E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0001108"/>
    <w:multiLevelType w:val="hybridMultilevel"/>
    <w:tmpl w:val="D4DEFD5C"/>
    <w:lvl w:ilvl="0" w:tplc="FFFFFFFF">
      <w:start w:val="1"/>
      <w:numFmt w:val="upp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11D00A06"/>
    <w:multiLevelType w:val="hybridMultilevel"/>
    <w:tmpl w:val="5EF2F9A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F99780F"/>
    <w:multiLevelType w:val="hybridMultilevel"/>
    <w:tmpl w:val="318C42B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E6771B"/>
    <w:multiLevelType w:val="hybridMultilevel"/>
    <w:tmpl w:val="4322C08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72456D3"/>
    <w:multiLevelType w:val="hybridMultilevel"/>
    <w:tmpl w:val="AFF61F90"/>
    <w:lvl w:ilvl="0" w:tplc="9BACB54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9EB4DBE"/>
    <w:multiLevelType w:val="hybridMultilevel"/>
    <w:tmpl w:val="5D1A33CA"/>
    <w:lvl w:ilvl="0" w:tplc="3FD0A1B2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A3C7211"/>
    <w:multiLevelType w:val="hybridMultilevel"/>
    <w:tmpl w:val="D4DEFD5C"/>
    <w:lvl w:ilvl="0" w:tplc="FFFFFFFF">
      <w:start w:val="1"/>
      <w:numFmt w:val="upp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2FF875F3"/>
    <w:multiLevelType w:val="hybridMultilevel"/>
    <w:tmpl w:val="90209CAE"/>
    <w:lvl w:ilvl="0" w:tplc="6028455E">
      <w:start w:val="1"/>
      <w:numFmt w:val="lowerRoman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9CF74D7"/>
    <w:multiLevelType w:val="hybridMultilevel"/>
    <w:tmpl w:val="602848A0"/>
    <w:lvl w:ilvl="0" w:tplc="6028455E">
      <w:start w:val="1"/>
      <w:numFmt w:val="lowerRoman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3A1D2D8D"/>
    <w:multiLevelType w:val="hybridMultilevel"/>
    <w:tmpl w:val="7B944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801A5F"/>
    <w:multiLevelType w:val="hybridMultilevel"/>
    <w:tmpl w:val="AE5A4C54"/>
    <w:lvl w:ilvl="0" w:tplc="9BACB54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CDB3C8D"/>
    <w:multiLevelType w:val="hybridMultilevel"/>
    <w:tmpl w:val="8EC238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EB7894"/>
    <w:multiLevelType w:val="hybridMultilevel"/>
    <w:tmpl w:val="2BE8E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BA093C"/>
    <w:multiLevelType w:val="hybridMultilevel"/>
    <w:tmpl w:val="E648FBEE"/>
    <w:lvl w:ilvl="0" w:tplc="4A2A90D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2C461B8"/>
    <w:multiLevelType w:val="hybridMultilevel"/>
    <w:tmpl w:val="38F68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66545A"/>
    <w:multiLevelType w:val="hybridMultilevel"/>
    <w:tmpl w:val="7D387208"/>
    <w:lvl w:ilvl="0" w:tplc="4A2A90D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6B81C3D"/>
    <w:multiLevelType w:val="hybridMultilevel"/>
    <w:tmpl w:val="5626822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E913B0"/>
    <w:multiLevelType w:val="hybridMultilevel"/>
    <w:tmpl w:val="FF502CF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6A344F"/>
    <w:multiLevelType w:val="hybridMultilevel"/>
    <w:tmpl w:val="CB5297EC"/>
    <w:lvl w:ilvl="0" w:tplc="5014989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DA268D72">
      <w:start w:val="18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CC10FE8"/>
    <w:multiLevelType w:val="hybridMultilevel"/>
    <w:tmpl w:val="D47E9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DB94DCD"/>
    <w:multiLevelType w:val="hybridMultilevel"/>
    <w:tmpl w:val="E6667DAE"/>
    <w:lvl w:ilvl="0" w:tplc="FD182474">
      <w:start w:val="1"/>
      <w:numFmt w:val="bullet"/>
      <w:lvlText w:val="•"/>
      <w:lvlJc w:val="left"/>
      <w:pPr>
        <w:tabs>
          <w:tab w:val="num" w:pos="1800"/>
        </w:tabs>
        <w:ind w:left="2016" w:hanging="216"/>
      </w:pPr>
      <w:rPr>
        <w:rFonts w:ascii="Arial Unicode MS" w:hAnsi="Arial Unicode MS" w:hint="default"/>
        <w:b w:val="0"/>
        <w:i w:val="0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67515B90"/>
    <w:multiLevelType w:val="hybridMultilevel"/>
    <w:tmpl w:val="D7F0A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773F98"/>
    <w:multiLevelType w:val="hybridMultilevel"/>
    <w:tmpl w:val="3DC881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BBE760C">
      <w:start w:val="3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CE60364"/>
    <w:multiLevelType w:val="hybridMultilevel"/>
    <w:tmpl w:val="49163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0B7BB2"/>
    <w:multiLevelType w:val="hybridMultilevel"/>
    <w:tmpl w:val="B660FC14"/>
    <w:lvl w:ilvl="0" w:tplc="A9886A8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1201791"/>
    <w:multiLevelType w:val="hybridMultilevel"/>
    <w:tmpl w:val="86840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DB5A0E"/>
    <w:multiLevelType w:val="hybridMultilevel"/>
    <w:tmpl w:val="0B309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F3029E"/>
    <w:multiLevelType w:val="hybridMultilevel"/>
    <w:tmpl w:val="18FCFFF2"/>
    <w:lvl w:ilvl="0" w:tplc="4A2A90D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7D852C4C"/>
    <w:multiLevelType w:val="hybridMultilevel"/>
    <w:tmpl w:val="379E2A22"/>
    <w:lvl w:ilvl="0" w:tplc="FD182474">
      <w:start w:val="1"/>
      <w:numFmt w:val="bullet"/>
      <w:lvlText w:val="•"/>
      <w:lvlJc w:val="left"/>
      <w:pPr>
        <w:tabs>
          <w:tab w:val="num" w:pos="1800"/>
        </w:tabs>
        <w:ind w:left="2016" w:hanging="216"/>
      </w:pPr>
      <w:rPr>
        <w:rFonts w:ascii="Arial Unicode MS" w:hAnsi="Arial Unicode MS" w:hint="default"/>
        <w:b w:val="0"/>
        <w:i w:val="0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 w16cid:durableId="2033416297">
    <w:abstractNumId w:val="37"/>
  </w:num>
  <w:num w:numId="2" w16cid:durableId="1345133563">
    <w:abstractNumId w:val="29"/>
  </w:num>
  <w:num w:numId="3" w16cid:durableId="1752388725">
    <w:abstractNumId w:val="23"/>
  </w:num>
  <w:num w:numId="4" w16cid:durableId="1838886607">
    <w:abstractNumId w:val="14"/>
  </w:num>
  <w:num w:numId="5" w16cid:durableId="1985352742">
    <w:abstractNumId w:val="12"/>
  </w:num>
  <w:num w:numId="6" w16cid:durableId="1069497636">
    <w:abstractNumId w:val="34"/>
  </w:num>
  <w:num w:numId="7" w16cid:durableId="486436482">
    <w:abstractNumId w:val="46"/>
  </w:num>
  <w:num w:numId="8" w16cid:durableId="1120878508">
    <w:abstractNumId w:val="32"/>
  </w:num>
  <w:num w:numId="9" w16cid:durableId="201985736">
    <w:abstractNumId w:val="26"/>
  </w:num>
  <w:num w:numId="10" w16cid:durableId="1659193436">
    <w:abstractNumId w:val="39"/>
  </w:num>
  <w:num w:numId="11" w16cid:durableId="1827477714">
    <w:abstractNumId w:val="15"/>
  </w:num>
  <w:num w:numId="12" w16cid:durableId="1933320912">
    <w:abstractNumId w:val="22"/>
  </w:num>
  <w:num w:numId="13" w16cid:durableId="1972592235">
    <w:abstractNumId w:val="21"/>
  </w:num>
  <w:num w:numId="14" w16cid:durableId="2084258752">
    <w:abstractNumId w:val="36"/>
  </w:num>
  <w:num w:numId="15" w16cid:durableId="1478301912">
    <w:abstractNumId w:val="18"/>
  </w:num>
  <w:num w:numId="16" w16cid:durableId="1910189183">
    <w:abstractNumId w:val="13"/>
  </w:num>
  <w:num w:numId="17" w16cid:durableId="1230841714">
    <w:abstractNumId w:val="17"/>
  </w:num>
  <w:num w:numId="18" w16cid:durableId="866675288">
    <w:abstractNumId w:val="47"/>
  </w:num>
  <w:num w:numId="19" w16cid:durableId="1862626815">
    <w:abstractNumId w:val="27"/>
  </w:num>
  <w:num w:numId="20" w16cid:durableId="21787384">
    <w:abstractNumId w:val="9"/>
  </w:num>
  <w:num w:numId="21" w16cid:durableId="135725846">
    <w:abstractNumId w:val="7"/>
  </w:num>
  <w:num w:numId="22" w16cid:durableId="1608350531">
    <w:abstractNumId w:val="6"/>
  </w:num>
  <w:num w:numId="23" w16cid:durableId="1565919008">
    <w:abstractNumId w:val="5"/>
  </w:num>
  <w:num w:numId="24" w16cid:durableId="197087106">
    <w:abstractNumId w:val="4"/>
  </w:num>
  <w:num w:numId="25" w16cid:durableId="380785012">
    <w:abstractNumId w:val="8"/>
  </w:num>
  <w:num w:numId="26" w16cid:durableId="1208950498">
    <w:abstractNumId w:val="3"/>
  </w:num>
  <w:num w:numId="27" w16cid:durableId="1642733195">
    <w:abstractNumId w:val="2"/>
  </w:num>
  <w:num w:numId="28" w16cid:durableId="1656372169">
    <w:abstractNumId w:val="1"/>
  </w:num>
  <w:num w:numId="29" w16cid:durableId="794258130">
    <w:abstractNumId w:val="0"/>
  </w:num>
  <w:num w:numId="30" w16cid:durableId="1402019860">
    <w:abstractNumId w:val="10"/>
  </w:num>
  <w:num w:numId="31" w16cid:durableId="1467119129">
    <w:abstractNumId w:val="25"/>
  </w:num>
  <w:num w:numId="32" w16cid:durableId="272058966">
    <w:abstractNumId w:val="19"/>
  </w:num>
  <w:num w:numId="33" w16cid:durableId="1330475071">
    <w:abstractNumId w:val="35"/>
  </w:num>
  <w:num w:numId="34" w16cid:durableId="720177832">
    <w:abstractNumId w:val="41"/>
  </w:num>
  <w:num w:numId="35" w16cid:durableId="1673488463">
    <w:abstractNumId w:val="28"/>
  </w:num>
  <w:num w:numId="36" w16cid:durableId="1406343825">
    <w:abstractNumId w:val="31"/>
  </w:num>
  <w:num w:numId="37" w16cid:durableId="1453750085">
    <w:abstractNumId w:val="16"/>
  </w:num>
  <w:num w:numId="38" w16cid:durableId="2111658697">
    <w:abstractNumId w:val="44"/>
  </w:num>
  <w:num w:numId="39" w16cid:durableId="2039622600">
    <w:abstractNumId w:val="45"/>
  </w:num>
  <w:num w:numId="40" w16cid:durableId="72044105">
    <w:abstractNumId w:val="40"/>
  </w:num>
  <w:num w:numId="41" w16cid:durableId="1883592231">
    <w:abstractNumId w:val="33"/>
  </w:num>
  <w:num w:numId="42" w16cid:durableId="1908758071">
    <w:abstractNumId w:val="42"/>
  </w:num>
  <w:num w:numId="43" w16cid:durableId="1322930305">
    <w:abstractNumId w:val="11"/>
  </w:num>
  <w:num w:numId="44" w16cid:durableId="24335522">
    <w:abstractNumId w:val="38"/>
  </w:num>
  <w:num w:numId="45" w16cid:durableId="373771981">
    <w:abstractNumId w:val="30"/>
  </w:num>
  <w:num w:numId="46" w16cid:durableId="1074006582">
    <w:abstractNumId w:val="43"/>
  </w:num>
  <w:num w:numId="47" w16cid:durableId="59057363">
    <w:abstractNumId w:val="24"/>
  </w:num>
  <w:num w:numId="48" w16cid:durableId="308025316">
    <w:abstractNumId w:val="2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AwMTY3NzCxMLYxNTEyUdpeDU4uLM/DyQAvNaAA7eyb8sAAAA"/>
  </w:docVars>
  <w:rsids>
    <w:rsidRoot w:val="005A7F3A"/>
    <w:rsid w:val="0000052F"/>
    <w:rsid w:val="000009BC"/>
    <w:rsid w:val="00000D3A"/>
    <w:rsid w:val="000020DC"/>
    <w:rsid w:val="00002109"/>
    <w:rsid w:val="00002754"/>
    <w:rsid w:val="00002CA8"/>
    <w:rsid w:val="00003647"/>
    <w:rsid w:val="0000420F"/>
    <w:rsid w:val="00006B07"/>
    <w:rsid w:val="0001019E"/>
    <w:rsid w:val="00010DAF"/>
    <w:rsid w:val="00010DF4"/>
    <w:rsid w:val="00011946"/>
    <w:rsid w:val="000121A3"/>
    <w:rsid w:val="00013978"/>
    <w:rsid w:val="00013ACD"/>
    <w:rsid w:val="0001448B"/>
    <w:rsid w:val="00014C01"/>
    <w:rsid w:val="00016C32"/>
    <w:rsid w:val="00021432"/>
    <w:rsid w:val="0002380E"/>
    <w:rsid w:val="00024965"/>
    <w:rsid w:val="000279C8"/>
    <w:rsid w:val="00027D1C"/>
    <w:rsid w:val="00027F35"/>
    <w:rsid w:val="00033675"/>
    <w:rsid w:val="0003414C"/>
    <w:rsid w:val="00034BF1"/>
    <w:rsid w:val="00035A68"/>
    <w:rsid w:val="00037C7F"/>
    <w:rsid w:val="00042804"/>
    <w:rsid w:val="0004296E"/>
    <w:rsid w:val="00043250"/>
    <w:rsid w:val="00043680"/>
    <w:rsid w:val="000448D4"/>
    <w:rsid w:val="000452CA"/>
    <w:rsid w:val="000453D9"/>
    <w:rsid w:val="000454A6"/>
    <w:rsid w:val="000460F8"/>
    <w:rsid w:val="00046E93"/>
    <w:rsid w:val="00047A41"/>
    <w:rsid w:val="00050F11"/>
    <w:rsid w:val="0005195D"/>
    <w:rsid w:val="00051BEF"/>
    <w:rsid w:val="00051F83"/>
    <w:rsid w:val="00052B86"/>
    <w:rsid w:val="0005400E"/>
    <w:rsid w:val="00054E80"/>
    <w:rsid w:val="0005651B"/>
    <w:rsid w:val="000648A7"/>
    <w:rsid w:val="00067BB1"/>
    <w:rsid w:val="00070E63"/>
    <w:rsid w:val="000717CE"/>
    <w:rsid w:val="00072B8E"/>
    <w:rsid w:val="000747E9"/>
    <w:rsid w:val="00074A4E"/>
    <w:rsid w:val="00075931"/>
    <w:rsid w:val="00076249"/>
    <w:rsid w:val="0007679F"/>
    <w:rsid w:val="0008078F"/>
    <w:rsid w:val="00081BD6"/>
    <w:rsid w:val="00084F6C"/>
    <w:rsid w:val="00085549"/>
    <w:rsid w:val="0008609B"/>
    <w:rsid w:val="00090135"/>
    <w:rsid w:val="00092449"/>
    <w:rsid w:val="0009415B"/>
    <w:rsid w:val="0009633C"/>
    <w:rsid w:val="00096818"/>
    <w:rsid w:val="00097559"/>
    <w:rsid w:val="00097E8A"/>
    <w:rsid w:val="000A007F"/>
    <w:rsid w:val="000A770A"/>
    <w:rsid w:val="000A7E68"/>
    <w:rsid w:val="000B15B8"/>
    <w:rsid w:val="000B292E"/>
    <w:rsid w:val="000B2E5B"/>
    <w:rsid w:val="000B3388"/>
    <w:rsid w:val="000B38CF"/>
    <w:rsid w:val="000B5AB1"/>
    <w:rsid w:val="000B61EF"/>
    <w:rsid w:val="000B6615"/>
    <w:rsid w:val="000B7751"/>
    <w:rsid w:val="000C0309"/>
    <w:rsid w:val="000C539D"/>
    <w:rsid w:val="000C5866"/>
    <w:rsid w:val="000C5EA1"/>
    <w:rsid w:val="000C7133"/>
    <w:rsid w:val="000C7EBF"/>
    <w:rsid w:val="000D0C53"/>
    <w:rsid w:val="000D0CA6"/>
    <w:rsid w:val="000D28DE"/>
    <w:rsid w:val="000D3410"/>
    <w:rsid w:val="000D46E4"/>
    <w:rsid w:val="000D504F"/>
    <w:rsid w:val="000D704B"/>
    <w:rsid w:val="000E01A8"/>
    <w:rsid w:val="000E0B82"/>
    <w:rsid w:val="000E1011"/>
    <w:rsid w:val="000E1F15"/>
    <w:rsid w:val="000E2B37"/>
    <w:rsid w:val="000E3037"/>
    <w:rsid w:val="000E3B9F"/>
    <w:rsid w:val="000E45ED"/>
    <w:rsid w:val="000F0FAF"/>
    <w:rsid w:val="000F16EF"/>
    <w:rsid w:val="000F2BBE"/>
    <w:rsid w:val="000F44A7"/>
    <w:rsid w:val="000F67BB"/>
    <w:rsid w:val="000F6ACE"/>
    <w:rsid w:val="000F790F"/>
    <w:rsid w:val="00101155"/>
    <w:rsid w:val="001017A3"/>
    <w:rsid w:val="001018F9"/>
    <w:rsid w:val="00101FA4"/>
    <w:rsid w:val="00102B9E"/>
    <w:rsid w:val="00105553"/>
    <w:rsid w:val="00107BFF"/>
    <w:rsid w:val="001117DE"/>
    <w:rsid w:val="00111976"/>
    <w:rsid w:val="00111D7A"/>
    <w:rsid w:val="00112734"/>
    <w:rsid w:val="00112D96"/>
    <w:rsid w:val="001131CC"/>
    <w:rsid w:val="0011353D"/>
    <w:rsid w:val="00113CA6"/>
    <w:rsid w:val="001148DB"/>
    <w:rsid w:val="00114DA2"/>
    <w:rsid w:val="001156F2"/>
    <w:rsid w:val="001161B1"/>
    <w:rsid w:val="00116341"/>
    <w:rsid w:val="00120101"/>
    <w:rsid w:val="0012115D"/>
    <w:rsid w:val="001211B5"/>
    <w:rsid w:val="00121795"/>
    <w:rsid w:val="00125779"/>
    <w:rsid w:val="00127632"/>
    <w:rsid w:val="00130394"/>
    <w:rsid w:val="0013054E"/>
    <w:rsid w:val="001306E2"/>
    <w:rsid w:val="001312E6"/>
    <w:rsid w:val="00131B9C"/>
    <w:rsid w:val="001326DD"/>
    <w:rsid w:val="00132726"/>
    <w:rsid w:val="00132B74"/>
    <w:rsid w:val="001347C6"/>
    <w:rsid w:val="0013560F"/>
    <w:rsid w:val="00137511"/>
    <w:rsid w:val="00141DCF"/>
    <w:rsid w:val="00142920"/>
    <w:rsid w:val="00145603"/>
    <w:rsid w:val="00145CDD"/>
    <w:rsid w:val="00145E12"/>
    <w:rsid w:val="0014692B"/>
    <w:rsid w:val="001472B4"/>
    <w:rsid w:val="001472D7"/>
    <w:rsid w:val="00150B92"/>
    <w:rsid w:val="0015150C"/>
    <w:rsid w:val="00151536"/>
    <w:rsid w:val="00151F65"/>
    <w:rsid w:val="00154161"/>
    <w:rsid w:val="00155C09"/>
    <w:rsid w:val="0015634B"/>
    <w:rsid w:val="001578AC"/>
    <w:rsid w:val="00160517"/>
    <w:rsid w:val="001613A9"/>
    <w:rsid w:val="00167A48"/>
    <w:rsid w:val="00167D5E"/>
    <w:rsid w:val="00167E9F"/>
    <w:rsid w:val="00170096"/>
    <w:rsid w:val="00170639"/>
    <w:rsid w:val="001715B8"/>
    <w:rsid w:val="00173561"/>
    <w:rsid w:val="00176128"/>
    <w:rsid w:val="0017778B"/>
    <w:rsid w:val="0018033D"/>
    <w:rsid w:val="0018071A"/>
    <w:rsid w:val="00180732"/>
    <w:rsid w:val="0018081A"/>
    <w:rsid w:val="00180877"/>
    <w:rsid w:val="00180A83"/>
    <w:rsid w:val="0018194C"/>
    <w:rsid w:val="001819FA"/>
    <w:rsid w:val="001824CF"/>
    <w:rsid w:val="0018380C"/>
    <w:rsid w:val="0018641F"/>
    <w:rsid w:val="00186CC6"/>
    <w:rsid w:val="00187C11"/>
    <w:rsid w:val="00187F0E"/>
    <w:rsid w:val="001914F6"/>
    <w:rsid w:val="00192CCE"/>
    <w:rsid w:val="00193BE9"/>
    <w:rsid w:val="0019470F"/>
    <w:rsid w:val="001949B4"/>
    <w:rsid w:val="00195AC5"/>
    <w:rsid w:val="00196585"/>
    <w:rsid w:val="001965A2"/>
    <w:rsid w:val="001A0058"/>
    <w:rsid w:val="001A0873"/>
    <w:rsid w:val="001A11AC"/>
    <w:rsid w:val="001A1A39"/>
    <w:rsid w:val="001A1FE1"/>
    <w:rsid w:val="001A5208"/>
    <w:rsid w:val="001A5CB3"/>
    <w:rsid w:val="001B0106"/>
    <w:rsid w:val="001B0CB7"/>
    <w:rsid w:val="001B10DC"/>
    <w:rsid w:val="001B1DC8"/>
    <w:rsid w:val="001B4145"/>
    <w:rsid w:val="001B4462"/>
    <w:rsid w:val="001B5B37"/>
    <w:rsid w:val="001B5B4D"/>
    <w:rsid w:val="001C0081"/>
    <w:rsid w:val="001C0A1E"/>
    <w:rsid w:val="001C0ECD"/>
    <w:rsid w:val="001C15D3"/>
    <w:rsid w:val="001C4EB6"/>
    <w:rsid w:val="001C6DD4"/>
    <w:rsid w:val="001D0D05"/>
    <w:rsid w:val="001D0E98"/>
    <w:rsid w:val="001D431A"/>
    <w:rsid w:val="001D5EE4"/>
    <w:rsid w:val="001E0BA1"/>
    <w:rsid w:val="001E279F"/>
    <w:rsid w:val="001E477D"/>
    <w:rsid w:val="001E4CAE"/>
    <w:rsid w:val="001E6870"/>
    <w:rsid w:val="001F050E"/>
    <w:rsid w:val="001F0A4F"/>
    <w:rsid w:val="001F0C6C"/>
    <w:rsid w:val="001F0F09"/>
    <w:rsid w:val="001F247B"/>
    <w:rsid w:val="001F2F75"/>
    <w:rsid w:val="002044EE"/>
    <w:rsid w:val="00204599"/>
    <w:rsid w:val="002051B6"/>
    <w:rsid w:val="00205B5B"/>
    <w:rsid w:val="00206148"/>
    <w:rsid w:val="00212533"/>
    <w:rsid w:val="00212873"/>
    <w:rsid w:val="00213154"/>
    <w:rsid w:val="0021317E"/>
    <w:rsid w:val="002140B6"/>
    <w:rsid w:val="002161EF"/>
    <w:rsid w:val="002163F1"/>
    <w:rsid w:val="00216A2F"/>
    <w:rsid w:val="00216DBB"/>
    <w:rsid w:val="002177C4"/>
    <w:rsid w:val="00220C30"/>
    <w:rsid w:val="002220DD"/>
    <w:rsid w:val="00222755"/>
    <w:rsid w:val="00222C8E"/>
    <w:rsid w:val="002232D9"/>
    <w:rsid w:val="00223F09"/>
    <w:rsid w:val="00224922"/>
    <w:rsid w:val="00224DDB"/>
    <w:rsid w:val="00224E19"/>
    <w:rsid w:val="00226C06"/>
    <w:rsid w:val="00226DA1"/>
    <w:rsid w:val="002276AC"/>
    <w:rsid w:val="00227AAE"/>
    <w:rsid w:val="002314FA"/>
    <w:rsid w:val="00231E96"/>
    <w:rsid w:val="00233029"/>
    <w:rsid w:val="0023532E"/>
    <w:rsid w:val="002353FB"/>
    <w:rsid w:val="002357D5"/>
    <w:rsid w:val="002366BA"/>
    <w:rsid w:val="00237777"/>
    <w:rsid w:val="00237EA0"/>
    <w:rsid w:val="0024191F"/>
    <w:rsid w:val="0024210C"/>
    <w:rsid w:val="00242396"/>
    <w:rsid w:val="002438FB"/>
    <w:rsid w:val="00244AF4"/>
    <w:rsid w:val="00245C9A"/>
    <w:rsid w:val="00246C14"/>
    <w:rsid w:val="002502EF"/>
    <w:rsid w:val="00250CE2"/>
    <w:rsid w:val="00252D21"/>
    <w:rsid w:val="00252D45"/>
    <w:rsid w:val="00253895"/>
    <w:rsid w:val="00255194"/>
    <w:rsid w:val="00256811"/>
    <w:rsid w:val="00260623"/>
    <w:rsid w:val="00262360"/>
    <w:rsid w:val="00266002"/>
    <w:rsid w:val="002672A0"/>
    <w:rsid w:val="00267FA8"/>
    <w:rsid w:val="00270F26"/>
    <w:rsid w:val="00272388"/>
    <w:rsid w:val="00272E81"/>
    <w:rsid w:val="00273469"/>
    <w:rsid w:val="00273BEB"/>
    <w:rsid w:val="00273DE4"/>
    <w:rsid w:val="00274D23"/>
    <w:rsid w:val="00277F1C"/>
    <w:rsid w:val="00280C1D"/>
    <w:rsid w:val="00281120"/>
    <w:rsid w:val="00281B28"/>
    <w:rsid w:val="00283C1C"/>
    <w:rsid w:val="0028470A"/>
    <w:rsid w:val="00285413"/>
    <w:rsid w:val="00286E02"/>
    <w:rsid w:val="002878BE"/>
    <w:rsid w:val="00287EDC"/>
    <w:rsid w:val="002913D2"/>
    <w:rsid w:val="00294312"/>
    <w:rsid w:val="00294D39"/>
    <w:rsid w:val="002964F8"/>
    <w:rsid w:val="00296617"/>
    <w:rsid w:val="002968D5"/>
    <w:rsid w:val="0029690B"/>
    <w:rsid w:val="00296DFC"/>
    <w:rsid w:val="00296FA1"/>
    <w:rsid w:val="002971E5"/>
    <w:rsid w:val="002A2759"/>
    <w:rsid w:val="002A292B"/>
    <w:rsid w:val="002A33C8"/>
    <w:rsid w:val="002A5A0B"/>
    <w:rsid w:val="002A5B1A"/>
    <w:rsid w:val="002B0494"/>
    <w:rsid w:val="002B0599"/>
    <w:rsid w:val="002B3403"/>
    <w:rsid w:val="002B4B17"/>
    <w:rsid w:val="002B5047"/>
    <w:rsid w:val="002B6E41"/>
    <w:rsid w:val="002C0CC1"/>
    <w:rsid w:val="002C2632"/>
    <w:rsid w:val="002C2FD8"/>
    <w:rsid w:val="002C356E"/>
    <w:rsid w:val="002C6065"/>
    <w:rsid w:val="002C61C9"/>
    <w:rsid w:val="002C6772"/>
    <w:rsid w:val="002C72B0"/>
    <w:rsid w:val="002D0D2D"/>
    <w:rsid w:val="002D1338"/>
    <w:rsid w:val="002D2AD0"/>
    <w:rsid w:val="002D50DC"/>
    <w:rsid w:val="002D6AB3"/>
    <w:rsid w:val="002E078E"/>
    <w:rsid w:val="002E4051"/>
    <w:rsid w:val="002E4F16"/>
    <w:rsid w:val="002E5B3F"/>
    <w:rsid w:val="002E727A"/>
    <w:rsid w:val="002E7803"/>
    <w:rsid w:val="002F2725"/>
    <w:rsid w:val="002F38D1"/>
    <w:rsid w:val="002F4DB7"/>
    <w:rsid w:val="002F62B7"/>
    <w:rsid w:val="002F72BC"/>
    <w:rsid w:val="002F72D2"/>
    <w:rsid w:val="002F757B"/>
    <w:rsid w:val="002F79D5"/>
    <w:rsid w:val="003001D5"/>
    <w:rsid w:val="00300CFE"/>
    <w:rsid w:val="0030128A"/>
    <w:rsid w:val="00301B5C"/>
    <w:rsid w:val="00302A3B"/>
    <w:rsid w:val="00302FFF"/>
    <w:rsid w:val="003031F2"/>
    <w:rsid w:val="003033B9"/>
    <w:rsid w:val="00304205"/>
    <w:rsid w:val="00306A6D"/>
    <w:rsid w:val="00306C47"/>
    <w:rsid w:val="00306D27"/>
    <w:rsid w:val="003112B2"/>
    <w:rsid w:val="0031135F"/>
    <w:rsid w:val="003135D2"/>
    <w:rsid w:val="00314B6E"/>
    <w:rsid w:val="0032149D"/>
    <w:rsid w:val="003215E1"/>
    <w:rsid w:val="00322C00"/>
    <w:rsid w:val="00323ACC"/>
    <w:rsid w:val="003248A3"/>
    <w:rsid w:val="0032513B"/>
    <w:rsid w:val="003252EE"/>
    <w:rsid w:val="00325878"/>
    <w:rsid w:val="00327BFD"/>
    <w:rsid w:val="0033258F"/>
    <w:rsid w:val="00333060"/>
    <w:rsid w:val="0033452F"/>
    <w:rsid w:val="00334B6E"/>
    <w:rsid w:val="00340BB9"/>
    <w:rsid w:val="00341082"/>
    <w:rsid w:val="003446A0"/>
    <w:rsid w:val="00345907"/>
    <w:rsid w:val="00347065"/>
    <w:rsid w:val="00347E6D"/>
    <w:rsid w:val="00352739"/>
    <w:rsid w:val="003528EB"/>
    <w:rsid w:val="00352FD4"/>
    <w:rsid w:val="00353868"/>
    <w:rsid w:val="0035408D"/>
    <w:rsid w:val="00357083"/>
    <w:rsid w:val="00357147"/>
    <w:rsid w:val="0035797C"/>
    <w:rsid w:val="003608C2"/>
    <w:rsid w:val="00360C48"/>
    <w:rsid w:val="00363E38"/>
    <w:rsid w:val="00365372"/>
    <w:rsid w:val="00365988"/>
    <w:rsid w:val="00365AF7"/>
    <w:rsid w:val="00366791"/>
    <w:rsid w:val="00366835"/>
    <w:rsid w:val="00366853"/>
    <w:rsid w:val="00367636"/>
    <w:rsid w:val="00367CEC"/>
    <w:rsid w:val="0037131C"/>
    <w:rsid w:val="00371F00"/>
    <w:rsid w:val="003727CE"/>
    <w:rsid w:val="0037339F"/>
    <w:rsid w:val="0037580D"/>
    <w:rsid w:val="0037731A"/>
    <w:rsid w:val="003801C0"/>
    <w:rsid w:val="00380443"/>
    <w:rsid w:val="00383E40"/>
    <w:rsid w:val="0038419F"/>
    <w:rsid w:val="0038627D"/>
    <w:rsid w:val="00390E11"/>
    <w:rsid w:val="00391880"/>
    <w:rsid w:val="00391A1F"/>
    <w:rsid w:val="0039291B"/>
    <w:rsid w:val="00393306"/>
    <w:rsid w:val="00393815"/>
    <w:rsid w:val="00393EEC"/>
    <w:rsid w:val="003941FF"/>
    <w:rsid w:val="00394914"/>
    <w:rsid w:val="003963D7"/>
    <w:rsid w:val="003979BF"/>
    <w:rsid w:val="003A054C"/>
    <w:rsid w:val="003A26CB"/>
    <w:rsid w:val="003A28AC"/>
    <w:rsid w:val="003A6513"/>
    <w:rsid w:val="003B043E"/>
    <w:rsid w:val="003B0C64"/>
    <w:rsid w:val="003B0CD2"/>
    <w:rsid w:val="003B0E89"/>
    <w:rsid w:val="003B14CB"/>
    <w:rsid w:val="003B1D28"/>
    <w:rsid w:val="003B213A"/>
    <w:rsid w:val="003B29A6"/>
    <w:rsid w:val="003B4D36"/>
    <w:rsid w:val="003B5ABB"/>
    <w:rsid w:val="003B6197"/>
    <w:rsid w:val="003B7583"/>
    <w:rsid w:val="003B7E0C"/>
    <w:rsid w:val="003C02CA"/>
    <w:rsid w:val="003C07F7"/>
    <w:rsid w:val="003C0B47"/>
    <w:rsid w:val="003C2F9B"/>
    <w:rsid w:val="003C3FA6"/>
    <w:rsid w:val="003C4033"/>
    <w:rsid w:val="003C4096"/>
    <w:rsid w:val="003C4435"/>
    <w:rsid w:val="003C4D45"/>
    <w:rsid w:val="003C5D72"/>
    <w:rsid w:val="003D0999"/>
    <w:rsid w:val="003D28D9"/>
    <w:rsid w:val="003D3DAB"/>
    <w:rsid w:val="003D4161"/>
    <w:rsid w:val="003D42E2"/>
    <w:rsid w:val="003D5BAE"/>
    <w:rsid w:val="003D6009"/>
    <w:rsid w:val="003D7799"/>
    <w:rsid w:val="003D7912"/>
    <w:rsid w:val="003E10C4"/>
    <w:rsid w:val="003E173C"/>
    <w:rsid w:val="003E29E4"/>
    <w:rsid w:val="003E2CA8"/>
    <w:rsid w:val="003E3086"/>
    <w:rsid w:val="003E494D"/>
    <w:rsid w:val="003E5723"/>
    <w:rsid w:val="003E6C98"/>
    <w:rsid w:val="003F08A6"/>
    <w:rsid w:val="003F0DFE"/>
    <w:rsid w:val="003F111D"/>
    <w:rsid w:val="003F2329"/>
    <w:rsid w:val="003F36E8"/>
    <w:rsid w:val="003F4687"/>
    <w:rsid w:val="003F6279"/>
    <w:rsid w:val="003F6AA6"/>
    <w:rsid w:val="003F6F29"/>
    <w:rsid w:val="003F7012"/>
    <w:rsid w:val="00401669"/>
    <w:rsid w:val="00401DE5"/>
    <w:rsid w:val="004028DB"/>
    <w:rsid w:val="00403128"/>
    <w:rsid w:val="00403433"/>
    <w:rsid w:val="00405D97"/>
    <w:rsid w:val="00407762"/>
    <w:rsid w:val="004078DA"/>
    <w:rsid w:val="00411924"/>
    <w:rsid w:val="00413722"/>
    <w:rsid w:val="004142AF"/>
    <w:rsid w:val="00414F58"/>
    <w:rsid w:val="00415405"/>
    <w:rsid w:val="004158C6"/>
    <w:rsid w:val="00417446"/>
    <w:rsid w:val="0042033D"/>
    <w:rsid w:val="00420AB0"/>
    <w:rsid w:val="00420F53"/>
    <w:rsid w:val="004222BD"/>
    <w:rsid w:val="00424438"/>
    <w:rsid w:val="0042577A"/>
    <w:rsid w:val="00426313"/>
    <w:rsid w:val="0042692C"/>
    <w:rsid w:val="004269D3"/>
    <w:rsid w:val="00426BB0"/>
    <w:rsid w:val="00427952"/>
    <w:rsid w:val="00431726"/>
    <w:rsid w:val="004323BD"/>
    <w:rsid w:val="00432C28"/>
    <w:rsid w:val="00434AFC"/>
    <w:rsid w:val="00435643"/>
    <w:rsid w:val="00436D98"/>
    <w:rsid w:val="00440C6F"/>
    <w:rsid w:val="0044160B"/>
    <w:rsid w:val="00441A47"/>
    <w:rsid w:val="00445D5B"/>
    <w:rsid w:val="004477B3"/>
    <w:rsid w:val="00450F66"/>
    <w:rsid w:val="00455365"/>
    <w:rsid w:val="004566DB"/>
    <w:rsid w:val="00456838"/>
    <w:rsid w:val="00457ACA"/>
    <w:rsid w:val="00457E67"/>
    <w:rsid w:val="004604B9"/>
    <w:rsid w:val="004611E4"/>
    <w:rsid w:val="0046191C"/>
    <w:rsid w:val="004619AB"/>
    <w:rsid w:val="00465BCF"/>
    <w:rsid w:val="00465CF6"/>
    <w:rsid w:val="00466E48"/>
    <w:rsid w:val="00467DCC"/>
    <w:rsid w:val="0047058E"/>
    <w:rsid w:val="00470784"/>
    <w:rsid w:val="00470F7C"/>
    <w:rsid w:val="00471220"/>
    <w:rsid w:val="00471963"/>
    <w:rsid w:val="0047216F"/>
    <w:rsid w:val="0047233D"/>
    <w:rsid w:val="00472FCA"/>
    <w:rsid w:val="0047359D"/>
    <w:rsid w:val="00473F64"/>
    <w:rsid w:val="004744DF"/>
    <w:rsid w:val="004749AA"/>
    <w:rsid w:val="00475453"/>
    <w:rsid w:val="00476017"/>
    <w:rsid w:val="00477EE3"/>
    <w:rsid w:val="00481DEF"/>
    <w:rsid w:val="00482151"/>
    <w:rsid w:val="0048240F"/>
    <w:rsid w:val="004825F1"/>
    <w:rsid w:val="00483BB8"/>
    <w:rsid w:val="00483D22"/>
    <w:rsid w:val="004872CD"/>
    <w:rsid w:val="0049056D"/>
    <w:rsid w:val="0049586E"/>
    <w:rsid w:val="0049636D"/>
    <w:rsid w:val="00497411"/>
    <w:rsid w:val="00497CC7"/>
    <w:rsid w:val="004A1560"/>
    <w:rsid w:val="004A1815"/>
    <w:rsid w:val="004A2A23"/>
    <w:rsid w:val="004A3E74"/>
    <w:rsid w:val="004A4940"/>
    <w:rsid w:val="004A4E79"/>
    <w:rsid w:val="004A5AC9"/>
    <w:rsid w:val="004A6126"/>
    <w:rsid w:val="004A6FE1"/>
    <w:rsid w:val="004B0830"/>
    <w:rsid w:val="004B0F71"/>
    <w:rsid w:val="004B2263"/>
    <w:rsid w:val="004B29FD"/>
    <w:rsid w:val="004B6258"/>
    <w:rsid w:val="004B669C"/>
    <w:rsid w:val="004C0B41"/>
    <w:rsid w:val="004C32C8"/>
    <w:rsid w:val="004C3997"/>
    <w:rsid w:val="004C64F0"/>
    <w:rsid w:val="004C6E3A"/>
    <w:rsid w:val="004C7024"/>
    <w:rsid w:val="004C724B"/>
    <w:rsid w:val="004C7E3B"/>
    <w:rsid w:val="004D35F4"/>
    <w:rsid w:val="004D3CBA"/>
    <w:rsid w:val="004D3E01"/>
    <w:rsid w:val="004D4222"/>
    <w:rsid w:val="004D4368"/>
    <w:rsid w:val="004D496C"/>
    <w:rsid w:val="004D78D2"/>
    <w:rsid w:val="004E28BB"/>
    <w:rsid w:val="004E377D"/>
    <w:rsid w:val="004E404A"/>
    <w:rsid w:val="004E53FE"/>
    <w:rsid w:val="004E7432"/>
    <w:rsid w:val="004E79F6"/>
    <w:rsid w:val="004F2B34"/>
    <w:rsid w:val="004F2B94"/>
    <w:rsid w:val="004F40C0"/>
    <w:rsid w:val="004F55D8"/>
    <w:rsid w:val="004F584D"/>
    <w:rsid w:val="004F59D6"/>
    <w:rsid w:val="00500477"/>
    <w:rsid w:val="00500A9A"/>
    <w:rsid w:val="005027CC"/>
    <w:rsid w:val="005043FB"/>
    <w:rsid w:val="00504CF2"/>
    <w:rsid w:val="005057A8"/>
    <w:rsid w:val="00505A2F"/>
    <w:rsid w:val="005063A3"/>
    <w:rsid w:val="00512618"/>
    <w:rsid w:val="00512838"/>
    <w:rsid w:val="005128BD"/>
    <w:rsid w:val="00512CF0"/>
    <w:rsid w:val="00515DBF"/>
    <w:rsid w:val="00516DED"/>
    <w:rsid w:val="005202E3"/>
    <w:rsid w:val="00521AE4"/>
    <w:rsid w:val="00521C17"/>
    <w:rsid w:val="005224A8"/>
    <w:rsid w:val="00522CA7"/>
    <w:rsid w:val="00524F60"/>
    <w:rsid w:val="005253FE"/>
    <w:rsid w:val="00525473"/>
    <w:rsid w:val="00525917"/>
    <w:rsid w:val="00526B3D"/>
    <w:rsid w:val="00526BD7"/>
    <w:rsid w:val="005271C3"/>
    <w:rsid w:val="00531E9B"/>
    <w:rsid w:val="00532573"/>
    <w:rsid w:val="00532B29"/>
    <w:rsid w:val="0053438F"/>
    <w:rsid w:val="00536EBD"/>
    <w:rsid w:val="0053788C"/>
    <w:rsid w:val="005410D2"/>
    <w:rsid w:val="00542DD6"/>
    <w:rsid w:val="00543173"/>
    <w:rsid w:val="005436D5"/>
    <w:rsid w:val="00544745"/>
    <w:rsid w:val="005460AB"/>
    <w:rsid w:val="005464F6"/>
    <w:rsid w:val="00546AFF"/>
    <w:rsid w:val="00546EB0"/>
    <w:rsid w:val="00550092"/>
    <w:rsid w:val="005503C7"/>
    <w:rsid w:val="00552BE6"/>
    <w:rsid w:val="00552EAC"/>
    <w:rsid w:val="0055586F"/>
    <w:rsid w:val="00555988"/>
    <w:rsid w:val="00556263"/>
    <w:rsid w:val="005565F4"/>
    <w:rsid w:val="00560ECD"/>
    <w:rsid w:val="0056270F"/>
    <w:rsid w:val="00562F51"/>
    <w:rsid w:val="00564180"/>
    <w:rsid w:val="005644A7"/>
    <w:rsid w:val="0056469F"/>
    <w:rsid w:val="005649B8"/>
    <w:rsid w:val="00564AC2"/>
    <w:rsid w:val="005670E9"/>
    <w:rsid w:val="00567184"/>
    <w:rsid w:val="0056786F"/>
    <w:rsid w:val="00567BDD"/>
    <w:rsid w:val="005714DF"/>
    <w:rsid w:val="0057151D"/>
    <w:rsid w:val="00573D5D"/>
    <w:rsid w:val="00574A10"/>
    <w:rsid w:val="00576806"/>
    <w:rsid w:val="00576AA5"/>
    <w:rsid w:val="00576BEE"/>
    <w:rsid w:val="005772B3"/>
    <w:rsid w:val="005779F1"/>
    <w:rsid w:val="005806DB"/>
    <w:rsid w:val="00580D66"/>
    <w:rsid w:val="0058372B"/>
    <w:rsid w:val="00584C8F"/>
    <w:rsid w:val="005855C6"/>
    <w:rsid w:val="0058570C"/>
    <w:rsid w:val="00586B4E"/>
    <w:rsid w:val="00587E00"/>
    <w:rsid w:val="00591847"/>
    <w:rsid w:val="0059235E"/>
    <w:rsid w:val="0059349E"/>
    <w:rsid w:val="005934F2"/>
    <w:rsid w:val="005943BC"/>
    <w:rsid w:val="00595C18"/>
    <w:rsid w:val="00596394"/>
    <w:rsid w:val="00596AB8"/>
    <w:rsid w:val="0059716D"/>
    <w:rsid w:val="00597E6A"/>
    <w:rsid w:val="005A039B"/>
    <w:rsid w:val="005A0C13"/>
    <w:rsid w:val="005A184A"/>
    <w:rsid w:val="005A3603"/>
    <w:rsid w:val="005A397F"/>
    <w:rsid w:val="005A4B03"/>
    <w:rsid w:val="005A5359"/>
    <w:rsid w:val="005A7F3A"/>
    <w:rsid w:val="005B02C3"/>
    <w:rsid w:val="005B05D8"/>
    <w:rsid w:val="005B06FD"/>
    <w:rsid w:val="005B107D"/>
    <w:rsid w:val="005B1B04"/>
    <w:rsid w:val="005B5084"/>
    <w:rsid w:val="005B65E3"/>
    <w:rsid w:val="005B7805"/>
    <w:rsid w:val="005C0215"/>
    <w:rsid w:val="005C1BB1"/>
    <w:rsid w:val="005C7C97"/>
    <w:rsid w:val="005D1188"/>
    <w:rsid w:val="005D5305"/>
    <w:rsid w:val="005D6268"/>
    <w:rsid w:val="005D6F5E"/>
    <w:rsid w:val="005D7318"/>
    <w:rsid w:val="005E063D"/>
    <w:rsid w:val="005E074E"/>
    <w:rsid w:val="005E2121"/>
    <w:rsid w:val="005E4E09"/>
    <w:rsid w:val="005E5D67"/>
    <w:rsid w:val="005E7082"/>
    <w:rsid w:val="005E79CD"/>
    <w:rsid w:val="005E7D17"/>
    <w:rsid w:val="005F0777"/>
    <w:rsid w:val="005F1939"/>
    <w:rsid w:val="005F26F1"/>
    <w:rsid w:val="005F3BB1"/>
    <w:rsid w:val="005F4793"/>
    <w:rsid w:val="005F4EF3"/>
    <w:rsid w:val="005F5453"/>
    <w:rsid w:val="005F559C"/>
    <w:rsid w:val="005F5607"/>
    <w:rsid w:val="005F7182"/>
    <w:rsid w:val="00601337"/>
    <w:rsid w:val="00601A56"/>
    <w:rsid w:val="00601E54"/>
    <w:rsid w:val="006020A3"/>
    <w:rsid w:val="00602577"/>
    <w:rsid w:val="00602EC5"/>
    <w:rsid w:val="00603A91"/>
    <w:rsid w:val="006054EE"/>
    <w:rsid w:val="00605891"/>
    <w:rsid w:val="00607545"/>
    <w:rsid w:val="00610053"/>
    <w:rsid w:val="006137C2"/>
    <w:rsid w:val="00613B6D"/>
    <w:rsid w:val="006159F2"/>
    <w:rsid w:val="00616D83"/>
    <w:rsid w:val="00617742"/>
    <w:rsid w:val="00620F7B"/>
    <w:rsid w:val="006215D1"/>
    <w:rsid w:val="00622367"/>
    <w:rsid w:val="00622F88"/>
    <w:rsid w:val="0062539D"/>
    <w:rsid w:val="0062566B"/>
    <w:rsid w:val="00626D2B"/>
    <w:rsid w:val="006317DB"/>
    <w:rsid w:val="00632F3F"/>
    <w:rsid w:val="006341B7"/>
    <w:rsid w:val="006351B4"/>
    <w:rsid w:val="00636260"/>
    <w:rsid w:val="006379D4"/>
    <w:rsid w:val="00640F56"/>
    <w:rsid w:val="00641372"/>
    <w:rsid w:val="0064141E"/>
    <w:rsid w:val="006424F7"/>
    <w:rsid w:val="00642E91"/>
    <w:rsid w:val="006430D0"/>
    <w:rsid w:val="00643A2D"/>
    <w:rsid w:val="006442EF"/>
    <w:rsid w:val="00644DDC"/>
    <w:rsid w:val="00644EEA"/>
    <w:rsid w:val="006450B3"/>
    <w:rsid w:val="00646A83"/>
    <w:rsid w:val="0065003F"/>
    <w:rsid w:val="0065008B"/>
    <w:rsid w:val="006507A6"/>
    <w:rsid w:val="006531ED"/>
    <w:rsid w:val="006537B6"/>
    <w:rsid w:val="0065406E"/>
    <w:rsid w:val="00654333"/>
    <w:rsid w:val="006550E7"/>
    <w:rsid w:val="00656957"/>
    <w:rsid w:val="00656A35"/>
    <w:rsid w:val="006618FF"/>
    <w:rsid w:val="006623C3"/>
    <w:rsid w:val="006623EE"/>
    <w:rsid w:val="00663148"/>
    <w:rsid w:val="006636F9"/>
    <w:rsid w:val="00664762"/>
    <w:rsid w:val="006650ED"/>
    <w:rsid w:val="00666A57"/>
    <w:rsid w:val="006672F2"/>
    <w:rsid w:val="0067070B"/>
    <w:rsid w:val="00671836"/>
    <w:rsid w:val="00671D82"/>
    <w:rsid w:val="0067250A"/>
    <w:rsid w:val="0067494C"/>
    <w:rsid w:val="00675E94"/>
    <w:rsid w:val="00676D12"/>
    <w:rsid w:val="00676EBA"/>
    <w:rsid w:val="00680E46"/>
    <w:rsid w:val="006822E9"/>
    <w:rsid w:val="00683C04"/>
    <w:rsid w:val="00683C15"/>
    <w:rsid w:val="00684DDE"/>
    <w:rsid w:val="0068553D"/>
    <w:rsid w:val="0068641E"/>
    <w:rsid w:val="00686793"/>
    <w:rsid w:val="0068741E"/>
    <w:rsid w:val="00691FB5"/>
    <w:rsid w:val="00692418"/>
    <w:rsid w:val="006978E7"/>
    <w:rsid w:val="006A011C"/>
    <w:rsid w:val="006A08DE"/>
    <w:rsid w:val="006A49D3"/>
    <w:rsid w:val="006A5635"/>
    <w:rsid w:val="006A6BD8"/>
    <w:rsid w:val="006A71D6"/>
    <w:rsid w:val="006B0061"/>
    <w:rsid w:val="006B0B82"/>
    <w:rsid w:val="006B20B3"/>
    <w:rsid w:val="006B2E95"/>
    <w:rsid w:val="006B52A3"/>
    <w:rsid w:val="006B5C72"/>
    <w:rsid w:val="006B5CB0"/>
    <w:rsid w:val="006B70AD"/>
    <w:rsid w:val="006C1A5B"/>
    <w:rsid w:val="006C31A3"/>
    <w:rsid w:val="006C42C1"/>
    <w:rsid w:val="006C561A"/>
    <w:rsid w:val="006C6278"/>
    <w:rsid w:val="006C62A8"/>
    <w:rsid w:val="006C6959"/>
    <w:rsid w:val="006C71A1"/>
    <w:rsid w:val="006C751E"/>
    <w:rsid w:val="006C7B19"/>
    <w:rsid w:val="006C7E2D"/>
    <w:rsid w:val="006D044D"/>
    <w:rsid w:val="006D0B1E"/>
    <w:rsid w:val="006D0C93"/>
    <w:rsid w:val="006D1048"/>
    <w:rsid w:val="006D10B3"/>
    <w:rsid w:val="006D11E7"/>
    <w:rsid w:val="006D1470"/>
    <w:rsid w:val="006D1D50"/>
    <w:rsid w:val="006D1F4D"/>
    <w:rsid w:val="006D2467"/>
    <w:rsid w:val="006D2B9E"/>
    <w:rsid w:val="006D374B"/>
    <w:rsid w:val="006D4E7D"/>
    <w:rsid w:val="006D7BA6"/>
    <w:rsid w:val="006E1CB6"/>
    <w:rsid w:val="006E3191"/>
    <w:rsid w:val="006E3628"/>
    <w:rsid w:val="006E36CE"/>
    <w:rsid w:val="006E4954"/>
    <w:rsid w:val="006E5912"/>
    <w:rsid w:val="006E634D"/>
    <w:rsid w:val="006E6634"/>
    <w:rsid w:val="006E6E13"/>
    <w:rsid w:val="006E7A1F"/>
    <w:rsid w:val="006E7C49"/>
    <w:rsid w:val="006F1067"/>
    <w:rsid w:val="006F1B14"/>
    <w:rsid w:val="006F2937"/>
    <w:rsid w:val="006F2AC3"/>
    <w:rsid w:val="006F3619"/>
    <w:rsid w:val="006F3D48"/>
    <w:rsid w:val="006F59CB"/>
    <w:rsid w:val="006F610A"/>
    <w:rsid w:val="006F6652"/>
    <w:rsid w:val="006F66F5"/>
    <w:rsid w:val="006F6DAB"/>
    <w:rsid w:val="006F77E6"/>
    <w:rsid w:val="007000D7"/>
    <w:rsid w:val="00700A7A"/>
    <w:rsid w:val="007022F5"/>
    <w:rsid w:val="00702F79"/>
    <w:rsid w:val="00703EF5"/>
    <w:rsid w:val="007042B3"/>
    <w:rsid w:val="00705847"/>
    <w:rsid w:val="007104EA"/>
    <w:rsid w:val="00711E1D"/>
    <w:rsid w:val="0071294E"/>
    <w:rsid w:val="0071393B"/>
    <w:rsid w:val="00713B43"/>
    <w:rsid w:val="0071407D"/>
    <w:rsid w:val="00714374"/>
    <w:rsid w:val="00714DC3"/>
    <w:rsid w:val="00715A86"/>
    <w:rsid w:val="00721FA2"/>
    <w:rsid w:val="00725F04"/>
    <w:rsid w:val="0072703C"/>
    <w:rsid w:val="00727068"/>
    <w:rsid w:val="007273B9"/>
    <w:rsid w:val="0073038E"/>
    <w:rsid w:val="00731D9B"/>
    <w:rsid w:val="0073284B"/>
    <w:rsid w:val="00735754"/>
    <w:rsid w:val="00735850"/>
    <w:rsid w:val="0073705C"/>
    <w:rsid w:val="00737B3C"/>
    <w:rsid w:val="0074116A"/>
    <w:rsid w:val="00742665"/>
    <w:rsid w:val="00742EA4"/>
    <w:rsid w:val="00743901"/>
    <w:rsid w:val="00743C04"/>
    <w:rsid w:val="00744671"/>
    <w:rsid w:val="007453D5"/>
    <w:rsid w:val="00745F70"/>
    <w:rsid w:val="007462EC"/>
    <w:rsid w:val="0075199B"/>
    <w:rsid w:val="00753219"/>
    <w:rsid w:val="0075411D"/>
    <w:rsid w:val="0075462D"/>
    <w:rsid w:val="007549F2"/>
    <w:rsid w:val="00755145"/>
    <w:rsid w:val="007556DD"/>
    <w:rsid w:val="00755762"/>
    <w:rsid w:val="00755D75"/>
    <w:rsid w:val="0075734A"/>
    <w:rsid w:val="00764187"/>
    <w:rsid w:val="00766621"/>
    <w:rsid w:val="00771621"/>
    <w:rsid w:val="0077173D"/>
    <w:rsid w:val="00772E8A"/>
    <w:rsid w:val="007748DE"/>
    <w:rsid w:val="00774A4E"/>
    <w:rsid w:val="00774E02"/>
    <w:rsid w:val="00777141"/>
    <w:rsid w:val="007809F2"/>
    <w:rsid w:val="00782534"/>
    <w:rsid w:val="007860DC"/>
    <w:rsid w:val="0078689C"/>
    <w:rsid w:val="00786FF5"/>
    <w:rsid w:val="00787A85"/>
    <w:rsid w:val="007901CF"/>
    <w:rsid w:val="007905BA"/>
    <w:rsid w:val="00791D76"/>
    <w:rsid w:val="0079452E"/>
    <w:rsid w:val="00796433"/>
    <w:rsid w:val="007979CD"/>
    <w:rsid w:val="007A39DA"/>
    <w:rsid w:val="007A3D7D"/>
    <w:rsid w:val="007A487D"/>
    <w:rsid w:val="007A5B2F"/>
    <w:rsid w:val="007A6849"/>
    <w:rsid w:val="007B195F"/>
    <w:rsid w:val="007B3EF4"/>
    <w:rsid w:val="007B4295"/>
    <w:rsid w:val="007B5276"/>
    <w:rsid w:val="007B546B"/>
    <w:rsid w:val="007B5E9F"/>
    <w:rsid w:val="007B5F31"/>
    <w:rsid w:val="007B6480"/>
    <w:rsid w:val="007B6DDB"/>
    <w:rsid w:val="007B78F9"/>
    <w:rsid w:val="007C019A"/>
    <w:rsid w:val="007C065E"/>
    <w:rsid w:val="007C0D6F"/>
    <w:rsid w:val="007C1A21"/>
    <w:rsid w:val="007C297A"/>
    <w:rsid w:val="007C2ACD"/>
    <w:rsid w:val="007C368B"/>
    <w:rsid w:val="007C4BBB"/>
    <w:rsid w:val="007C4BD8"/>
    <w:rsid w:val="007C66D8"/>
    <w:rsid w:val="007C6FA1"/>
    <w:rsid w:val="007C6FE9"/>
    <w:rsid w:val="007C76F0"/>
    <w:rsid w:val="007C7938"/>
    <w:rsid w:val="007D07AC"/>
    <w:rsid w:val="007D1D20"/>
    <w:rsid w:val="007D1E46"/>
    <w:rsid w:val="007D2A68"/>
    <w:rsid w:val="007D44D7"/>
    <w:rsid w:val="007D4E27"/>
    <w:rsid w:val="007D632D"/>
    <w:rsid w:val="007D657A"/>
    <w:rsid w:val="007D6DA2"/>
    <w:rsid w:val="007D7115"/>
    <w:rsid w:val="007E029D"/>
    <w:rsid w:val="007E1DCF"/>
    <w:rsid w:val="007E28C5"/>
    <w:rsid w:val="007E2B61"/>
    <w:rsid w:val="007E36D1"/>
    <w:rsid w:val="007E5998"/>
    <w:rsid w:val="007E6BE9"/>
    <w:rsid w:val="007E6C3A"/>
    <w:rsid w:val="007F1524"/>
    <w:rsid w:val="007F2120"/>
    <w:rsid w:val="007F3839"/>
    <w:rsid w:val="007F430B"/>
    <w:rsid w:val="007F6029"/>
    <w:rsid w:val="007F608E"/>
    <w:rsid w:val="007F6B47"/>
    <w:rsid w:val="007F7625"/>
    <w:rsid w:val="007F7AB1"/>
    <w:rsid w:val="00802D18"/>
    <w:rsid w:val="00802EC4"/>
    <w:rsid w:val="00803461"/>
    <w:rsid w:val="00803C68"/>
    <w:rsid w:val="00805416"/>
    <w:rsid w:val="00807D21"/>
    <w:rsid w:val="00811256"/>
    <w:rsid w:val="0081187A"/>
    <w:rsid w:val="00814DBA"/>
    <w:rsid w:val="0081523F"/>
    <w:rsid w:val="00815FD7"/>
    <w:rsid w:val="008162BB"/>
    <w:rsid w:val="008162DA"/>
    <w:rsid w:val="00817885"/>
    <w:rsid w:val="00820BA2"/>
    <w:rsid w:val="00822C9A"/>
    <w:rsid w:val="00822E22"/>
    <w:rsid w:val="0082357F"/>
    <w:rsid w:val="00823A08"/>
    <w:rsid w:val="00824221"/>
    <w:rsid w:val="00824301"/>
    <w:rsid w:val="008246FE"/>
    <w:rsid w:val="00824C26"/>
    <w:rsid w:val="008252D7"/>
    <w:rsid w:val="0082799A"/>
    <w:rsid w:val="00827C36"/>
    <w:rsid w:val="00830A53"/>
    <w:rsid w:val="00831A08"/>
    <w:rsid w:val="00831FC2"/>
    <w:rsid w:val="008325B0"/>
    <w:rsid w:val="00833818"/>
    <w:rsid w:val="00834684"/>
    <w:rsid w:val="00834DFA"/>
    <w:rsid w:val="00834FA9"/>
    <w:rsid w:val="0083677C"/>
    <w:rsid w:val="0083750F"/>
    <w:rsid w:val="0083789E"/>
    <w:rsid w:val="008401D2"/>
    <w:rsid w:val="00840499"/>
    <w:rsid w:val="00841343"/>
    <w:rsid w:val="0084316C"/>
    <w:rsid w:val="0084699C"/>
    <w:rsid w:val="0085005E"/>
    <w:rsid w:val="008500DD"/>
    <w:rsid w:val="00850441"/>
    <w:rsid w:val="0085118C"/>
    <w:rsid w:val="00852F2A"/>
    <w:rsid w:val="00856000"/>
    <w:rsid w:val="00860425"/>
    <w:rsid w:val="00860455"/>
    <w:rsid w:val="00861955"/>
    <w:rsid w:val="00862832"/>
    <w:rsid w:val="008633FA"/>
    <w:rsid w:val="008635E5"/>
    <w:rsid w:val="00865091"/>
    <w:rsid w:val="00871753"/>
    <w:rsid w:val="008766DC"/>
    <w:rsid w:val="00876BAD"/>
    <w:rsid w:val="0087776F"/>
    <w:rsid w:val="00877C79"/>
    <w:rsid w:val="00880198"/>
    <w:rsid w:val="008814D9"/>
    <w:rsid w:val="008834AC"/>
    <w:rsid w:val="008837A8"/>
    <w:rsid w:val="00884742"/>
    <w:rsid w:val="00885C55"/>
    <w:rsid w:val="008866AF"/>
    <w:rsid w:val="00886E20"/>
    <w:rsid w:val="0089094D"/>
    <w:rsid w:val="00890F14"/>
    <w:rsid w:val="00891EFE"/>
    <w:rsid w:val="008925CB"/>
    <w:rsid w:val="00893430"/>
    <w:rsid w:val="00894AB2"/>
    <w:rsid w:val="00895A5A"/>
    <w:rsid w:val="00897171"/>
    <w:rsid w:val="00897A16"/>
    <w:rsid w:val="008A0B87"/>
    <w:rsid w:val="008A111B"/>
    <w:rsid w:val="008A15C8"/>
    <w:rsid w:val="008A1997"/>
    <w:rsid w:val="008A220A"/>
    <w:rsid w:val="008A3DC5"/>
    <w:rsid w:val="008A47F8"/>
    <w:rsid w:val="008A50C2"/>
    <w:rsid w:val="008A74BF"/>
    <w:rsid w:val="008A77C8"/>
    <w:rsid w:val="008B0FE6"/>
    <w:rsid w:val="008B1785"/>
    <w:rsid w:val="008B434E"/>
    <w:rsid w:val="008B7315"/>
    <w:rsid w:val="008C04D4"/>
    <w:rsid w:val="008C052C"/>
    <w:rsid w:val="008C24A0"/>
    <w:rsid w:val="008C6891"/>
    <w:rsid w:val="008C7CC7"/>
    <w:rsid w:val="008D16A3"/>
    <w:rsid w:val="008D28CE"/>
    <w:rsid w:val="008D338B"/>
    <w:rsid w:val="008D6596"/>
    <w:rsid w:val="008D71BF"/>
    <w:rsid w:val="008E07DA"/>
    <w:rsid w:val="008E11EE"/>
    <w:rsid w:val="008E2705"/>
    <w:rsid w:val="008E2D95"/>
    <w:rsid w:val="008E589E"/>
    <w:rsid w:val="008E6289"/>
    <w:rsid w:val="008E6FCB"/>
    <w:rsid w:val="008E71D7"/>
    <w:rsid w:val="008E75B2"/>
    <w:rsid w:val="008E761F"/>
    <w:rsid w:val="008F1F52"/>
    <w:rsid w:val="008F2823"/>
    <w:rsid w:val="008F300C"/>
    <w:rsid w:val="008F3382"/>
    <w:rsid w:val="008F3538"/>
    <w:rsid w:val="008F3631"/>
    <w:rsid w:val="008F431F"/>
    <w:rsid w:val="008F655B"/>
    <w:rsid w:val="008F7765"/>
    <w:rsid w:val="00900114"/>
    <w:rsid w:val="00903686"/>
    <w:rsid w:val="00906D43"/>
    <w:rsid w:val="00913A85"/>
    <w:rsid w:val="00914DB0"/>
    <w:rsid w:val="009162BD"/>
    <w:rsid w:val="00916E97"/>
    <w:rsid w:val="00921BC0"/>
    <w:rsid w:val="009221FB"/>
    <w:rsid w:val="00923348"/>
    <w:rsid w:val="00923A70"/>
    <w:rsid w:val="00924C31"/>
    <w:rsid w:val="00924FBC"/>
    <w:rsid w:val="00926C0C"/>
    <w:rsid w:val="0093054A"/>
    <w:rsid w:val="0093130D"/>
    <w:rsid w:val="0093172D"/>
    <w:rsid w:val="00931873"/>
    <w:rsid w:val="0093190B"/>
    <w:rsid w:val="0093195E"/>
    <w:rsid w:val="00931D6B"/>
    <w:rsid w:val="0093476D"/>
    <w:rsid w:val="009348E9"/>
    <w:rsid w:val="00934900"/>
    <w:rsid w:val="00940842"/>
    <w:rsid w:val="00940FEB"/>
    <w:rsid w:val="00943063"/>
    <w:rsid w:val="00943691"/>
    <w:rsid w:val="009436A5"/>
    <w:rsid w:val="00944AA4"/>
    <w:rsid w:val="00944D55"/>
    <w:rsid w:val="00944FB1"/>
    <w:rsid w:val="009455C2"/>
    <w:rsid w:val="0094661E"/>
    <w:rsid w:val="0094669B"/>
    <w:rsid w:val="009466F1"/>
    <w:rsid w:val="009472D2"/>
    <w:rsid w:val="0095028E"/>
    <w:rsid w:val="00950428"/>
    <w:rsid w:val="00951BE0"/>
    <w:rsid w:val="00954D0C"/>
    <w:rsid w:val="00955924"/>
    <w:rsid w:val="0096026E"/>
    <w:rsid w:val="00960408"/>
    <w:rsid w:val="00960E30"/>
    <w:rsid w:val="00961835"/>
    <w:rsid w:val="009629E6"/>
    <w:rsid w:val="00962C73"/>
    <w:rsid w:val="00965EF5"/>
    <w:rsid w:val="00966CA3"/>
    <w:rsid w:val="00967AF2"/>
    <w:rsid w:val="00967CAF"/>
    <w:rsid w:val="0097018C"/>
    <w:rsid w:val="009703F6"/>
    <w:rsid w:val="00974A9B"/>
    <w:rsid w:val="009770C6"/>
    <w:rsid w:val="009776CD"/>
    <w:rsid w:val="00980955"/>
    <w:rsid w:val="00980FD2"/>
    <w:rsid w:val="00982085"/>
    <w:rsid w:val="00983C6D"/>
    <w:rsid w:val="009863D9"/>
    <w:rsid w:val="00987736"/>
    <w:rsid w:val="0098788A"/>
    <w:rsid w:val="0098797A"/>
    <w:rsid w:val="00987AB9"/>
    <w:rsid w:val="00990821"/>
    <w:rsid w:val="009928F5"/>
    <w:rsid w:val="00993953"/>
    <w:rsid w:val="00993E58"/>
    <w:rsid w:val="009950AA"/>
    <w:rsid w:val="009957C3"/>
    <w:rsid w:val="00996628"/>
    <w:rsid w:val="00996C14"/>
    <w:rsid w:val="009973FB"/>
    <w:rsid w:val="009975C5"/>
    <w:rsid w:val="009976F2"/>
    <w:rsid w:val="009978F7"/>
    <w:rsid w:val="00997B1F"/>
    <w:rsid w:val="00997F52"/>
    <w:rsid w:val="009A20BC"/>
    <w:rsid w:val="009A2881"/>
    <w:rsid w:val="009A4504"/>
    <w:rsid w:val="009A554A"/>
    <w:rsid w:val="009A5CF8"/>
    <w:rsid w:val="009A64CC"/>
    <w:rsid w:val="009A776C"/>
    <w:rsid w:val="009B08DA"/>
    <w:rsid w:val="009B112F"/>
    <w:rsid w:val="009B27F3"/>
    <w:rsid w:val="009B2B4B"/>
    <w:rsid w:val="009B3A8A"/>
    <w:rsid w:val="009B764F"/>
    <w:rsid w:val="009C0DEA"/>
    <w:rsid w:val="009C2ABA"/>
    <w:rsid w:val="009C3042"/>
    <w:rsid w:val="009C333B"/>
    <w:rsid w:val="009C4648"/>
    <w:rsid w:val="009C5919"/>
    <w:rsid w:val="009C71DC"/>
    <w:rsid w:val="009D2C43"/>
    <w:rsid w:val="009D34F9"/>
    <w:rsid w:val="009D6481"/>
    <w:rsid w:val="009D7EA7"/>
    <w:rsid w:val="009E4626"/>
    <w:rsid w:val="009E6498"/>
    <w:rsid w:val="009E6A41"/>
    <w:rsid w:val="009E6BF3"/>
    <w:rsid w:val="009E7A74"/>
    <w:rsid w:val="009E7C2A"/>
    <w:rsid w:val="009E7CFA"/>
    <w:rsid w:val="009E7F62"/>
    <w:rsid w:val="009F05C7"/>
    <w:rsid w:val="009F188F"/>
    <w:rsid w:val="009F2291"/>
    <w:rsid w:val="009F29EE"/>
    <w:rsid w:val="009F4A21"/>
    <w:rsid w:val="009F7358"/>
    <w:rsid w:val="009F73C6"/>
    <w:rsid w:val="009F7652"/>
    <w:rsid w:val="00A00C40"/>
    <w:rsid w:val="00A01C4C"/>
    <w:rsid w:val="00A022A1"/>
    <w:rsid w:val="00A04C47"/>
    <w:rsid w:val="00A0692F"/>
    <w:rsid w:val="00A06C2B"/>
    <w:rsid w:val="00A07253"/>
    <w:rsid w:val="00A077B3"/>
    <w:rsid w:val="00A078FC"/>
    <w:rsid w:val="00A10139"/>
    <w:rsid w:val="00A11E98"/>
    <w:rsid w:val="00A121FD"/>
    <w:rsid w:val="00A12824"/>
    <w:rsid w:val="00A14289"/>
    <w:rsid w:val="00A16758"/>
    <w:rsid w:val="00A17128"/>
    <w:rsid w:val="00A279F3"/>
    <w:rsid w:val="00A30021"/>
    <w:rsid w:val="00A33951"/>
    <w:rsid w:val="00A33A64"/>
    <w:rsid w:val="00A34AEA"/>
    <w:rsid w:val="00A35053"/>
    <w:rsid w:val="00A35620"/>
    <w:rsid w:val="00A3626E"/>
    <w:rsid w:val="00A3700B"/>
    <w:rsid w:val="00A402AB"/>
    <w:rsid w:val="00A41A3E"/>
    <w:rsid w:val="00A41FE8"/>
    <w:rsid w:val="00A42906"/>
    <w:rsid w:val="00A43B7B"/>
    <w:rsid w:val="00A441BB"/>
    <w:rsid w:val="00A447E9"/>
    <w:rsid w:val="00A451EF"/>
    <w:rsid w:val="00A4554D"/>
    <w:rsid w:val="00A465DE"/>
    <w:rsid w:val="00A467BD"/>
    <w:rsid w:val="00A4685D"/>
    <w:rsid w:val="00A51600"/>
    <w:rsid w:val="00A540DE"/>
    <w:rsid w:val="00A553F2"/>
    <w:rsid w:val="00A6133F"/>
    <w:rsid w:val="00A61424"/>
    <w:rsid w:val="00A61C6A"/>
    <w:rsid w:val="00A62CD8"/>
    <w:rsid w:val="00A64805"/>
    <w:rsid w:val="00A64A7E"/>
    <w:rsid w:val="00A65078"/>
    <w:rsid w:val="00A651AA"/>
    <w:rsid w:val="00A665B4"/>
    <w:rsid w:val="00A665B6"/>
    <w:rsid w:val="00A66706"/>
    <w:rsid w:val="00A66D58"/>
    <w:rsid w:val="00A71C45"/>
    <w:rsid w:val="00A762C0"/>
    <w:rsid w:val="00A7744C"/>
    <w:rsid w:val="00A775A4"/>
    <w:rsid w:val="00A77855"/>
    <w:rsid w:val="00A80676"/>
    <w:rsid w:val="00A855C7"/>
    <w:rsid w:val="00A867E1"/>
    <w:rsid w:val="00A9260C"/>
    <w:rsid w:val="00A9390B"/>
    <w:rsid w:val="00A93A61"/>
    <w:rsid w:val="00A94442"/>
    <w:rsid w:val="00A944D5"/>
    <w:rsid w:val="00A94AE5"/>
    <w:rsid w:val="00A94D5F"/>
    <w:rsid w:val="00A9646B"/>
    <w:rsid w:val="00A96A64"/>
    <w:rsid w:val="00A97720"/>
    <w:rsid w:val="00AA2B94"/>
    <w:rsid w:val="00AA301D"/>
    <w:rsid w:val="00AA3CE7"/>
    <w:rsid w:val="00AA4C81"/>
    <w:rsid w:val="00AA5361"/>
    <w:rsid w:val="00AA5B48"/>
    <w:rsid w:val="00AA73D2"/>
    <w:rsid w:val="00AA78D4"/>
    <w:rsid w:val="00AA7D13"/>
    <w:rsid w:val="00AB0ECE"/>
    <w:rsid w:val="00AB235D"/>
    <w:rsid w:val="00AB2515"/>
    <w:rsid w:val="00AB2554"/>
    <w:rsid w:val="00AB25B5"/>
    <w:rsid w:val="00AB3AA8"/>
    <w:rsid w:val="00AB42AE"/>
    <w:rsid w:val="00AB43A5"/>
    <w:rsid w:val="00AB5CE8"/>
    <w:rsid w:val="00AB6268"/>
    <w:rsid w:val="00AB6F19"/>
    <w:rsid w:val="00AB72B1"/>
    <w:rsid w:val="00AC0943"/>
    <w:rsid w:val="00AC2B24"/>
    <w:rsid w:val="00AC722F"/>
    <w:rsid w:val="00AC7D17"/>
    <w:rsid w:val="00AD083E"/>
    <w:rsid w:val="00AD102F"/>
    <w:rsid w:val="00AD44F1"/>
    <w:rsid w:val="00AD569F"/>
    <w:rsid w:val="00AD596B"/>
    <w:rsid w:val="00AD5D45"/>
    <w:rsid w:val="00AD5F7A"/>
    <w:rsid w:val="00AD7262"/>
    <w:rsid w:val="00AE2FF4"/>
    <w:rsid w:val="00AE4142"/>
    <w:rsid w:val="00AE573E"/>
    <w:rsid w:val="00AE68AD"/>
    <w:rsid w:val="00AF2D49"/>
    <w:rsid w:val="00AF5674"/>
    <w:rsid w:val="00B01AB2"/>
    <w:rsid w:val="00B020F0"/>
    <w:rsid w:val="00B027E9"/>
    <w:rsid w:val="00B03588"/>
    <w:rsid w:val="00B044E9"/>
    <w:rsid w:val="00B054FC"/>
    <w:rsid w:val="00B06D3C"/>
    <w:rsid w:val="00B0730D"/>
    <w:rsid w:val="00B07736"/>
    <w:rsid w:val="00B12D89"/>
    <w:rsid w:val="00B1427E"/>
    <w:rsid w:val="00B1488D"/>
    <w:rsid w:val="00B14998"/>
    <w:rsid w:val="00B166A8"/>
    <w:rsid w:val="00B17CBB"/>
    <w:rsid w:val="00B20544"/>
    <w:rsid w:val="00B21B67"/>
    <w:rsid w:val="00B21D2B"/>
    <w:rsid w:val="00B22063"/>
    <w:rsid w:val="00B228A2"/>
    <w:rsid w:val="00B22D8F"/>
    <w:rsid w:val="00B24D97"/>
    <w:rsid w:val="00B2523D"/>
    <w:rsid w:val="00B26673"/>
    <w:rsid w:val="00B27742"/>
    <w:rsid w:val="00B3004C"/>
    <w:rsid w:val="00B301CB"/>
    <w:rsid w:val="00B30D7C"/>
    <w:rsid w:val="00B311E1"/>
    <w:rsid w:val="00B36919"/>
    <w:rsid w:val="00B36F82"/>
    <w:rsid w:val="00B372B1"/>
    <w:rsid w:val="00B415A4"/>
    <w:rsid w:val="00B41AD2"/>
    <w:rsid w:val="00B41B69"/>
    <w:rsid w:val="00B41D10"/>
    <w:rsid w:val="00B4346C"/>
    <w:rsid w:val="00B45DCF"/>
    <w:rsid w:val="00B475FE"/>
    <w:rsid w:val="00B5132D"/>
    <w:rsid w:val="00B53B47"/>
    <w:rsid w:val="00B549F0"/>
    <w:rsid w:val="00B553DC"/>
    <w:rsid w:val="00B5564A"/>
    <w:rsid w:val="00B5619A"/>
    <w:rsid w:val="00B571E7"/>
    <w:rsid w:val="00B576F6"/>
    <w:rsid w:val="00B61F0B"/>
    <w:rsid w:val="00B62900"/>
    <w:rsid w:val="00B64465"/>
    <w:rsid w:val="00B6499A"/>
    <w:rsid w:val="00B656BE"/>
    <w:rsid w:val="00B656F8"/>
    <w:rsid w:val="00B678BA"/>
    <w:rsid w:val="00B712C8"/>
    <w:rsid w:val="00B719E8"/>
    <w:rsid w:val="00B72520"/>
    <w:rsid w:val="00B73FC5"/>
    <w:rsid w:val="00B7451D"/>
    <w:rsid w:val="00B75487"/>
    <w:rsid w:val="00B75DDA"/>
    <w:rsid w:val="00B769C0"/>
    <w:rsid w:val="00B76ABE"/>
    <w:rsid w:val="00B76ECA"/>
    <w:rsid w:val="00B77171"/>
    <w:rsid w:val="00B77F28"/>
    <w:rsid w:val="00B804FF"/>
    <w:rsid w:val="00B81301"/>
    <w:rsid w:val="00B81321"/>
    <w:rsid w:val="00B8148D"/>
    <w:rsid w:val="00B82749"/>
    <w:rsid w:val="00B84645"/>
    <w:rsid w:val="00B84EC0"/>
    <w:rsid w:val="00B8501A"/>
    <w:rsid w:val="00B85D3F"/>
    <w:rsid w:val="00B861B3"/>
    <w:rsid w:val="00B86380"/>
    <w:rsid w:val="00B87203"/>
    <w:rsid w:val="00B874AE"/>
    <w:rsid w:val="00B903E0"/>
    <w:rsid w:val="00B9154A"/>
    <w:rsid w:val="00B91789"/>
    <w:rsid w:val="00B91A79"/>
    <w:rsid w:val="00B91E04"/>
    <w:rsid w:val="00B93840"/>
    <w:rsid w:val="00B943A9"/>
    <w:rsid w:val="00B94EBB"/>
    <w:rsid w:val="00B96006"/>
    <w:rsid w:val="00B9707C"/>
    <w:rsid w:val="00B97BEC"/>
    <w:rsid w:val="00BA047F"/>
    <w:rsid w:val="00BA177A"/>
    <w:rsid w:val="00BA3499"/>
    <w:rsid w:val="00BA3DFD"/>
    <w:rsid w:val="00BA67A6"/>
    <w:rsid w:val="00BA7958"/>
    <w:rsid w:val="00BB0D8B"/>
    <w:rsid w:val="00BB2AEA"/>
    <w:rsid w:val="00BB43D3"/>
    <w:rsid w:val="00BB5C93"/>
    <w:rsid w:val="00BB65BA"/>
    <w:rsid w:val="00BB7DEB"/>
    <w:rsid w:val="00BC0532"/>
    <w:rsid w:val="00BC077A"/>
    <w:rsid w:val="00BC0D17"/>
    <w:rsid w:val="00BC1921"/>
    <w:rsid w:val="00BC1969"/>
    <w:rsid w:val="00BC2517"/>
    <w:rsid w:val="00BC2BA4"/>
    <w:rsid w:val="00BC2DA2"/>
    <w:rsid w:val="00BC3F18"/>
    <w:rsid w:val="00BC5730"/>
    <w:rsid w:val="00BC5EFA"/>
    <w:rsid w:val="00BC671F"/>
    <w:rsid w:val="00BC7A75"/>
    <w:rsid w:val="00BD0466"/>
    <w:rsid w:val="00BD25E8"/>
    <w:rsid w:val="00BD2968"/>
    <w:rsid w:val="00BD428B"/>
    <w:rsid w:val="00BD695C"/>
    <w:rsid w:val="00BD7112"/>
    <w:rsid w:val="00BE1221"/>
    <w:rsid w:val="00BE2285"/>
    <w:rsid w:val="00BE39E4"/>
    <w:rsid w:val="00BE4776"/>
    <w:rsid w:val="00BE5108"/>
    <w:rsid w:val="00BE55D4"/>
    <w:rsid w:val="00BE5C4F"/>
    <w:rsid w:val="00BE6110"/>
    <w:rsid w:val="00BE631B"/>
    <w:rsid w:val="00BE639D"/>
    <w:rsid w:val="00BF110E"/>
    <w:rsid w:val="00BF2043"/>
    <w:rsid w:val="00BF538C"/>
    <w:rsid w:val="00BF5DC9"/>
    <w:rsid w:val="00C015BB"/>
    <w:rsid w:val="00C02C2C"/>
    <w:rsid w:val="00C03718"/>
    <w:rsid w:val="00C03B17"/>
    <w:rsid w:val="00C0593A"/>
    <w:rsid w:val="00C122E1"/>
    <w:rsid w:val="00C135A6"/>
    <w:rsid w:val="00C14B25"/>
    <w:rsid w:val="00C14B7B"/>
    <w:rsid w:val="00C16BE1"/>
    <w:rsid w:val="00C172DB"/>
    <w:rsid w:val="00C229E3"/>
    <w:rsid w:val="00C22FD3"/>
    <w:rsid w:val="00C23198"/>
    <w:rsid w:val="00C23850"/>
    <w:rsid w:val="00C2386B"/>
    <w:rsid w:val="00C26189"/>
    <w:rsid w:val="00C3062A"/>
    <w:rsid w:val="00C308BB"/>
    <w:rsid w:val="00C311EF"/>
    <w:rsid w:val="00C3194C"/>
    <w:rsid w:val="00C34B05"/>
    <w:rsid w:val="00C35212"/>
    <w:rsid w:val="00C37995"/>
    <w:rsid w:val="00C40BE6"/>
    <w:rsid w:val="00C41A8E"/>
    <w:rsid w:val="00C41ADE"/>
    <w:rsid w:val="00C41F78"/>
    <w:rsid w:val="00C425FC"/>
    <w:rsid w:val="00C42659"/>
    <w:rsid w:val="00C4348E"/>
    <w:rsid w:val="00C442AB"/>
    <w:rsid w:val="00C459E7"/>
    <w:rsid w:val="00C45DEB"/>
    <w:rsid w:val="00C4714F"/>
    <w:rsid w:val="00C47E0D"/>
    <w:rsid w:val="00C51728"/>
    <w:rsid w:val="00C51B4F"/>
    <w:rsid w:val="00C53460"/>
    <w:rsid w:val="00C53B1E"/>
    <w:rsid w:val="00C54894"/>
    <w:rsid w:val="00C56341"/>
    <w:rsid w:val="00C56CD6"/>
    <w:rsid w:val="00C57689"/>
    <w:rsid w:val="00C60142"/>
    <w:rsid w:val="00C6128D"/>
    <w:rsid w:val="00C62BDB"/>
    <w:rsid w:val="00C63DD5"/>
    <w:rsid w:val="00C647CB"/>
    <w:rsid w:val="00C64CC2"/>
    <w:rsid w:val="00C653DA"/>
    <w:rsid w:val="00C66049"/>
    <w:rsid w:val="00C6641F"/>
    <w:rsid w:val="00C70E9C"/>
    <w:rsid w:val="00C71EBE"/>
    <w:rsid w:val="00C72186"/>
    <w:rsid w:val="00C727B9"/>
    <w:rsid w:val="00C740AC"/>
    <w:rsid w:val="00C74FF2"/>
    <w:rsid w:val="00C7532C"/>
    <w:rsid w:val="00C77714"/>
    <w:rsid w:val="00C77C33"/>
    <w:rsid w:val="00C812B2"/>
    <w:rsid w:val="00C818DA"/>
    <w:rsid w:val="00C82CE2"/>
    <w:rsid w:val="00C859AB"/>
    <w:rsid w:val="00C85DE8"/>
    <w:rsid w:val="00C86DF3"/>
    <w:rsid w:val="00C87184"/>
    <w:rsid w:val="00C90A52"/>
    <w:rsid w:val="00C90C7A"/>
    <w:rsid w:val="00C928B2"/>
    <w:rsid w:val="00C9319C"/>
    <w:rsid w:val="00C9367A"/>
    <w:rsid w:val="00C93BC1"/>
    <w:rsid w:val="00CA06C9"/>
    <w:rsid w:val="00CA23DE"/>
    <w:rsid w:val="00CA2DDD"/>
    <w:rsid w:val="00CA4AC3"/>
    <w:rsid w:val="00CA5A17"/>
    <w:rsid w:val="00CA7B70"/>
    <w:rsid w:val="00CB24E2"/>
    <w:rsid w:val="00CB40AD"/>
    <w:rsid w:val="00CB59E7"/>
    <w:rsid w:val="00CB5A43"/>
    <w:rsid w:val="00CB63E9"/>
    <w:rsid w:val="00CB6B83"/>
    <w:rsid w:val="00CC1A77"/>
    <w:rsid w:val="00CC1BDC"/>
    <w:rsid w:val="00CC1FD8"/>
    <w:rsid w:val="00CC2CBA"/>
    <w:rsid w:val="00CC2DF2"/>
    <w:rsid w:val="00CC5AED"/>
    <w:rsid w:val="00CC5B6B"/>
    <w:rsid w:val="00CC6174"/>
    <w:rsid w:val="00CD0714"/>
    <w:rsid w:val="00CD0914"/>
    <w:rsid w:val="00CD0FC3"/>
    <w:rsid w:val="00CD1CED"/>
    <w:rsid w:val="00CD1E26"/>
    <w:rsid w:val="00CD20F0"/>
    <w:rsid w:val="00CD5024"/>
    <w:rsid w:val="00CD6628"/>
    <w:rsid w:val="00CD7936"/>
    <w:rsid w:val="00CE0BCF"/>
    <w:rsid w:val="00CE1989"/>
    <w:rsid w:val="00CE4289"/>
    <w:rsid w:val="00CE4D96"/>
    <w:rsid w:val="00CE582F"/>
    <w:rsid w:val="00CE5BD1"/>
    <w:rsid w:val="00CE67AB"/>
    <w:rsid w:val="00CE6AC8"/>
    <w:rsid w:val="00CE7B78"/>
    <w:rsid w:val="00CF0100"/>
    <w:rsid w:val="00CF0990"/>
    <w:rsid w:val="00CF495D"/>
    <w:rsid w:val="00CF504B"/>
    <w:rsid w:val="00CF55D0"/>
    <w:rsid w:val="00CF7B07"/>
    <w:rsid w:val="00D0213A"/>
    <w:rsid w:val="00D03AA2"/>
    <w:rsid w:val="00D04A85"/>
    <w:rsid w:val="00D05A0C"/>
    <w:rsid w:val="00D10023"/>
    <w:rsid w:val="00D104A6"/>
    <w:rsid w:val="00D10BAE"/>
    <w:rsid w:val="00D11CD8"/>
    <w:rsid w:val="00D14535"/>
    <w:rsid w:val="00D15587"/>
    <w:rsid w:val="00D1586F"/>
    <w:rsid w:val="00D1770D"/>
    <w:rsid w:val="00D22BDC"/>
    <w:rsid w:val="00D2418A"/>
    <w:rsid w:val="00D25273"/>
    <w:rsid w:val="00D2528D"/>
    <w:rsid w:val="00D2634D"/>
    <w:rsid w:val="00D27C42"/>
    <w:rsid w:val="00D32029"/>
    <w:rsid w:val="00D324D5"/>
    <w:rsid w:val="00D32551"/>
    <w:rsid w:val="00D32B3A"/>
    <w:rsid w:val="00D33B37"/>
    <w:rsid w:val="00D344B8"/>
    <w:rsid w:val="00D35201"/>
    <w:rsid w:val="00D36499"/>
    <w:rsid w:val="00D36718"/>
    <w:rsid w:val="00D37A75"/>
    <w:rsid w:val="00D4002B"/>
    <w:rsid w:val="00D41C82"/>
    <w:rsid w:val="00D43D47"/>
    <w:rsid w:val="00D46B98"/>
    <w:rsid w:val="00D4763A"/>
    <w:rsid w:val="00D507DB"/>
    <w:rsid w:val="00D51D1F"/>
    <w:rsid w:val="00D54CE9"/>
    <w:rsid w:val="00D557DE"/>
    <w:rsid w:val="00D5634E"/>
    <w:rsid w:val="00D56EAD"/>
    <w:rsid w:val="00D5700F"/>
    <w:rsid w:val="00D6031F"/>
    <w:rsid w:val="00D61622"/>
    <w:rsid w:val="00D61AA5"/>
    <w:rsid w:val="00D631F5"/>
    <w:rsid w:val="00D65075"/>
    <w:rsid w:val="00D657D6"/>
    <w:rsid w:val="00D66A8F"/>
    <w:rsid w:val="00D67B5D"/>
    <w:rsid w:val="00D67E2E"/>
    <w:rsid w:val="00D70A17"/>
    <w:rsid w:val="00D715D9"/>
    <w:rsid w:val="00D7281B"/>
    <w:rsid w:val="00D74189"/>
    <w:rsid w:val="00D75696"/>
    <w:rsid w:val="00D761D1"/>
    <w:rsid w:val="00D76D1E"/>
    <w:rsid w:val="00D7794A"/>
    <w:rsid w:val="00D87240"/>
    <w:rsid w:val="00D9059C"/>
    <w:rsid w:val="00D90C75"/>
    <w:rsid w:val="00D9118F"/>
    <w:rsid w:val="00D91962"/>
    <w:rsid w:val="00D91C8D"/>
    <w:rsid w:val="00D93C55"/>
    <w:rsid w:val="00D946D7"/>
    <w:rsid w:val="00D9607F"/>
    <w:rsid w:val="00D97F12"/>
    <w:rsid w:val="00DA1322"/>
    <w:rsid w:val="00DA1E74"/>
    <w:rsid w:val="00DA3772"/>
    <w:rsid w:val="00DA543E"/>
    <w:rsid w:val="00DA6B12"/>
    <w:rsid w:val="00DA7035"/>
    <w:rsid w:val="00DA7D31"/>
    <w:rsid w:val="00DA7FA8"/>
    <w:rsid w:val="00DB0BD1"/>
    <w:rsid w:val="00DB0FE0"/>
    <w:rsid w:val="00DB2610"/>
    <w:rsid w:val="00DB3031"/>
    <w:rsid w:val="00DB4A7D"/>
    <w:rsid w:val="00DB56B2"/>
    <w:rsid w:val="00DB5B6E"/>
    <w:rsid w:val="00DB5F73"/>
    <w:rsid w:val="00DB6447"/>
    <w:rsid w:val="00DB6EF5"/>
    <w:rsid w:val="00DB72B7"/>
    <w:rsid w:val="00DB73F7"/>
    <w:rsid w:val="00DC0B60"/>
    <w:rsid w:val="00DC103D"/>
    <w:rsid w:val="00DC2EBB"/>
    <w:rsid w:val="00DC3961"/>
    <w:rsid w:val="00DC44B2"/>
    <w:rsid w:val="00DC6831"/>
    <w:rsid w:val="00DD196B"/>
    <w:rsid w:val="00DD4EE3"/>
    <w:rsid w:val="00DD51CD"/>
    <w:rsid w:val="00DE0575"/>
    <w:rsid w:val="00DE0E64"/>
    <w:rsid w:val="00DE1CDF"/>
    <w:rsid w:val="00DE1CFE"/>
    <w:rsid w:val="00DE34BF"/>
    <w:rsid w:val="00DE45B8"/>
    <w:rsid w:val="00DE4D23"/>
    <w:rsid w:val="00DE6FB8"/>
    <w:rsid w:val="00DE7ACF"/>
    <w:rsid w:val="00DF0ED5"/>
    <w:rsid w:val="00DF1D4B"/>
    <w:rsid w:val="00DF2533"/>
    <w:rsid w:val="00DF3219"/>
    <w:rsid w:val="00DF32D7"/>
    <w:rsid w:val="00DF3770"/>
    <w:rsid w:val="00DF4636"/>
    <w:rsid w:val="00DF4A0D"/>
    <w:rsid w:val="00DF5176"/>
    <w:rsid w:val="00DF6CF6"/>
    <w:rsid w:val="00DF7162"/>
    <w:rsid w:val="00DF73BD"/>
    <w:rsid w:val="00DF7691"/>
    <w:rsid w:val="00DF7FA9"/>
    <w:rsid w:val="00E00A1F"/>
    <w:rsid w:val="00E01061"/>
    <w:rsid w:val="00E013D7"/>
    <w:rsid w:val="00E01F6A"/>
    <w:rsid w:val="00E021F4"/>
    <w:rsid w:val="00E02603"/>
    <w:rsid w:val="00E049D9"/>
    <w:rsid w:val="00E05350"/>
    <w:rsid w:val="00E07F28"/>
    <w:rsid w:val="00E1112F"/>
    <w:rsid w:val="00E12513"/>
    <w:rsid w:val="00E127A1"/>
    <w:rsid w:val="00E13373"/>
    <w:rsid w:val="00E133C8"/>
    <w:rsid w:val="00E144F6"/>
    <w:rsid w:val="00E148CE"/>
    <w:rsid w:val="00E164E6"/>
    <w:rsid w:val="00E20218"/>
    <w:rsid w:val="00E20B4E"/>
    <w:rsid w:val="00E216DA"/>
    <w:rsid w:val="00E23237"/>
    <w:rsid w:val="00E23DBD"/>
    <w:rsid w:val="00E27219"/>
    <w:rsid w:val="00E27360"/>
    <w:rsid w:val="00E31008"/>
    <w:rsid w:val="00E32DC1"/>
    <w:rsid w:val="00E33EB8"/>
    <w:rsid w:val="00E3581B"/>
    <w:rsid w:val="00E42287"/>
    <w:rsid w:val="00E430B7"/>
    <w:rsid w:val="00E44C16"/>
    <w:rsid w:val="00E44C1D"/>
    <w:rsid w:val="00E45EDF"/>
    <w:rsid w:val="00E463CC"/>
    <w:rsid w:val="00E47422"/>
    <w:rsid w:val="00E475FC"/>
    <w:rsid w:val="00E47AD2"/>
    <w:rsid w:val="00E5068F"/>
    <w:rsid w:val="00E508C9"/>
    <w:rsid w:val="00E517B6"/>
    <w:rsid w:val="00E5185E"/>
    <w:rsid w:val="00E521C6"/>
    <w:rsid w:val="00E52613"/>
    <w:rsid w:val="00E52CE1"/>
    <w:rsid w:val="00E53054"/>
    <w:rsid w:val="00E5317B"/>
    <w:rsid w:val="00E5418A"/>
    <w:rsid w:val="00E5424F"/>
    <w:rsid w:val="00E55A85"/>
    <w:rsid w:val="00E55F38"/>
    <w:rsid w:val="00E561B3"/>
    <w:rsid w:val="00E601DC"/>
    <w:rsid w:val="00E60945"/>
    <w:rsid w:val="00E609FC"/>
    <w:rsid w:val="00E62527"/>
    <w:rsid w:val="00E6376C"/>
    <w:rsid w:val="00E643EB"/>
    <w:rsid w:val="00E6504E"/>
    <w:rsid w:val="00E70668"/>
    <w:rsid w:val="00E70D6E"/>
    <w:rsid w:val="00E71D86"/>
    <w:rsid w:val="00E72126"/>
    <w:rsid w:val="00E72584"/>
    <w:rsid w:val="00E77691"/>
    <w:rsid w:val="00E77C1D"/>
    <w:rsid w:val="00E83435"/>
    <w:rsid w:val="00E83524"/>
    <w:rsid w:val="00E83ABD"/>
    <w:rsid w:val="00E84E85"/>
    <w:rsid w:val="00E872B2"/>
    <w:rsid w:val="00E908D6"/>
    <w:rsid w:val="00E90C42"/>
    <w:rsid w:val="00E91D2C"/>
    <w:rsid w:val="00E94CCF"/>
    <w:rsid w:val="00EA2681"/>
    <w:rsid w:val="00EA2EC5"/>
    <w:rsid w:val="00EA2FE0"/>
    <w:rsid w:val="00EA63F8"/>
    <w:rsid w:val="00EB27C2"/>
    <w:rsid w:val="00EB2ECA"/>
    <w:rsid w:val="00EB3790"/>
    <w:rsid w:val="00EB615B"/>
    <w:rsid w:val="00EB679E"/>
    <w:rsid w:val="00EB6978"/>
    <w:rsid w:val="00EC0744"/>
    <w:rsid w:val="00EC46CE"/>
    <w:rsid w:val="00EC4CD8"/>
    <w:rsid w:val="00EC4F08"/>
    <w:rsid w:val="00EC6BBF"/>
    <w:rsid w:val="00EC7125"/>
    <w:rsid w:val="00ED2000"/>
    <w:rsid w:val="00ED21FE"/>
    <w:rsid w:val="00ED282C"/>
    <w:rsid w:val="00ED378D"/>
    <w:rsid w:val="00ED42BA"/>
    <w:rsid w:val="00ED470E"/>
    <w:rsid w:val="00ED48B2"/>
    <w:rsid w:val="00ED5289"/>
    <w:rsid w:val="00ED66AD"/>
    <w:rsid w:val="00EE106C"/>
    <w:rsid w:val="00EE2D5E"/>
    <w:rsid w:val="00EE2E85"/>
    <w:rsid w:val="00EE3120"/>
    <w:rsid w:val="00EE5FC2"/>
    <w:rsid w:val="00EE676A"/>
    <w:rsid w:val="00EE7796"/>
    <w:rsid w:val="00EE7834"/>
    <w:rsid w:val="00EE7F11"/>
    <w:rsid w:val="00EF0785"/>
    <w:rsid w:val="00EF1210"/>
    <w:rsid w:val="00EF19B0"/>
    <w:rsid w:val="00EF2AB6"/>
    <w:rsid w:val="00EF3999"/>
    <w:rsid w:val="00EF3ACA"/>
    <w:rsid w:val="00EF449B"/>
    <w:rsid w:val="00EF7237"/>
    <w:rsid w:val="00EF7D1F"/>
    <w:rsid w:val="00F00761"/>
    <w:rsid w:val="00F00809"/>
    <w:rsid w:val="00F01301"/>
    <w:rsid w:val="00F032AB"/>
    <w:rsid w:val="00F03DEC"/>
    <w:rsid w:val="00F04490"/>
    <w:rsid w:val="00F04D39"/>
    <w:rsid w:val="00F06829"/>
    <w:rsid w:val="00F068FF"/>
    <w:rsid w:val="00F07091"/>
    <w:rsid w:val="00F101F2"/>
    <w:rsid w:val="00F11B2B"/>
    <w:rsid w:val="00F139B0"/>
    <w:rsid w:val="00F17340"/>
    <w:rsid w:val="00F173A9"/>
    <w:rsid w:val="00F17F1B"/>
    <w:rsid w:val="00F207C7"/>
    <w:rsid w:val="00F211C9"/>
    <w:rsid w:val="00F228AA"/>
    <w:rsid w:val="00F2432C"/>
    <w:rsid w:val="00F25E9F"/>
    <w:rsid w:val="00F26A14"/>
    <w:rsid w:val="00F26DC7"/>
    <w:rsid w:val="00F279EC"/>
    <w:rsid w:val="00F27DA2"/>
    <w:rsid w:val="00F314F9"/>
    <w:rsid w:val="00F34EE2"/>
    <w:rsid w:val="00F35A3E"/>
    <w:rsid w:val="00F37409"/>
    <w:rsid w:val="00F41680"/>
    <w:rsid w:val="00F42394"/>
    <w:rsid w:val="00F42E75"/>
    <w:rsid w:val="00F47683"/>
    <w:rsid w:val="00F477C8"/>
    <w:rsid w:val="00F47CA8"/>
    <w:rsid w:val="00F5079D"/>
    <w:rsid w:val="00F5209B"/>
    <w:rsid w:val="00F52216"/>
    <w:rsid w:val="00F52221"/>
    <w:rsid w:val="00F53AC0"/>
    <w:rsid w:val="00F55C6F"/>
    <w:rsid w:val="00F56E5A"/>
    <w:rsid w:val="00F604C7"/>
    <w:rsid w:val="00F619DE"/>
    <w:rsid w:val="00F61F7A"/>
    <w:rsid w:val="00F65269"/>
    <w:rsid w:val="00F665BA"/>
    <w:rsid w:val="00F66604"/>
    <w:rsid w:val="00F7155F"/>
    <w:rsid w:val="00F71EA7"/>
    <w:rsid w:val="00F71F41"/>
    <w:rsid w:val="00F7207E"/>
    <w:rsid w:val="00F72117"/>
    <w:rsid w:val="00F76154"/>
    <w:rsid w:val="00F77286"/>
    <w:rsid w:val="00F77D8A"/>
    <w:rsid w:val="00F77DEB"/>
    <w:rsid w:val="00F80316"/>
    <w:rsid w:val="00F8047D"/>
    <w:rsid w:val="00F81022"/>
    <w:rsid w:val="00F81246"/>
    <w:rsid w:val="00F81C83"/>
    <w:rsid w:val="00F82304"/>
    <w:rsid w:val="00F83F9F"/>
    <w:rsid w:val="00F862C2"/>
    <w:rsid w:val="00F864CB"/>
    <w:rsid w:val="00F87EB9"/>
    <w:rsid w:val="00F9017F"/>
    <w:rsid w:val="00F9050D"/>
    <w:rsid w:val="00F92A69"/>
    <w:rsid w:val="00F9493C"/>
    <w:rsid w:val="00F9758F"/>
    <w:rsid w:val="00F976DC"/>
    <w:rsid w:val="00FA01AE"/>
    <w:rsid w:val="00FA026F"/>
    <w:rsid w:val="00FA02BC"/>
    <w:rsid w:val="00FA3127"/>
    <w:rsid w:val="00FA49D6"/>
    <w:rsid w:val="00FA4AF4"/>
    <w:rsid w:val="00FA682D"/>
    <w:rsid w:val="00FA6E44"/>
    <w:rsid w:val="00FA6E4B"/>
    <w:rsid w:val="00FA7D0C"/>
    <w:rsid w:val="00FB0DC2"/>
    <w:rsid w:val="00FB27C3"/>
    <w:rsid w:val="00FB3862"/>
    <w:rsid w:val="00FB5AC4"/>
    <w:rsid w:val="00FB5CC4"/>
    <w:rsid w:val="00FC0332"/>
    <w:rsid w:val="00FC23E9"/>
    <w:rsid w:val="00FC2A6E"/>
    <w:rsid w:val="00FC339A"/>
    <w:rsid w:val="00FC400F"/>
    <w:rsid w:val="00FC46F1"/>
    <w:rsid w:val="00FC4C4F"/>
    <w:rsid w:val="00FC538A"/>
    <w:rsid w:val="00FC5AA4"/>
    <w:rsid w:val="00FD3A96"/>
    <w:rsid w:val="00FD4B23"/>
    <w:rsid w:val="00FD7CDB"/>
    <w:rsid w:val="00FE2724"/>
    <w:rsid w:val="00FE2921"/>
    <w:rsid w:val="00FE2DA6"/>
    <w:rsid w:val="00FE4D4A"/>
    <w:rsid w:val="00FE51E7"/>
    <w:rsid w:val="00FE5210"/>
    <w:rsid w:val="00FE5E4D"/>
    <w:rsid w:val="00FE6A64"/>
    <w:rsid w:val="00FF079F"/>
    <w:rsid w:val="00FF2AFC"/>
    <w:rsid w:val="00FF6098"/>
    <w:rsid w:val="00FF6DD8"/>
    <w:rsid w:val="00FF7289"/>
    <w:rsid w:val="00FF730D"/>
    <w:rsid w:val="00FF73CE"/>
    <w:rsid w:val="00FF7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ccecff,#06f,#00c,#fc9,#f93,#e1ffff"/>
    </o:shapedefaults>
    <o:shapelayout v:ext="edit">
      <o:idmap v:ext="edit" data="1"/>
    </o:shapelayout>
  </w:shapeDefaults>
  <w:decimalSymbol w:val="."/>
  <w:listSeparator w:val=","/>
  <w14:docId w14:val="5A959D8D"/>
  <w15:docId w15:val="{C31190A7-171E-4B3B-8E6D-369699C86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43A5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512CF0"/>
    <w:pPr>
      <w:keepNext/>
      <w:spacing w:before="240" w:after="60"/>
      <w:outlineLvl w:val="0"/>
    </w:pPr>
    <w:rPr>
      <w:rFonts w:ascii="Arial" w:eastAsia="MS Mincho" w:hAnsi="Arial" w:cs="Arial"/>
      <w:b/>
      <w:bCs/>
      <w:kern w:val="32"/>
      <w:sz w:val="32"/>
      <w:szCs w:val="32"/>
      <w:lang w:eastAsia="ja-JP"/>
    </w:rPr>
  </w:style>
  <w:style w:type="paragraph" w:styleId="Heading2">
    <w:name w:val="heading 2"/>
    <w:basedOn w:val="Normal"/>
    <w:next w:val="Normal"/>
    <w:qFormat/>
    <w:rsid w:val="00B3691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qFormat/>
    <w:rsid w:val="008866AF"/>
    <w:pPr>
      <w:spacing w:before="100"/>
      <w:outlineLvl w:val="2"/>
    </w:pPr>
    <w:rPr>
      <w:rFonts w:ascii="Verdana" w:hAnsi="Verdana"/>
      <w:b/>
      <w:bCs/>
      <w:color w:val="852330"/>
      <w:sz w:val="10"/>
      <w:szCs w:val="10"/>
    </w:rPr>
  </w:style>
  <w:style w:type="paragraph" w:styleId="Heading8">
    <w:name w:val="heading 8"/>
    <w:basedOn w:val="Normal"/>
    <w:next w:val="Normal"/>
    <w:link w:val="Heading8Char"/>
    <w:unhideWhenUsed/>
    <w:qFormat/>
    <w:rsid w:val="005565F4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13054E"/>
    <w:rPr>
      <w:b/>
      <w:bCs/>
      <w:strike w:val="0"/>
      <w:dstrike w:val="0"/>
      <w:color w:val="0000FF"/>
      <w:u w:val="none"/>
      <w:effect w:val="none"/>
    </w:rPr>
  </w:style>
  <w:style w:type="paragraph" w:styleId="NormalWeb">
    <w:name w:val="Normal (Web)"/>
    <w:basedOn w:val="Normal"/>
    <w:rsid w:val="0013054E"/>
    <w:pPr>
      <w:spacing w:before="100" w:beforeAutospacing="1" w:after="100" w:afterAutospacing="1"/>
    </w:pPr>
  </w:style>
  <w:style w:type="character" w:styleId="Emphasis">
    <w:name w:val="Emphasis"/>
    <w:basedOn w:val="DefaultParagraphFont"/>
    <w:qFormat/>
    <w:rsid w:val="0013054E"/>
    <w:rPr>
      <w:i/>
      <w:iCs/>
    </w:rPr>
  </w:style>
  <w:style w:type="character" w:styleId="Strong">
    <w:name w:val="Strong"/>
    <w:basedOn w:val="DefaultParagraphFont"/>
    <w:qFormat/>
    <w:rsid w:val="0013054E"/>
    <w:rPr>
      <w:b/>
      <w:bCs/>
    </w:rPr>
  </w:style>
  <w:style w:type="paragraph" w:styleId="Header">
    <w:name w:val="header"/>
    <w:basedOn w:val="Normal"/>
    <w:rsid w:val="006442E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442EF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5004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A762C0"/>
    <w:pPr>
      <w:jc w:val="center"/>
    </w:pPr>
    <w:rPr>
      <w:rFonts w:ascii="Arial" w:hAnsi="Arial" w:cs="Arial"/>
      <w:bCs/>
      <w:sz w:val="28"/>
      <w:szCs w:val="28"/>
    </w:rPr>
  </w:style>
  <w:style w:type="character" w:customStyle="1" w:styleId="scaps">
    <w:name w:val="scaps"/>
    <w:basedOn w:val="DefaultParagraphFont"/>
    <w:rsid w:val="00B17CBB"/>
  </w:style>
  <w:style w:type="paragraph" w:styleId="FootnoteText">
    <w:name w:val="footnote text"/>
    <w:basedOn w:val="Normal"/>
    <w:link w:val="FootnoteTextChar"/>
    <w:semiHidden/>
    <w:rsid w:val="00365AF7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365AF7"/>
    <w:rPr>
      <w:vertAlign w:val="superscript"/>
    </w:rPr>
  </w:style>
  <w:style w:type="character" w:customStyle="1" w:styleId="highligh1">
    <w:name w:val="highligh1"/>
    <w:basedOn w:val="DefaultParagraphFont"/>
    <w:rsid w:val="00365AF7"/>
  </w:style>
  <w:style w:type="paragraph" w:styleId="TOC1">
    <w:name w:val="toc 1"/>
    <w:basedOn w:val="Normal"/>
    <w:next w:val="Normal"/>
    <w:autoRedefine/>
    <w:uiPriority w:val="39"/>
    <w:rsid w:val="00666A57"/>
    <w:pPr>
      <w:tabs>
        <w:tab w:val="left" w:pos="1440"/>
        <w:tab w:val="right" w:leader="dot" w:pos="9350"/>
      </w:tabs>
      <w:spacing w:line="360" w:lineRule="auto"/>
    </w:pPr>
    <w:rPr>
      <w:rFonts w:asciiTheme="minorHAnsi" w:hAnsiTheme="minorHAnsi"/>
      <w:noProof/>
      <w:sz w:val="28"/>
      <w:szCs w:val="28"/>
    </w:rPr>
  </w:style>
  <w:style w:type="paragraph" w:styleId="TOC2">
    <w:name w:val="toc 2"/>
    <w:basedOn w:val="Normal"/>
    <w:next w:val="Normal"/>
    <w:autoRedefine/>
    <w:uiPriority w:val="39"/>
    <w:rsid w:val="00260623"/>
    <w:pPr>
      <w:tabs>
        <w:tab w:val="left" w:pos="880"/>
        <w:tab w:val="right" w:leader="dot" w:pos="9350"/>
      </w:tabs>
    </w:pPr>
    <w:rPr>
      <w:rFonts w:ascii="Arial" w:hAnsi="Arial" w:cs="Arial"/>
      <w:noProof/>
    </w:rPr>
  </w:style>
  <w:style w:type="paragraph" w:styleId="TOC3">
    <w:name w:val="toc 3"/>
    <w:basedOn w:val="Normal"/>
    <w:next w:val="Normal"/>
    <w:autoRedefine/>
    <w:uiPriority w:val="39"/>
    <w:rsid w:val="009B27F3"/>
    <w:pPr>
      <w:ind w:left="480"/>
    </w:pPr>
  </w:style>
  <w:style w:type="paragraph" w:styleId="BalloonText">
    <w:name w:val="Balloon Text"/>
    <w:basedOn w:val="Normal"/>
    <w:semiHidden/>
    <w:rsid w:val="00815FD7"/>
    <w:rPr>
      <w:rFonts w:ascii="Tahoma" w:hAnsi="Tahoma"/>
      <w:sz w:val="16"/>
      <w:szCs w:val="16"/>
    </w:rPr>
  </w:style>
  <w:style w:type="table" w:customStyle="1" w:styleId="LightList-Accent11">
    <w:name w:val="Light List - Accent 11"/>
    <w:basedOn w:val="TableNormal"/>
    <w:uiPriority w:val="61"/>
    <w:rsid w:val="004F2B34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Heading8Char">
    <w:name w:val="Heading 8 Char"/>
    <w:basedOn w:val="DefaultParagraphFont"/>
    <w:link w:val="Heading8"/>
    <w:rsid w:val="005565F4"/>
    <w:rPr>
      <w:rFonts w:asciiTheme="majorHAnsi" w:eastAsiaTheme="majorEastAsia" w:hAnsiTheme="majorHAnsi" w:cstheme="majorBidi"/>
      <w:color w:val="404040" w:themeColor="text1" w:themeTint="BF"/>
      <w:lang w:val="en-US" w:eastAsia="en-US"/>
    </w:rPr>
  </w:style>
  <w:style w:type="table" w:customStyle="1" w:styleId="LightList-Accent110">
    <w:name w:val="Light List - Accent 11"/>
    <w:basedOn w:val="TableNormal"/>
    <w:uiPriority w:val="61"/>
    <w:rsid w:val="0066476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ightList-Accent12">
    <w:name w:val="Light List - Accent 12"/>
    <w:basedOn w:val="TableNormal"/>
    <w:uiPriority w:val="61"/>
    <w:rsid w:val="0066476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ListParagraph">
    <w:name w:val="List Paragraph"/>
    <w:basedOn w:val="Normal"/>
    <w:uiPriority w:val="99"/>
    <w:qFormat/>
    <w:rsid w:val="00A17128"/>
    <w:pPr>
      <w:spacing w:after="200" w:line="276" w:lineRule="auto"/>
      <w:ind w:left="720"/>
    </w:pPr>
    <w:rPr>
      <w:rFonts w:asciiTheme="minorHAnsi" w:eastAsiaTheme="minorEastAsia" w:hAnsiTheme="minorHAnsi" w:cstheme="minorBidi"/>
      <w:sz w:val="22"/>
      <w:szCs w:val="22"/>
      <w:lang w:val="en-GB" w:eastAsia="zh-CN"/>
    </w:rPr>
  </w:style>
  <w:style w:type="character" w:customStyle="1" w:styleId="FootnoteTextChar">
    <w:name w:val="Footnote Text Char"/>
    <w:basedOn w:val="DefaultParagraphFont"/>
    <w:link w:val="FootnoteText"/>
    <w:semiHidden/>
    <w:rsid w:val="002F79D5"/>
    <w:rPr>
      <w:lang w:val="en-US" w:eastAsia="en-US"/>
    </w:rPr>
  </w:style>
  <w:style w:type="paragraph" w:styleId="EndnoteText">
    <w:name w:val="endnote text"/>
    <w:basedOn w:val="Normal"/>
    <w:link w:val="EndnoteTextChar"/>
    <w:rsid w:val="00C62BD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C62BDB"/>
    <w:rPr>
      <w:lang w:val="en-US" w:eastAsia="en-US"/>
    </w:rPr>
  </w:style>
  <w:style w:type="character" w:styleId="EndnoteReference">
    <w:name w:val="endnote reference"/>
    <w:basedOn w:val="DefaultParagraphFont"/>
    <w:rsid w:val="00C62BDB"/>
    <w:rPr>
      <w:vertAlign w:val="superscript"/>
    </w:rPr>
  </w:style>
  <w:style w:type="character" w:customStyle="1" w:styleId="apple-converted-space">
    <w:name w:val="apple-converted-space"/>
    <w:basedOn w:val="DefaultParagraphFont"/>
    <w:rsid w:val="008A74BF"/>
  </w:style>
  <w:style w:type="character" w:customStyle="1" w:styleId="spelle">
    <w:name w:val="spelle"/>
    <w:basedOn w:val="DefaultParagraphFont"/>
    <w:rsid w:val="00187C11"/>
  </w:style>
  <w:style w:type="character" w:styleId="CommentReference">
    <w:name w:val="annotation reference"/>
    <w:basedOn w:val="DefaultParagraphFont"/>
    <w:semiHidden/>
    <w:unhideWhenUsed/>
    <w:rsid w:val="005934F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934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934F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934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934F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292">
      <w:bodyDiv w:val="1"/>
      <w:marLeft w:val="100"/>
      <w:marRight w:val="10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35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03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43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3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148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805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68700">
      <w:bodyDiv w:val="1"/>
      <w:marLeft w:val="100"/>
      <w:marRight w:val="10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4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6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98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328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2587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776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6672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098563">
              <w:marLeft w:val="0"/>
              <w:marRight w:val="0"/>
              <w:marTop w:val="0"/>
              <w:marBottom w:val="0"/>
              <w:divBdr>
                <w:top w:val="single" w:sz="2" w:space="0" w:color="EDEDED"/>
                <w:left w:val="single" w:sz="2" w:space="0" w:color="EDEDED"/>
                <w:bottom w:val="single" w:sz="2" w:space="0" w:color="EDEDED"/>
                <w:right w:val="single" w:sz="2" w:space="0" w:color="EDEDED"/>
              </w:divBdr>
              <w:divsChild>
                <w:div w:id="70374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943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3105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4855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8" w:color="FFFFFF"/>
                                <w:left w:val="single" w:sz="12" w:space="8" w:color="FFFFFF"/>
                                <w:bottom w:val="single" w:sz="12" w:space="0" w:color="FFFFFF"/>
                                <w:right w:val="single" w:sz="2" w:space="8" w:color="FFFFFF"/>
                              </w:divBdr>
                              <w:divsChild>
                                <w:div w:id="1834102450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5887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8383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37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4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189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010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402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9013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33741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4559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45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7491">
      <w:bodyDiv w:val="1"/>
      <w:marLeft w:val="125"/>
      <w:marRight w:val="125"/>
      <w:marTop w:val="0"/>
      <w:marBottom w:val="12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8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6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1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96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1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736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8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515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8343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3477166">
      <w:bodyDiv w:val="1"/>
      <w:marLeft w:val="0"/>
      <w:marRight w:val="0"/>
      <w:marTop w:val="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2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8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9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0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8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3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11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94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5405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44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884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846056">
              <w:marLeft w:val="0"/>
              <w:marRight w:val="0"/>
              <w:marTop w:val="0"/>
              <w:marBottom w:val="300"/>
              <w:divBdr>
                <w:top w:val="single" w:sz="2" w:space="0" w:color="EDEDED"/>
                <w:left w:val="single" w:sz="2" w:space="0" w:color="EDEDED"/>
                <w:bottom w:val="single" w:sz="2" w:space="0" w:color="EDEDED"/>
                <w:right w:val="single" w:sz="2" w:space="0" w:color="EDEDED"/>
              </w:divBdr>
              <w:divsChild>
                <w:div w:id="1061055346">
                  <w:marLeft w:val="0"/>
                  <w:marRight w:val="0"/>
                  <w:marTop w:val="0"/>
                  <w:marBottom w:val="300"/>
                  <w:divBdr>
                    <w:top w:val="single" w:sz="2" w:space="0" w:color="EDEDED"/>
                    <w:left w:val="single" w:sz="2" w:space="0" w:color="EDEDED"/>
                    <w:bottom w:val="single" w:sz="2" w:space="0" w:color="EDEDED"/>
                    <w:right w:val="single" w:sz="2" w:space="0" w:color="EDEDED"/>
                  </w:divBdr>
                  <w:divsChild>
                    <w:div w:id="1856460087">
                      <w:marLeft w:val="0"/>
                      <w:marRight w:val="0"/>
                      <w:marTop w:val="0"/>
                      <w:marBottom w:val="300"/>
                      <w:divBdr>
                        <w:top w:val="single" w:sz="2" w:space="0" w:color="EDEDED"/>
                        <w:left w:val="single" w:sz="2" w:space="0" w:color="EDEDED"/>
                        <w:bottom w:val="single" w:sz="2" w:space="0" w:color="EDEDED"/>
                        <w:right w:val="single" w:sz="2" w:space="0" w:color="EDEDED"/>
                      </w:divBdr>
                      <w:divsChild>
                        <w:div w:id="907886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DEDED"/>
                            <w:left w:val="single" w:sz="2" w:space="0" w:color="EDEDED"/>
                            <w:bottom w:val="single" w:sz="2" w:space="0" w:color="EDEDED"/>
                            <w:right w:val="single" w:sz="2" w:space="0" w:color="EDEDED"/>
                          </w:divBdr>
                          <w:divsChild>
                            <w:div w:id="2027096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8" w:color="FFFFFF"/>
                                <w:left w:val="single" w:sz="12" w:space="8" w:color="FFFFFF"/>
                                <w:bottom w:val="single" w:sz="12" w:space="0" w:color="FFFFFF"/>
                                <w:right w:val="single" w:sz="2" w:space="8" w:color="FFFFFF"/>
                              </w:divBdr>
                              <w:divsChild>
                                <w:div w:id="767581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12" w:space="8" w:color="FFFFFF"/>
                                    <w:left w:val="single" w:sz="12" w:space="8" w:color="FFFFFF"/>
                                    <w:bottom w:val="single" w:sz="12" w:space="0" w:color="FFFFFF"/>
                                    <w:right w:val="single" w:sz="2" w:space="8" w:color="FFFFFF"/>
                                  </w:divBdr>
                                  <w:divsChild>
                                    <w:div w:id="1167287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15220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12" w:space="8" w:color="FFFFFF"/>
                                            <w:left w:val="single" w:sz="12" w:space="8" w:color="FFFFFF"/>
                                            <w:bottom w:val="single" w:sz="12" w:space="0" w:color="FFFFFF"/>
                                            <w:right w:val="single" w:sz="2" w:space="8" w:color="FFFFFF"/>
                                          </w:divBdr>
                                        </w:div>
                                        <w:div w:id="2037929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283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54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1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2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8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161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01041">
              <w:marLeft w:val="0"/>
              <w:marRight w:val="0"/>
              <w:marTop w:val="0"/>
              <w:marBottom w:val="0"/>
              <w:divBdr>
                <w:top w:val="single" w:sz="2" w:space="0" w:color="EDEDED"/>
                <w:left w:val="single" w:sz="2" w:space="0" w:color="EDEDED"/>
                <w:bottom w:val="single" w:sz="2" w:space="0" w:color="EDEDED"/>
                <w:right w:val="single" w:sz="2" w:space="0" w:color="EDEDED"/>
              </w:divBdr>
              <w:divsChild>
                <w:div w:id="174456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30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017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969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8" w:color="FFFFFF"/>
                                <w:left w:val="single" w:sz="12" w:space="8" w:color="FFFFFF"/>
                                <w:bottom w:val="single" w:sz="12" w:space="0" w:color="FFFFFF"/>
                                <w:right w:val="single" w:sz="2" w:space="8" w:color="FFFFFF"/>
                              </w:divBdr>
                              <w:divsChild>
                                <w:div w:id="580338182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9156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1899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58941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3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87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675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078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468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0519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268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1067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217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4337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  <w:saveSmartTagsAsX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1ACB49-DB9B-4B27-A836-5C23CAED4F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799</Words>
  <Characters>45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Microfunding Project Proposal</vt:lpstr>
    </vt:vector>
  </TitlesOfParts>
  <Company>MDA</Company>
  <LinksUpToDate>false</LinksUpToDate>
  <CharactersWithSpaces>5347</CharactersWithSpaces>
  <SharedDoc>false</SharedDoc>
  <HLinks>
    <vt:vector size="90" baseType="variant">
      <vt:variant>
        <vt:i4>190059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55921179</vt:lpwstr>
      </vt:variant>
      <vt:variant>
        <vt:i4>190059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55921178</vt:lpwstr>
      </vt:variant>
      <vt:variant>
        <vt:i4>190059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55921177</vt:lpwstr>
      </vt:variant>
      <vt:variant>
        <vt:i4>190059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55921176</vt:lpwstr>
      </vt:variant>
      <vt:variant>
        <vt:i4>190059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921175</vt:lpwstr>
      </vt:variant>
      <vt:variant>
        <vt:i4>190059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921174</vt:lpwstr>
      </vt:variant>
      <vt:variant>
        <vt:i4>190059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921173</vt:lpwstr>
      </vt:variant>
      <vt:variant>
        <vt:i4>190059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921172</vt:lpwstr>
      </vt:variant>
      <vt:variant>
        <vt:i4>19005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921171</vt:lpwstr>
      </vt:variant>
      <vt:variant>
        <vt:i4>190059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921170</vt:lpwstr>
      </vt:variant>
      <vt:variant>
        <vt:i4>183506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921169</vt:lpwstr>
      </vt:variant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921168</vt:lpwstr>
      </vt:variant>
      <vt:variant>
        <vt:i4>18350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921167</vt:lpwstr>
      </vt:variant>
      <vt:variant>
        <vt:i4>183506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921166</vt:lpwstr>
      </vt:variant>
      <vt:variant>
        <vt:i4>183506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92116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Microfunding Project Proposal</dc:title>
  <dc:creator>MDA</dc:creator>
  <cp:lastModifiedBy>CCDS Innovation Lab</cp:lastModifiedBy>
  <cp:revision>5</cp:revision>
  <cp:lastPrinted>2017-03-22T04:32:00Z</cp:lastPrinted>
  <dcterms:created xsi:type="dcterms:W3CDTF">2023-05-16T02:34:00Z</dcterms:created>
  <dcterms:modified xsi:type="dcterms:W3CDTF">2025-08-12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486011</vt:lpwstr>
  </property>
  <property fmtid="{D5CDD505-2E9C-101B-9397-08002B2CF9AE}" pid="3" name="Objective-Title">
    <vt:lpwstr>Microfunding Project Application Template (Apr2010)</vt:lpwstr>
  </property>
  <property fmtid="{D5CDD505-2E9C-101B-9397-08002B2CF9AE}" pid="4" name="Objective-Comment">
    <vt:lpwstr> </vt:lpwstr>
  </property>
  <property fmtid="{D5CDD505-2E9C-101B-9397-08002B2CF9AE}" pid="5" name="Objective-CreationStamp">
    <vt:filetime>2010-09-27T02:05:56Z</vt:filetime>
  </property>
  <property fmtid="{D5CDD505-2E9C-101B-9397-08002B2CF9AE}" pid="6" name="Objective-IsApproved">
    <vt:bool>false</vt:bool>
  </property>
  <property fmtid="{D5CDD505-2E9C-101B-9397-08002B2CF9AE}" pid="7" name="Objective-IsPublished">
    <vt:bool>true</vt:bool>
  </property>
  <property fmtid="{D5CDD505-2E9C-101B-9397-08002B2CF9AE}" pid="8" name="Objective-DatePublished">
    <vt:filetime>2010-09-27T02:05:56Z</vt:filetime>
  </property>
  <property fmtid="{D5CDD505-2E9C-101B-9397-08002B2CF9AE}" pid="9" name="Objective-ModificationStamp">
    <vt:filetime>2010-09-27T02:06:00Z</vt:filetime>
  </property>
  <property fmtid="{D5CDD505-2E9C-101B-9397-08002B2CF9AE}" pid="10" name="Objective-Owner">
    <vt:lpwstr>Ying Yan WOO</vt:lpwstr>
  </property>
  <property fmtid="{D5CDD505-2E9C-101B-9397-08002B2CF9AE}" pid="11" name="Objective-Path">
    <vt:lpwstr>Objective Global Folder:MDA BCS:Interactive Digital Media (IDM):i.JAM:iJAM Templates/Guidelines:</vt:lpwstr>
  </property>
  <property fmtid="{D5CDD505-2E9C-101B-9397-08002B2CF9AE}" pid="12" name="Objective-Parent">
    <vt:lpwstr>iJAM Templates/Guidelines</vt:lpwstr>
  </property>
  <property fmtid="{D5CDD505-2E9C-101B-9397-08002B2CF9AE}" pid="13" name="Objective-State">
    <vt:lpwstr>Published</vt:lpwstr>
  </property>
  <property fmtid="{D5CDD505-2E9C-101B-9397-08002B2CF9AE}" pid="14" name="Objective-Version">
    <vt:lpwstr>1.0</vt:lpwstr>
  </property>
  <property fmtid="{D5CDD505-2E9C-101B-9397-08002B2CF9AE}" pid="15" name="Objective-VersionNumber">
    <vt:i4>1</vt:i4>
  </property>
  <property fmtid="{D5CDD505-2E9C-101B-9397-08002B2CF9AE}" pid="16" name="Objective-VersionComment">
    <vt:lpwstr>First version</vt:lpwstr>
  </property>
  <property fmtid="{D5CDD505-2E9C-101B-9397-08002B2CF9AE}" pid="17" name="Objective-FileNumber">
    <vt:lpwstr> </vt:lpwstr>
  </property>
  <property fmtid="{D5CDD505-2E9C-101B-9397-08002B2CF9AE}" pid="18" name="Objective-Classification">
    <vt:lpwstr>Not classified</vt:lpwstr>
  </property>
  <property fmtid="{D5CDD505-2E9C-101B-9397-08002B2CF9AE}" pid="19" name="Objective-Caveats">
    <vt:lpwstr> </vt:lpwstr>
  </property>
  <property fmtid="{D5CDD505-2E9C-101B-9397-08002B2CF9AE}" pid="20" name="Objective-Template Created From [system]">
    <vt:lpwstr> </vt:lpwstr>
  </property>
</Properties>
</file>